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FF731" w14:textId="71016513" w:rsidR="009056FC" w:rsidRDefault="006442EF" w:rsidP="000546A4">
      <w:pPr>
        <w:pStyle w:val="Title"/>
        <w:jc w:val="left"/>
      </w:pPr>
      <w:r>
        <w:t xml:space="preserve">Wales Funding Programme/Digarbon - </w:t>
      </w:r>
      <w:r w:rsidR="007A65E2" w:rsidRPr="17F37DBC">
        <w:t>C</w:t>
      </w:r>
      <w:r w:rsidR="007A65E2" w:rsidRPr="00FE2EC0">
        <w:t>hange Request</w:t>
      </w:r>
      <w:r w:rsidR="007A65E2">
        <w:t xml:space="preserve"> </w:t>
      </w:r>
      <w:r w:rsidR="007A65E2" w:rsidRPr="002D39CD">
        <w:t>Form</w:t>
      </w:r>
    </w:p>
    <w:p w14:paraId="58BDBF1E" w14:textId="77777777" w:rsidR="0012369B" w:rsidRPr="0012369B" w:rsidRDefault="0012369B" w:rsidP="0012369B"/>
    <w:p w14:paraId="2593EC61" w14:textId="4CE15A77" w:rsidR="008774C0" w:rsidRDefault="008774C0" w:rsidP="000546A4">
      <w:pPr>
        <w:spacing w:before="0"/>
        <w:rPr>
          <w:rFonts w:eastAsia="Calibri"/>
        </w:rPr>
      </w:pPr>
      <w:r w:rsidRPr="7594A392">
        <w:rPr>
          <w:rFonts w:eastAsia="Calibri"/>
        </w:rPr>
        <w:t xml:space="preserve">The purpose of this form is to enable you to formally seek approval for any significant changes that you need or want to make to deliver your </w:t>
      </w:r>
      <w:r w:rsidR="006442EF">
        <w:rPr>
          <w:rFonts w:eastAsia="Calibri"/>
        </w:rPr>
        <w:t>Wales Funding Programme (WFP) or Digarbon</w:t>
      </w:r>
      <w:r w:rsidRPr="000546A4">
        <w:rPr>
          <w:rFonts w:eastAsia="Calibri"/>
        </w:rPr>
        <w:t xml:space="preserve"> project.</w:t>
      </w:r>
      <w:r w:rsidR="00573C8D">
        <w:rPr>
          <w:rFonts w:eastAsia="Calibri"/>
        </w:rPr>
        <w:t xml:space="preserve"> </w:t>
      </w:r>
      <w:r w:rsidRPr="000546A4">
        <w:t xml:space="preserve">As projects are delivered, there are occasions when changes to the </w:t>
      </w:r>
      <w:r w:rsidR="009056FC" w:rsidRPr="000546A4">
        <w:t>scope of the project</w:t>
      </w:r>
      <w:r w:rsidR="000D0835">
        <w:t xml:space="preserve"> awarded f</w:t>
      </w:r>
      <w:r w:rsidR="009056FC" w:rsidRPr="000546A4">
        <w:t>unding</w:t>
      </w:r>
      <w:r w:rsidR="00B40BD5" w:rsidRPr="000546A4">
        <w:t xml:space="preserve"> become necessary</w:t>
      </w:r>
      <w:r w:rsidRPr="000546A4">
        <w:t xml:space="preserve"> to </w:t>
      </w:r>
      <w:r w:rsidR="00452AA4" w:rsidRPr="000546A4">
        <w:t>complete the project</w:t>
      </w:r>
      <w:r w:rsidRPr="000546A4">
        <w:t>.</w:t>
      </w:r>
      <w:r w:rsidR="00573C8D">
        <w:t xml:space="preserve"> </w:t>
      </w:r>
      <w:r w:rsidR="00A6099C" w:rsidRPr="000546A4">
        <w:t xml:space="preserve">We expect you </w:t>
      </w:r>
      <w:r w:rsidR="00717E7F" w:rsidRPr="000546A4">
        <w:t xml:space="preserve">to </w:t>
      </w:r>
      <w:r w:rsidR="00A6099C" w:rsidRPr="000546A4">
        <w:t xml:space="preserve">inform </w:t>
      </w:r>
      <w:r w:rsidR="00B05CE0">
        <w:t>us</w:t>
      </w:r>
      <w:r w:rsidR="004F0737" w:rsidRPr="000546A4">
        <w:t xml:space="preserve"> when you </w:t>
      </w:r>
      <w:r w:rsidR="00963438" w:rsidRPr="000546A4">
        <w:t>become aware of such changes to your project</w:t>
      </w:r>
      <w:r w:rsidR="00DD4ABF" w:rsidRPr="000546A4">
        <w:t xml:space="preserve"> </w:t>
      </w:r>
      <w:r w:rsidR="009056FC" w:rsidRPr="000546A4">
        <w:t>and submit this form for review</w:t>
      </w:r>
      <w:r w:rsidR="00E236F0">
        <w:t xml:space="preserve"> </w:t>
      </w:r>
      <w:r w:rsidR="003F695C">
        <w:t>before</w:t>
      </w:r>
      <w:r w:rsidR="000E0B65" w:rsidRPr="000E0B65">
        <w:rPr>
          <w:rFonts w:eastAsia="Calibri"/>
        </w:rPr>
        <w:t xml:space="preserve"> implementing the change, so that we can provide assurance that the new scope meets the scheme criteria and you are not proceeding at risk</w:t>
      </w:r>
      <w:r w:rsidR="001477CA">
        <w:rPr>
          <w:rFonts w:eastAsia="Calibri"/>
        </w:rPr>
        <w:t xml:space="preserve">, delivering works </w:t>
      </w:r>
      <w:r w:rsidR="003F695C">
        <w:rPr>
          <w:rFonts w:eastAsia="Calibri"/>
        </w:rPr>
        <w:t>that</w:t>
      </w:r>
      <w:r w:rsidR="001477CA">
        <w:rPr>
          <w:rFonts w:eastAsia="Calibri"/>
        </w:rPr>
        <w:t xml:space="preserve"> do not meet the scheme criteria</w:t>
      </w:r>
      <w:r w:rsidR="00D558E6">
        <w:rPr>
          <w:rFonts w:eastAsia="Calibri"/>
        </w:rPr>
        <w:t>.</w:t>
      </w:r>
    </w:p>
    <w:p w14:paraId="021A1C72" w14:textId="5D04FCC3" w:rsidR="00D65B4E" w:rsidRPr="00913318" w:rsidRDefault="00D65B4E" w:rsidP="000546A4">
      <w:pPr>
        <w:spacing w:before="0"/>
        <w:rPr>
          <w:rFonts w:eastAsia="Calibri"/>
        </w:rPr>
      </w:pPr>
      <w:r>
        <w:rPr>
          <w:rFonts w:eastAsia="Calibri"/>
        </w:rPr>
        <w:t>When submitting this form, please complete the signed declaration at the end</w:t>
      </w:r>
      <w:r w:rsidR="001A1407">
        <w:rPr>
          <w:rFonts w:eastAsia="Calibri"/>
        </w:rPr>
        <w:t>.</w:t>
      </w:r>
    </w:p>
    <w:p w14:paraId="3BFA71F9" w14:textId="1034A629" w:rsidR="015A3D5A" w:rsidRDefault="015A3D5A" w:rsidP="65009F50">
      <w:pPr>
        <w:rPr>
          <w:rFonts w:eastAsia="Calibri"/>
        </w:rPr>
      </w:pPr>
      <w:r w:rsidRPr="7594A392">
        <w:rPr>
          <w:rFonts w:eastAsia="Calibri"/>
        </w:rPr>
        <w:t xml:space="preserve">Please </w:t>
      </w:r>
      <w:r w:rsidR="009056FC">
        <w:rPr>
          <w:rFonts w:eastAsia="Calibri"/>
        </w:rPr>
        <w:t>n</w:t>
      </w:r>
      <w:r w:rsidRPr="7594A392">
        <w:rPr>
          <w:rFonts w:eastAsia="Calibri"/>
        </w:rPr>
        <w:t>ote</w:t>
      </w:r>
      <w:r w:rsidR="007C30D9">
        <w:rPr>
          <w:rFonts w:eastAsia="Calibri"/>
        </w:rPr>
        <w:t>:</w:t>
      </w:r>
    </w:p>
    <w:p w14:paraId="2D3BE79B" w14:textId="2C8049F5" w:rsidR="009555CC" w:rsidRPr="65009F50" w:rsidRDefault="005643C0" w:rsidP="009555CC">
      <w:pPr>
        <w:pStyle w:val="ListParagraph"/>
        <w:numPr>
          <w:ilvl w:val="0"/>
          <w:numId w:val="42"/>
        </w:numPr>
      </w:pPr>
      <w:r>
        <w:rPr>
          <w:rFonts w:eastAsia="Calibri"/>
        </w:rPr>
        <w:t>C</w:t>
      </w:r>
      <w:r w:rsidR="009056FC" w:rsidRPr="264224B9">
        <w:rPr>
          <w:rFonts w:eastAsia="Calibri"/>
        </w:rPr>
        <w:t>hange request</w:t>
      </w:r>
      <w:r>
        <w:rPr>
          <w:rFonts w:eastAsia="Calibri"/>
        </w:rPr>
        <w:t>s that impact the value of</w:t>
      </w:r>
      <w:r w:rsidR="009056FC" w:rsidRPr="264224B9">
        <w:rPr>
          <w:rFonts w:eastAsia="Calibri"/>
        </w:rPr>
        <w:t xml:space="preserve"> your </w:t>
      </w:r>
      <w:r w:rsidR="006D4172">
        <w:rPr>
          <w:rFonts w:eastAsia="Calibri"/>
        </w:rPr>
        <w:t>loan must be submitted at least three months before the first interest or capital repayments are due in February</w:t>
      </w:r>
      <w:r w:rsidR="009555CC">
        <w:rPr>
          <w:rFonts w:eastAsia="Calibri"/>
        </w:rPr>
        <w:t>. This is to ensure that any change to the loan repayment schedule is made</w:t>
      </w:r>
      <w:r w:rsidR="00E070A6">
        <w:rPr>
          <w:rFonts w:eastAsia="Calibri"/>
        </w:rPr>
        <w:t xml:space="preserve"> prior to any repayments being made. </w:t>
      </w:r>
      <w:r w:rsidR="009555CC">
        <w:rPr>
          <w:rFonts w:eastAsia="Calibri"/>
        </w:rPr>
        <w:t xml:space="preserve"> </w:t>
      </w:r>
      <w:r w:rsidR="009056FC" w:rsidRPr="264224B9">
        <w:rPr>
          <w:rFonts w:eastAsia="Calibri"/>
        </w:rPr>
        <w:t xml:space="preserve"> </w:t>
      </w:r>
    </w:p>
    <w:p w14:paraId="34C65212" w14:textId="6E672CC0" w:rsidR="004621EA" w:rsidRDefault="004621EA" w:rsidP="12D27E4A">
      <w:pPr>
        <w:pStyle w:val="ListParagraph"/>
        <w:numPr>
          <w:ilvl w:val="0"/>
          <w:numId w:val="42"/>
        </w:numPr>
      </w:pPr>
      <w:r>
        <w:t>If scope change leads to a reduction in the loan value</w:t>
      </w:r>
      <w:r w:rsidR="009755BF">
        <w:t>,</w:t>
      </w:r>
      <w:r>
        <w:t xml:space="preserve"> it is expected an early repayment is made to Salix for the value that is no longer required</w:t>
      </w:r>
      <w:r w:rsidR="009755BF">
        <w:t>.</w:t>
      </w:r>
    </w:p>
    <w:p w14:paraId="4C4194D4" w14:textId="77777777" w:rsidR="000053A4" w:rsidRDefault="009755BF" w:rsidP="00F24260">
      <w:pPr>
        <w:pStyle w:val="ListParagraph"/>
        <w:numPr>
          <w:ilvl w:val="0"/>
          <w:numId w:val="42"/>
        </w:numPr>
      </w:pPr>
      <w:r>
        <w:t xml:space="preserve">Any projects that are delayed beyond the </w:t>
      </w:r>
      <w:r w:rsidR="00F24260">
        <w:t>scheme delivery period must have a change request submitted for an extension of time to complete the project.</w:t>
      </w:r>
    </w:p>
    <w:p w14:paraId="21085C4A" w14:textId="76FA253D" w:rsidR="00F24260" w:rsidRDefault="00514384" w:rsidP="00F24260">
      <w:pPr>
        <w:pStyle w:val="ListParagraph"/>
        <w:numPr>
          <w:ilvl w:val="0"/>
          <w:numId w:val="42"/>
        </w:numPr>
      </w:pPr>
      <w:r>
        <w:t xml:space="preserve">Capital repayments </w:t>
      </w:r>
      <w:r w:rsidR="004F29BD">
        <w:t xml:space="preserve">start </w:t>
      </w:r>
      <w:r w:rsidR="00C26C59">
        <w:t>in February annually</w:t>
      </w:r>
      <w:r w:rsidR="004F29BD">
        <w:t xml:space="preserve"> after project completion</w:t>
      </w:r>
      <w:r w:rsidR="00C26C59">
        <w:t xml:space="preserve">. </w:t>
      </w:r>
      <w:r w:rsidR="000053A4">
        <w:t>Any delays to project completion</w:t>
      </w:r>
      <w:r w:rsidR="0040148C">
        <w:t xml:space="preserve">, </w:t>
      </w:r>
      <w:r w:rsidR="00720020">
        <w:t xml:space="preserve">delayed repayments on capital </w:t>
      </w:r>
      <w:r w:rsidR="00273F3A">
        <w:t>are</w:t>
      </w:r>
      <w:r w:rsidR="00720020">
        <w:t xml:space="preserve"> not permitted beyond the original delivery period for the scheme. </w:t>
      </w:r>
      <w:r w:rsidR="00F24260">
        <w:t xml:space="preserve"> </w:t>
      </w:r>
    </w:p>
    <w:p w14:paraId="2FA9CF8F" w14:textId="66819A16" w:rsidR="003C5E8F" w:rsidRPr="008E1737" w:rsidRDefault="008E1737" w:rsidP="003C5E8F">
      <w:pPr>
        <w:numPr>
          <w:ilvl w:val="0"/>
          <w:numId w:val="48"/>
        </w:numPr>
        <w:tabs>
          <w:tab w:val="num" w:pos="720"/>
        </w:tabs>
      </w:pPr>
      <w:r w:rsidRPr="008E1737">
        <w:rPr>
          <w:b/>
          <w:bCs/>
        </w:rPr>
        <w:t>Wales Funding Programme</w:t>
      </w:r>
      <w:r w:rsidRPr="008E1737">
        <w:t>:</w:t>
      </w:r>
      <w:r w:rsidR="002A3978">
        <w:t xml:space="preserve"> </w:t>
      </w:r>
      <w:r w:rsidRPr="008E1737">
        <w:t>Capital repayments </w:t>
      </w:r>
      <w:r w:rsidRPr="008E1737">
        <w:rPr>
          <w:b/>
          <w:bCs/>
        </w:rPr>
        <w:t>cannot be deferred for more than three (3) years</w:t>
      </w:r>
      <w:r w:rsidRPr="008E1737">
        <w:t> </w:t>
      </w:r>
      <w:r w:rsidR="00DA686B">
        <w:t>from the project start date</w:t>
      </w:r>
      <w:r w:rsidRPr="008E1737">
        <w:t>.</w:t>
      </w:r>
      <w:r w:rsidR="003C5E8F">
        <w:t xml:space="preserve"> Example</w:t>
      </w:r>
      <w:r w:rsidR="00C143C9">
        <w:t>,</w:t>
      </w:r>
      <w:r w:rsidR="003C5E8F">
        <w:t xml:space="preserve"> project start</w:t>
      </w:r>
      <w:r w:rsidR="00C143C9">
        <w:t xml:space="preserve">s in September 2025 capital repayments </w:t>
      </w:r>
      <w:r w:rsidR="003C04B7">
        <w:t xml:space="preserve">must begin no later than </w:t>
      </w:r>
      <w:r w:rsidR="00CD495D">
        <w:t xml:space="preserve">February 2028. </w:t>
      </w:r>
    </w:p>
    <w:p w14:paraId="46C978FD" w14:textId="58C649ED" w:rsidR="008E1737" w:rsidRPr="008E1737" w:rsidRDefault="008E1737" w:rsidP="008E1737">
      <w:pPr>
        <w:numPr>
          <w:ilvl w:val="0"/>
          <w:numId w:val="48"/>
        </w:numPr>
        <w:tabs>
          <w:tab w:val="num" w:pos="720"/>
        </w:tabs>
      </w:pPr>
      <w:r w:rsidRPr="008E1737">
        <w:rPr>
          <w:b/>
          <w:bCs/>
        </w:rPr>
        <w:t>Digarbon Scheme</w:t>
      </w:r>
      <w:r w:rsidRPr="008E1737">
        <w:t>: Capital repayments </w:t>
      </w:r>
      <w:r w:rsidRPr="008E1737">
        <w:rPr>
          <w:b/>
          <w:bCs/>
        </w:rPr>
        <w:t>cannot be deferred for more than five (5) years</w:t>
      </w:r>
      <w:r w:rsidRPr="008E1737">
        <w:t> </w:t>
      </w:r>
      <w:r w:rsidR="0092380E">
        <w:t>from the project start date</w:t>
      </w:r>
      <w:r w:rsidRPr="008E1737">
        <w:t>.</w:t>
      </w:r>
    </w:p>
    <w:p w14:paraId="4A0D4DE0" w14:textId="1B891A93" w:rsidR="008774C0" w:rsidRPr="00913318" w:rsidRDefault="008774C0" w:rsidP="00B760AE">
      <w:pPr>
        <w:rPr>
          <w:rFonts w:eastAsia="Calibri"/>
        </w:rPr>
      </w:pPr>
      <w:r w:rsidRPr="00913318">
        <w:rPr>
          <w:rFonts w:eastAsia="Calibri"/>
        </w:rPr>
        <w:t xml:space="preserve">To support you in completing the form, below is some useful guidance that outlines the key principles involved in a change request </w:t>
      </w:r>
      <w:r w:rsidR="00E7762B">
        <w:rPr>
          <w:rFonts w:eastAsia="Calibri"/>
        </w:rPr>
        <w:t>for</w:t>
      </w:r>
      <w:r w:rsidRPr="00913318">
        <w:rPr>
          <w:rFonts w:eastAsia="Calibri"/>
        </w:rPr>
        <w:t xml:space="preserve"> your project.</w:t>
      </w:r>
      <w:r w:rsidR="00573C8D">
        <w:rPr>
          <w:rFonts w:eastAsia="Calibri"/>
        </w:rPr>
        <w:t xml:space="preserve"> </w:t>
      </w:r>
      <w:r w:rsidRPr="00913318">
        <w:rPr>
          <w:rFonts w:eastAsia="Calibri"/>
        </w:rPr>
        <w:t xml:space="preserve">You are required to </w:t>
      </w:r>
      <w:r w:rsidR="00262EE4">
        <w:rPr>
          <w:rFonts w:eastAsia="Calibri"/>
        </w:rPr>
        <w:t xml:space="preserve">complete the form below, </w:t>
      </w:r>
      <w:r w:rsidRPr="00913318">
        <w:rPr>
          <w:rFonts w:eastAsia="Calibri"/>
        </w:rPr>
        <w:t>outlin</w:t>
      </w:r>
      <w:r w:rsidR="00262EE4">
        <w:rPr>
          <w:rFonts w:eastAsia="Calibri"/>
        </w:rPr>
        <w:t>ing</w:t>
      </w:r>
      <w:r w:rsidRPr="00913318">
        <w:rPr>
          <w:rFonts w:eastAsia="Calibri"/>
        </w:rPr>
        <w:t xml:space="preserve"> the reason for the request, the options considered</w:t>
      </w:r>
      <w:r w:rsidR="00E7762B">
        <w:rPr>
          <w:rFonts w:eastAsia="Calibri"/>
        </w:rPr>
        <w:t xml:space="preserve"> </w:t>
      </w:r>
      <w:r w:rsidRPr="00913318">
        <w:rPr>
          <w:rFonts w:eastAsia="Calibri"/>
        </w:rPr>
        <w:t xml:space="preserve">and a revised delivery plan, as appropriate. </w:t>
      </w:r>
    </w:p>
    <w:p w14:paraId="10003F25" w14:textId="2494972A" w:rsidR="00551FB8" w:rsidRPr="000546A4" w:rsidRDefault="47C737CA" w:rsidP="1C618AE0">
      <w:pPr>
        <w:rPr>
          <w:rFonts w:eastAsia="Calibri"/>
        </w:rPr>
      </w:pPr>
      <w:r w:rsidRPr="1C618AE0">
        <w:rPr>
          <w:rFonts w:eastAsia="Calibri"/>
        </w:rPr>
        <w:t>Upo</w:t>
      </w:r>
      <w:r w:rsidR="279400CD" w:rsidRPr="1C618AE0">
        <w:rPr>
          <w:rFonts w:eastAsia="Calibri"/>
        </w:rPr>
        <w:t>n receiving your completed</w:t>
      </w:r>
      <w:r w:rsidR="00E7762B">
        <w:rPr>
          <w:rFonts w:eastAsia="Calibri"/>
        </w:rPr>
        <w:t xml:space="preserve"> change request</w:t>
      </w:r>
      <w:r w:rsidR="279400CD" w:rsidRPr="1C618AE0">
        <w:rPr>
          <w:rFonts w:eastAsia="Calibri"/>
        </w:rPr>
        <w:t xml:space="preserve"> </w:t>
      </w:r>
      <w:r w:rsidR="279400CD" w:rsidRPr="000546A4">
        <w:rPr>
          <w:rFonts w:eastAsia="Calibri"/>
        </w:rPr>
        <w:t>form,</w:t>
      </w:r>
      <w:r w:rsidR="007B69DA">
        <w:rPr>
          <w:rFonts w:eastAsia="Calibri"/>
        </w:rPr>
        <w:t xml:space="preserve"> our team</w:t>
      </w:r>
      <w:r w:rsidR="279400CD" w:rsidRPr="000546A4">
        <w:rPr>
          <w:rFonts w:eastAsia="Calibri"/>
        </w:rPr>
        <w:t xml:space="preserve"> wi</w:t>
      </w:r>
      <w:r w:rsidR="00E7762B" w:rsidRPr="000546A4">
        <w:rPr>
          <w:rFonts w:eastAsia="Calibri"/>
        </w:rPr>
        <w:t xml:space="preserve">ll assess the details of the changes you have outlined to the original application which was awarded the grant funding. </w:t>
      </w:r>
      <w:r w:rsidR="00E7762B" w:rsidRPr="000546A4">
        <w:t>All other elements of the project will be assumed to remain deliverable as approved at the time of the grant award.</w:t>
      </w:r>
      <w:r w:rsidR="00573C8D">
        <w:t xml:space="preserve"> </w:t>
      </w:r>
      <w:r w:rsidR="00E7762B" w:rsidRPr="000546A4">
        <w:rPr>
          <w:rFonts w:eastAsia="Calibri"/>
        </w:rPr>
        <w:t xml:space="preserve">Our assessors may be in touch with queries or requests for additional supporting information to enable us to make a decision. </w:t>
      </w:r>
    </w:p>
    <w:p w14:paraId="4CD5D4B7" w14:textId="66335AFB" w:rsidR="008774C0" w:rsidRPr="00913318" w:rsidRDefault="279400CD" w:rsidP="1C618AE0">
      <w:pPr>
        <w:rPr>
          <w:rFonts w:eastAsia="Calibri"/>
        </w:rPr>
      </w:pPr>
      <w:r w:rsidRPr="000546A4">
        <w:rPr>
          <w:rFonts w:eastAsia="Calibri"/>
        </w:rPr>
        <w:t>The outcome of the change request will be communicated</w:t>
      </w:r>
      <w:r w:rsidR="00E7762B" w:rsidRPr="000546A4">
        <w:rPr>
          <w:rFonts w:eastAsia="Calibri"/>
        </w:rPr>
        <w:t xml:space="preserve"> </w:t>
      </w:r>
      <w:r w:rsidR="55B60164" w:rsidRPr="000546A4">
        <w:rPr>
          <w:rFonts w:eastAsia="Calibri"/>
        </w:rPr>
        <w:t>and</w:t>
      </w:r>
      <w:r w:rsidR="00E7762B" w:rsidRPr="000546A4">
        <w:rPr>
          <w:rFonts w:eastAsia="Calibri"/>
        </w:rPr>
        <w:t>,</w:t>
      </w:r>
      <w:r w:rsidR="55B60164" w:rsidRPr="000546A4">
        <w:rPr>
          <w:rFonts w:eastAsia="Calibri"/>
        </w:rPr>
        <w:t xml:space="preserve"> </w:t>
      </w:r>
      <w:r w:rsidRPr="000546A4">
        <w:rPr>
          <w:rFonts w:eastAsia="Calibri"/>
        </w:rPr>
        <w:t xml:space="preserve">if approved, you will be issued a </w:t>
      </w:r>
      <w:r w:rsidR="00E7762B" w:rsidRPr="000546A4">
        <w:rPr>
          <w:rFonts w:eastAsia="Calibri"/>
        </w:rPr>
        <w:t>Grant Amendment Letter</w:t>
      </w:r>
      <w:r w:rsidRPr="000546A4">
        <w:rPr>
          <w:rFonts w:eastAsia="Calibri"/>
        </w:rPr>
        <w:t xml:space="preserve"> to reflect the change</w:t>
      </w:r>
      <w:r w:rsidR="00551FB8" w:rsidRPr="000546A4">
        <w:rPr>
          <w:rFonts w:eastAsia="Calibri"/>
        </w:rPr>
        <w:t xml:space="preserve"> and highlight </w:t>
      </w:r>
      <w:r w:rsidR="00E7762B" w:rsidRPr="000546A4">
        <w:rPr>
          <w:rFonts w:eastAsia="Calibri"/>
        </w:rPr>
        <w:t>any additional conditions</w:t>
      </w:r>
      <w:r w:rsidR="00551FB8" w:rsidRPr="000546A4">
        <w:rPr>
          <w:rFonts w:eastAsia="Calibri"/>
        </w:rPr>
        <w:t>. A</w:t>
      </w:r>
      <w:r w:rsidR="00E7762B" w:rsidRPr="000546A4">
        <w:rPr>
          <w:rFonts w:eastAsia="Calibri"/>
        </w:rPr>
        <w:t>ll other terms and conditions of your grant award will continue to apply.</w:t>
      </w:r>
      <w:r w:rsidR="00E7762B">
        <w:rPr>
          <w:rFonts w:eastAsia="Calibri"/>
        </w:rPr>
        <w:t xml:space="preserve"> </w:t>
      </w:r>
    </w:p>
    <w:p w14:paraId="76B213EB" w14:textId="77777777" w:rsidR="008F4D7B" w:rsidRPr="00262EE4" w:rsidRDefault="2E8E3394" w:rsidP="00262EE4">
      <w:pPr>
        <w:pStyle w:val="Subtitle"/>
        <w:rPr>
          <w:rFonts w:ascii="Verdana" w:eastAsiaTheme="majorEastAsia" w:hAnsi="Verdana" w:cstheme="majorBidi"/>
          <w:color w:val="382573"/>
          <w:spacing w:val="-10"/>
          <w:kern w:val="28"/>
          <w:sz w:val="28"/>
          <w:szCs w:val="48"/>
        </w:rPr>
      </w:pPr>
      <w:r w:rsidRPr="00262EE4">
        <w:rPr>
          <w:rFonts w:ascii="Verdana" w:eastAsiaTheme="majorEastAsia" w:hAnsi="Verdana" w:cstheme="majorBidi"/>
          <w:color w:val="382573"/>
          <w:spacing w:val="-10"/>
          <w:kern w:val="28"/>
          <w:sz w:val="28"/>
          <w:szCs w:val="48"/>
        </w:rPr>
        <w:t>Change Request Key Guidance Principles</w:t>
      </w:r>
    </w:p>
    <w:p w14:paraId="47FF8330" w14:textId="1FD6154E" w:rsidR="3F0C27BF" w:rsidRPr="004764BB" w:rsidRDefault="3F0C27BF" w:rsidP="002D39CD">
      <w:pPr>
        <w:spacing w:before="0"/>
        <w:rPr>
          <w:rFonts w:eastAsia="Verdana"/>
          <w:lang w:val="en-US"/>
        </w:rPr>
      </w:pPr>
      <w:r w:rsidRPr="264224B9">
        <w:rPr>
          <w:rFonts w:eastAsia="Verdana"/>
          <w:lang w:val="en-US"/>
        </w:rPr>
        <w:t xml:space="preserve">A ‘change’ is defined as any </w:t>
      </w:r>
      <w:r w:rsidRPr="264224B9">
        <w:rPr>
          <w:rFonts w:eastAsia="Verdana"/>
          <w:u w:val="single"/>
          <w:lang w:val="en-US"/>
        </w:rPr>
        <w:t>significant alteration</w:t>
      </w:r>
      <w:r w:rsidRPr="264224B9">
        <w:rPr>
          <w:rFonts w:eastAsia="Verdana"/>
          <w:lang w:val="en-US"/>
        </w:rPr>
        <w:t xml:space="preserve"> in the scope of the project.</w:t>
      </w:r>
      <w:r w:rsidR="00573C8D" w:rsidRPr="264224B9">
        <w:rPr>
          <w:rFonts w:eastAsia="Verdana"/>
          <w:lang w:val="en-US"/>
        </w:rPr>
        <w:t xml:space="preserve"> </w:t>
      </w:r>
      <w:r w:rsidRPr="264224B9">
        <w:rPr>
          <w:rFonts w:eastAsia="Verdana"/>
          <w:lang w:val="en-US"/>
        </w:rPr>
        <w:t xml:space="preserve">This includes adding </w:t>
      </w:r>
      <w:r w:rsidR="00A32881">
        <w:rPr>
          <w:rFonts w:eastAsia="Verdana"/>
          <w:lang w:val="en-US"/>
        </w:rPr>
        <w:t xml:space="preserve">to </w:t>
      </w:r>
      <w:r w:rsidRPr="264224B9">
        <w:rPr>
          <w:rFonts w:eastAsia="Verdana"/>
          <w:lang w:val="en-US"/>
        </w:rPr>
        <w:t xml:space="preserve">or removing a site </w:t>
      </w:r>
      <w:r w:rsidR="00A32881">
        <w:rPr>
          <w:rFonts w:eastAsia="Verdana"/>
          <w:lang w:val="en-US"/>
        </w:rPr>
        <w:t>from</w:t>
      </w:r>
      <w:r w:rsidR="00A32881" w:rsidRPr="264224B9">
        <w:rPr>
          <w:rFonts w:eastAsia="Verdana"/>
          <w:lang w:val="en-US"/>
        </w:rPr>
        <w:t xml:space="preserve"> </w:t>
      </w:r>
      <w:r w:rsidRPr="264224B9">
        <w:rPr>
          <w:rFonts w:eastAsia="Verdana"/>
          <w:lang w:val="en-US"/>
        </w:rPr>
        <w:t xml:space="preserve">the scope of works, any </w:t>
      </w:r>
      <w:r w:rsidR="00890ADE">
        <w:rPr>
          <w:rFonts w:eastAsia="Verdana"/>
          <w:lang w:val="en-US"/>
        </w:rPr>
        <w:t xml:space="preserve">material </w:t>
      </w:r>
      <w:r w:rsidRPr="264224B9">
        <w:rPr>
          <w:rFonts w:eastAsia="Verdana"/>
          <w:lang w:val="en-US"/>
        </w:rPr>
        <w:t>change to the low</w:t>
      </w:r>
      <w:r w:rsidR="00551FB8" w:rsidRPr="264224B9">
        <w:rPr>
          <w:rFonts w:eastAsia="Verdana"/>
          <w:lang w:val="en-US"/>
        </w:rPr>
        <w:t xml:space="preserve"> </w:t>
      </w:r>
      <w:r w:rsidRPr="264224B9">
        <w:rPr>
          <w:rFonts w:eastAsia="Verdana"/>
          <w:lang w:val="en-US"/>
        </w:rPr>
        <w:t>carbon heating system</w:t>
      </w:r>
      <w:r w:rsidR="00890ADE">
        <w:rPr>
          <w:rFonts w:eastAsia="Verdana"/>
          <w:lang w:val="en-US"/>
        </w:rPr>
        <w:t>, an</w:t>
      </w:r>
      <w:r w:rsidR="00A32881">
        <w:rPr>
          <w:rFonts w:eastAsia="Verdana"/>
          <w:lang w:val="en-US"/>
        </w:rPr>
        <w:t>y</w:t>
      </w:r>
      <w:r w:rsidR="00890ADE">
        <w:rPr>
          <w:rFonts w:eastAsia="Verdana"/>
          <w:lang w:val="en-US"/>
        </w:rPr>
        <w:t xml:space="preserve"> changes to insulation measures,</w:t>
      </w:r>
      <w:r w:rsidR="00551FB8" w:rsidRPr="264224B9">
        <w:rPr>
          <w:rFonts w:eastAsia="Verdana"/>
          <w:lang w:val="en-US"/>
        </w:rPr>
        <w:t xml:space="preserve"> </w:t>
      </w:r>
      <w:bookmarkStart w:id="0" w:name="_Hlk161950321"/>
      <w:r w:rsidRPr="264224B9">
        <w:rPr>
          <w:rFonts w:eastAsia="Verdana"/>
          <w:lang w:val="en-US"/>
        </w:rPr>
        <w:t xml:space="preserve">and </w:t>
      </w:r>
      <w:r w:rsidR="00890ADE">
        <w:rPr>
          <w:rFonts w:eastAsia="Verdana"/>
          <w:lang w:val="en-US"/>
        </w:rPr>
        <w:t>any</w:t>
      </w:r>
      <w:r w:rsidR="00890ADE" w:rsidRPr="264224B9">
        <w:rPr>
          <w:rFonts w:eastAsia="Verdana"/>
          <w:lang w:val="en-US"/>
        </w:rPr>
        <w:t xml:space="preserve"> </w:t>
      </w:r>
      <w:r w:rsidR="00551FB8" w:rsidRPr="264224B9">
        <w:rPr>
          <w:rFonts w:eastAsia="Verdana"/>
          <w:lang w:val="en-US"/>
        </w:rPr>
        <w:t>addition of</w:t>
      </w:r>
      <w:r w:rsidRPr="264224B9">
        <w:rPr>
          <w:rFonts w:eastAsia="Verdana"/>
          <w:lang w:val="en-US"/>
        </w:rPr>
        <w:t xml:space="preserve"> energy efficiency measures </w:t>
      </w:r>
      <w:r w:rsidR="001F4465" w:rsidRPr="264224B9">
        <w:rPr>
          <w:rFonts w:eastAsia="Verdana"/>
          <w:lang w:val="en-US"/>
        </w:rPr>
        <w:t xml:space="preserve">that </w:t>
      </w:r>
      <w:r w:rsidRPr="264224B9">
        <w:rPr>
          <w:rFonts w:eastAsia="Verdana"/>
          <w:lang w:val="en-US"/>
        </w:rPr>
        <w:t>were not previously in the agreed scope.</w:t>
      </w:r>
      <w:bookmarkEnd w:id="0"/>
    </w:p>
    <w:p w14:paraId="78385905" w14:textId="50AC1B60" w:rsidR="3F0C27BF" w:rsidRPr="004764BB" w:rsidRDefault="3F0C27BF" w:rsidP="00534D14">
      <w:pPr>
        <w:rPr>
          <w:lang w:val="en-US"/>
        </w:rPr>
      </w:pPr>
      <w:r w:rsidRPr="004764BB">
        <w:rPr>
          <w:rFonts w:eastAsia="Verdana"/>
          <w:lang w:val="en-US"/>
        </w:rPr>
        <w:t xml:space="preserve">Each change request will be considered by </w:t>
      </w:r>
      <w:r w:rsidR="00563C4E">
        <w:rPr>
          <w:rFonts w:eastAsia="Verdana"/>
          <w:lang w:val="en-US"/>
        </w:rPr>
        <w:t>our team at Salix</w:t>
      </w:r>
      <w:r w:rsidRPr="004764BB">
        <w:rPr>
          <w:rFonts w:eastAsia="Verdana"/>
          <w:lang w:val="en-US"/>
        </w:rPr>
        <w:t xml:space="preserve"> on its merits, and the change of scope or revised completion date will be determined in consultation with the </w:t>
      </w:r>
      <w:r w:rsidR="00480B64">
        <w:rPr>
          <w:rFonts w:eastAsia="Verdana"/>
          <w:lang w:val="en-US"/>
        </w:rPr>
        <w:t>loan</w:t>
      </w:r>
      <w:r w:rsidR="000546A4">
        <w:rPr>
          <w:rFonts w:eastAsia="Verdana"/>
          <w:lang w:val="en-US"/>
        </w:rPr>
        <w:t xml:space="preserve"> re</w:t>
      </w:r>
      <w:r w:rsidRPr="004764BB">
        <w:rPr>
          <w:rFonts w:eastAsia="Verdana"/>
          <w:lang w:val="en-US"/>
        </w:rPr>
        <w:t>cipient.</w:t>
      </w:r>
      <w:r w:rsidR="00573C8D">
        <w:rPr>
          <w:rFonts w:eastAsia="Verdana"/>
          <w:lang w:val="en-US"/>
        </w:rPr>
        <w:t xml:space="preserve"> </w:t>
      </w:r>
      <w:r w:rsidR="000546A4">
        <w:rPr>
          <w:rFonts w:eastAsia="Verdana"/>
          <w:lang w:val="en-US"/>
        </w:rPr>
        <w:t>We</w:t>
      </w:r>
      <w:r w:rsidRPr="004764BB">
        <w:rPr>
          <w:rFonts w:eastAsia="Verdana"/>
          <w:lang w:val="en-US"/>
        </w:rPr>
        <w:t xml:space="preserve"> will work with </w:t>
      </w:r>
      <w:r w:rsidR="000546A4">
        <w:rPr>
          <w:rFonts w:eastAsia="Verdana"/>
          <w:lang w:val="en-US"/>
        </w:rPr>
        <w:t xml:space="preserve">you </w:t>
      </w:r>
      <w:r w:rsidRPr="004764BB">
        <w:rPr>
          <w:rFonts w:eastAsia="Verdana"/>
          <w:lang w:val="en-US"/>
        </w:rPr>
        <w:t xml:space="preserve">to support </w:t>
      </w:r>
      <w:r w:rsidR="000546A4">
        <w:rPr>
          <w:rFonts w:eastAsia="Verdana"/>
          <w:lang w:val="en-US"/>
        </w:rPr>
        <w:t>you in</w:t>
      </w:r>
      <w:r w:rsidRPr="004764BB">
        <w:rPr>
          <w:rFonts w:eastAsia="Verdana"/>
          <w:lang w:val="en-US"/>
        </w:rPr>
        <w:t xml:space="preserve"> achie</w:t>
      </w:r>
      <w:r w:rsidR="000546A4">
        <w:rPr>
          <w:rFonts w:eastAsia="Verdana"/>
          <w:lang w:val="en-US"/>
        </w:rPr>
        <w:t>ving</w:t>
      </w:r>
      <w:r w:rsidRPr="004764BB">
        <w:rPr>
          <w:rFonts w:eastAsia="Verdana"/>
          <w:lang w:val="en-US"/>
        </w:rPr>
        <w:t xml:space="preserve"> the desired outcomes from</w:t>
      </w:r>
      <w:r w:rsidR="000546A4">
        <w:rPr>
          <w:rFonts w:eastAsia="Verdana"/>
          <w:lang w:val="en-US"/>
        </w:rPr>
        <w:t xml:space="preserve"> you</w:t>
      </w:r>
      <w:r w:rsidRPr="004764BB">
        <w:rPr>
          <w:rFonts w:eastAsia="Verdana"/>
          <w:lang w:val="en-US"/>
        </w:rPr>
        <w:t xml:space="preserve">r </w:t>
      </w:r>
      <w:r w:rsidR="00480B64">
        <w:rPr>
          <w:rFonts w:eastAsia="Verdana"/>
          <w:lang w:val="en-US"/>
        </w:rPr>
        <w:t>loan</w:t>
      </w:r>
      <w:r w:rsidRPr="004764BB">
        <w:rPr>
          <w:rFonts w:eastAsia="Verdana"/>
          <w:lang w:val="en-US"/>
        </w:rPr>
        <w:t xml:space="preserve"> project.</w:t>
      </w:r>
    </w:p>
    <w:p w14:paraId="2E047397" w14:textId="39694068" w:rsidR="00152E0F" w:rsidRDefault="205E2AAB" w:rsidP="1C618AE0">
      <w:pPr>
        <w:rPr>
          <w:rFonts w:cstheme="minorBidi"/>
        </w:rPr>
      </w:pPr>
      <w:r w:rsidRPr="1C618AE0">
        <w:rPr>
          <w:rFonts w:cstheme="minorBidi"/>
        </w:rPr>
        <w:lastRenderedPageBreak/>
        <w:t xml:space="preserve">Once you have filled out the </w:t>
      </w:r>
      <w:r w:rsidR="00551FB8">
        <w:rPr>
          <w:rFonts w:cstheme="minorBidi"/>
        </w:rPr>
        <w:t>c</w:t>
      </w:r>
      <w:r w:rsidRPr="1C618AE0">
        <w:rPr>
          <w:rFonts w:cstheme="minorBidi"/>
        </w:rPr>
        <w:t xml:space="preserve">hange </w:t>
      </w:r>
      <w:r w:rsidR="00551FB8">
        <w:rPr>
          <w:rFonts w:cstheme="minorBidi"/>
        </w:rPr>
        <w:t>request f</w:t>
      </w:r>
      <w:r w:rsidRPr="1C618AE0">
        <w:rPr>
          <w:rFonts w:cstheme="minorBidi"/>
        </w:rPr>
        <w:t>orm, please send it to your</w:t>
      </w:r>
      <w:r w:rsidR="00551FB8">
        <w:rPr>
          <w:rFonts w:cstheme="minorBidi"/>
        </w:rPr>
        <w:t xml:space="preserve"> Salix r</w:t>
      </w:r>
      <w:r w:rsidRPr="1C618AE0">
        <w:rPr>
          <w:rFonts w:cstheme="minorBidi"/>
        </w:rPr>
        <w:t xml:space="preserve">elationship </w:t>
      </w:r>
      <w:r w:rsidR="00551FB8">
        <w:rPr>
          <w:rFonts w:cstheme="minorBidi"/>
        </w:rPr>
        <w:t>m</w:t>
      </w:r>
      <w:r w:rsidRPr="1C618AE0">
        <w:rPr>
          <w:rFonts w:cstheme="minorBidi"/>
        </w:rPr>
        <w:t xml:space="preserve">anager. </w:t>
      </w:r>
      <w:r w:rsidR="000546A4">
        <w:rPr>
          <w:rFonts w:cstheme="minorBidi"/>
        </w:rPr>
        <w:t xml:space="preserve">We </w:t>
      </w:r>
      <w:r w:rsidRPr="1C618AE0">
        <w:rPr>
          <w:rFonts w:cstheme="minorBidi"/>
        </w:rPr>
        <w:t>will</w:t>
      </w:r>
      <w:r w:rsidR="6E80B68D" w:rsidRPr="1C618AE0">
        <w:rPr>
          <w:rFonts w:cstheme="minorBidi"/>
        </w:rPr>
        <w:t xml:space="preserve"> aim to</w:t>
      </w:r>
      <w:r w:rsidRPr="1C618AE0">
        <w:rPr>
          <w:rFonts w:cstheme="minorBidi"/>
        </w:rPr>
        <w:t xml:space="preserve"> make a decision on your change request within t</w:t>
      </w:r>
      <w:r w:rsidR="39A3C149" w:rsidRPr="1C618AE0">
        <w:rPr>
          <w:rFonts w:cstheme="minorBidi"/>
        </w:rPr>
        <w:t>wenty</w:t>
      </w:r>
      <w:r w:rsidRPr="1C618AE0">
        <w:rPr>
          <w:rFonts w:cstheme="minorBidi"/>
        </w:rPr>
        <w:t xml:space="preserve"> working </w:t>
      </w:r>
      <w:r w:rsidR="4E507CAA" w:rsidRPr="1C618AE0">
        <w:rPr>
          <w:rFonts w:cstheme="minorBidi"/>
        </w:rPr>
        <w:t>days</w:t>
      </w:r>
      <w:r w:rsidRPr="1C618AE0">
        <w:rPr>
          <w:rFonts w:cstheme="minorBidi"/>
        </w:rPr>
        <w:t xml:space="preserve"> and</w:t>
      </w:r>
      <w:r w:rsidR="00551FB8">
        <w:rPr>
          <w:rFonts w:cstheme="minorBidi"/>
        </w:rPr>
        <w:t xml:space="preserve"> the outcome will be communicated to you by your relationship manager.</w:t>
      </w:r>
    </w:p>
    <w:p w14:paraId="6572D1CD" w14:textId="05ADCB5F" w:rsidR="00A720EB" w:rsidRPr="00842E6A" w:rsidRDefault="003104AB" w:rsidP="00842E6A">
      <w:pPr>
        <w:spacing w:before="0" w:after="160" w:line="259" w:lineRule="auto"/>
        <w:jc w:val="left"/>
        <w:rPr>
          <w:rFonts w:eastAsia="Verdana"/>
          <w:lang w:val="en-US"/>
        </w:rPr>
      </w:pPr>
      <w:r>
        <w:rPr>
          <w:rFonts w:cstheme="minorBidi"/>
        </w:rPr>
        <w:br w:type="page"/>
      </w:r>
      <w:r w:rsidR="008F4D7B" w:rsidRPr="00B5191C">
        <w:rPr>
          <w:rFonts w:eastAsia="Verdana"/>
          <w:lang w:val="en-US"/>
        </w:rPr>
        <w:lastRenderedPageBreak/>
        <w:t xml:space="preserve">Supporting documentation should be provided for all change requests. Below is </w:t>
      </w:r>
      <w:r w:rsidR="00FC4BDC">
        <w:rPr>
          <w:rFonts w:eastAsia="Verdana"/>
          <w:lang w:val="en-US"/>
        </w:rPr>
        <w:t xml:space="preserve">a matrix outlining </w:t>
      </w:r>
      <w:r w:rsidR="008F4D7B" w:rsidRPr="00B5191C">
        <w:rPr>
          <w:rFonts w:eastAsia="Verdana"/>
          <w:lang w:val="en-US"/>
        </w:rPr>
        <w:t>the minimum information we would need to consider your request</w:t>
      </w:r>
      <w:r w:rsidR="00FC4BDC">
        <w:rPr>
          <w:rFonts w:eastAsia="Verdana"/>
          <w:lang w:val="en-US"/>
        </w:rPr>
        <w:t>, according to the type of change(s) being proposed</w:t>
      </w:r>
      <w:r w:rsidR="008F4D7B" w:rsidRPr="00B5191C">
        <w:rPr>
          <w:rFonts w:eastAsia="Verdana"/>
          <w:lang w:val="en-US"/>
        </w:rPr>
        <w:t>:</w:t>
      </w:r>
    </w:p>
    <w:tbl>
      <w:tblPr>
        <w:tblStyle w:val="PlainTable1"/>
        <w:tblW w:w="0" w:type="auto"/>
        <w:tblLayout w:type="fixed"/>
        <w:tblLook w:val="04A0" w:firstRow="1" w:lastRow="0" w:firstColumn="1" w:lastColumn="0" w:noHBand="0" w:noVBand="1"/>
      </w:tblPr>
      <w:tblGrid>
        <w:gridCol w:w="1980"/>
        <w:gridCol w:w="939"/>
        <w:gridCol w:w="904"/>
        <w:gridCol w:w="976"/>
        <w:gridCol w:w="940"/>
        <w:gridCol w:w="919"/>
        <w:gridCol w:w="960"/>
        <w:gridCol w:w="1024"/>
        <w:gridCol w:w="856"/>
        <w:gridCol w:w="940"/>
      </w:tblGrid>
      <w:tr w:rsidR="00A720EB" w:rsidRPr="00A720EB" w14:paraId="3B7ABAAF" w14:textId="77777777" w:rsidTr="4B9FDA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  <w:hideMark/>
          </w:tcPr>
          <w:p w14:paraId="00E793EC" w14:textId="77777777" w:rsidR="00A720EB" w:rsidRPr="00A720EB" w:rsidRDefault="00A720EB" w:rsidP="00CC2275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Supporting evidence required</w:t>
            </w:r>
          </w:p>
        </w:tc>
        <w:tc>
          <w:tcPr>
            <w:tcW w:w="1843" w:type="dxa"/>
            <w:gridSpan w:val="2"/>
          </w:tcPr>
          <w:p w14:paraId="4F226E2B" w14:textId="77777777" w:rsidR="00A720EB" w:rsidRPr="00A720EB" w:rsidRDefault="00A720EB" w:rsidP="00CC22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sz w:val="16"/>
              </w:rPr>
              <w:t>Site change</w:t>
            </w:r>
          </w:p>
        </w:tc>
        <w:tc>
          <w:tcPr>
            <w:tcW w:w="2835" w:type="dxa"/>
            <w:gridSpan w:val="3"/>
            <w:hideMark/>
          </w:tcPr>
          <w:p w14:paraId="76E9529E" w14:textId="77777777" w:rsidR="00A720EB" w:rsidRPr="00A720EB" w:rsidRDefault="00A720EB" w:rsidP="00CC22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sz w:val="16"/>
              </w:rPr>
              <w:t>Changes to the low carbon system</w:t>
            </w:r>
          </w:p>
        </w:tc>
        <w:tc>
          <w:tcPr>
            <w:tcW w:w="1984" w:type="dxa"/>
            <w:gridSpan w:val="2"/>
            <w:hideMark/>
          </w:tcPr>
          <w:p w14:paraId="70136B63" w14:textId="77777777" w:rsidR="00A720EB" w:rsidRPr="00A720EB" w:rsidRDefault="00A720EB" w:rsidP="00CC22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sz w:val="16"/>
              </w:rPr>
              <w:t>Changes to energy efficiency measures saving direct carbon (e.g. insulation, BMS)</w:t>
            </w:r>
          </w:p>
        </w:tc>
        <w:tc>
          <w:tcPr>
            <w:tcW w:w="1796" w:type="dxa"/>
            <w:gridSpan w:val="2"/>
            <w:hideMark/>
          </w:tcPr>
          <w:p w14:paraId="340B95B3" w14:textId="77777777" w:rsidR="00A720EB" w:rsidRPr="00A720EB" w:rsidRDefault="00A720EB" w:rsidP="00CC22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sz w:val="16"/>
              </w:rPr>
              <w:t>Changes to energy efficiency measures saving indirect carbon (e.g. PV, LEDs)</w:t>
            </w:r>
          </w:p>
        </w:tc>
      </w:tr>
      <w:tr w:rsidR="002D0D6D" w:rsidRPr="00A720EB" w14:paraId="2AD2DD4A" w14:textId="77777777" w:rsidTr="4B9FD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14:paraId="6E58B06D" w14:textId="77777777" w:rsidR="00A720EB" w:rsidRPr="00A720EB" w:rsidRDefault="00A720EB" w:rsidP="00CC2275">
            <w:pPr>
              <w:jc w:val="center"/>
              <w:rPr>
                <w:sz w:val="16"/>
              </w:rPr>
            </w:pPr>
          </w:p>
        </w:tc>
        <w:tc>
          <w:tcPr>
            <w:tcW w:w="939" w:type="dxa"/>
          </w:tcPr>
          <w:p w14:paraId="5B75322B" w14:textId="77777777" w:rsidR="00A720EB" w:rsidRPr="002D0D6D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6"/>
              </w:rPr>
              <w:t>Site addition</w:t>
            </w:r>
          </w:p>
        </w:tc>
        <w:tc>
          <w:tcPr>
            <w:tcW w:w="904" w:type="dxa"/>
          </w:tcPr>
          <w:p w14:paraId="3A127D1A" w14:textId="422C3518" w:rsidR="00A720EB" w:rsidRPr="002D0D6D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6"/>
              </w:rPr>
              <w:t>Site removal</w:t>
            </w:r>
          </w:p>
        </w:tc>
        <w:tc>
          <w:tcPr>
            <w:tcW w:w="976" w:type="dxa"/>
            <w:hideMark/>
          </w:tcPr>
          <w:p w14:paraId="72563458" w14:textId="6B433914" w:rsidR="00A720EB" w:rsidRPr="002D0D6D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6"/>
              </w:rPr>
              <w:t>Chang</w:t>
            </w:r>
            <w:r w:rsidR="00155C40" w:rsidRPr="002D0D6D">
              <w:rPr>
                <w:sz w:val="16"/>
              </w:rPr>
              <w:t>e</w:t>
            </w:r>
            <w:r w:rsidRPr="002D0D6D">
              <w:rPr>
                <w:sz w:val="16"/>
              </w:rPr>
              <w:t xml:space="preserve"> type</w:t>
            </w:r>
          </w:p>
        </w:tc>
        <w:tc>
          <w:tcPr>
            <w:tcW w:w="940" w:type="dxa"/>
            <w:hideMark/>
          </w:tcPr>
          <w:p w14:paraId="7023155E" w14:textId="735A5854" w:rsidR="00A720EB" w:rsidRPr="002D0D6D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6"/>
              </w:rPr>
              <w:t>Chang</w:t>
            </w:r>
            <w:r w:rsidR="00155C40" w:rsidRPr="002D0D6D">
              <w:rPr>
                <w:sz w:val="16"/>
              </w:rPr>
              <w:t>e</w:t>
            </w:r>
            <w:r w:rsidRPr="002D0D6D">
              <w:rPr>
                <w:sz w:val="16"/>
              </w:rPr>
              <w:t xml:space="preserve"> size </w:t>
            </w:r>
          </w:p>
        </w:tc>
        <w:tc>
          <w:tcPr>
            <w:tcW w:w="919" w:type="dxa"/>
          </w:tcPr>
          <w:p w14:paraId="0CF7ABAA" w14:textId="6B48B740" w:rsidR="00A720EB" w:rsidRPr="002D0D6D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6"/>
              </w:rPr>
              <w:t>Chan</w:t>
            </w:r>
            <w:r w:rsidR="00155C40" w:rsidRPr="002D0D6D">
              <w:rPr>
                <w:sz w:val="16"/>
              </w:rPr>
              <w:t>ge</w:t>
            </w:r>
            <w:r w:rsidRPr="002D0D6D">
              <w:rPr>
                <w:sz w:val="16"/>
              </w:rPr>
              <w:t xml:space="preserve"> make or model</w:t>
            </w:r>
          </w:p>
        </w:tc>
        <w:tc>
          <w:tcPr>
            <w:tcW w:w="960" w:type="dxa"/>
            <w:hideMark/>
          </w:tcPr>
          <w:p w14:paraId="14815D9F" w14:textId="1F2E3279" w:rsidR="00A720EB" w:rsidRPr="002D0D6D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6"/>
              </w:rPr>
              <w:t xml:space="preserve">Add </w:t>
            </w:r>
            <w:r w:rsidRPr="002D0D6D">
              <w:rPr>
                <w:sz w:val="14"/>
                <w:szCs w:val="18"/>
              </w:rPr>
              <w:t>measures</w:t>
            </w:r>
          </w:p>
        </w:tc>
        <w:tc>
          <w:tcPr>
            <w:tcW w:w="1024" w:type="dxa"/>
            <w:hideMark/>
          </w:tcPr>
          <w:p w14:paraId="41F14D77" w14:textId="6AD90145" w:rsidR="00A720EB" w:rsidRPr="002D0D6D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6"/>
              </w:rPr>
              <w:t>Remov</w:t>
            </w:r>
            <w:r w:rsidR="00155C40" w:rsidRPr="002D0D6D">
              <w:rPr>
                <w:sz w:val="16"/>
              </w:rPr>
              <w:t>e</w:t>
            </w:r>
            <w:r w:rsidRPr="002D0D6D">
              <w:rPr>
                <w:sz w:val="16"/>
              </w:rPr>
              <w:t>/chan</w:t>
            </w:r>
            <w:r w:rsidR="00155C40" w:rsidRPr="002D0D6D">
              <w:rPr>
                <w:sz w:val="16"/>
              </w:rPr>
              <w:t>ge</w:t>
            </w:r>
            <w:r w:rsidRPr="002D0D6D">
              <w:rPr>
                <w:sz w:val="16"/>
              </w:rPr>
              <w:t xml:space="preserve"> scope of m</w:t>
            </w:r>
            <w:r w:rsidRPr="002D0D6D">
              <w:rPr>
                <w:sz w:val="14"/>
                <w:szCs w:val="18"/>
              </w:rPr>
              <w:t>easures</w:t>
            </w:r>
          </w:p>
        </w:tc>
        <w:tc>
          <w:tcPr>
            <w:tcW w:w="856" w:type="dxa"/>
            <w:hideMark/>
          </w:tcPr>
          <w:p w14:paraId="6135AA9E" w14:textId="595BC5D1" w:rsidR="00A720EB" w:rsidRPr="002D0D6D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4"/>
                <w:szCs w:val="18"/>
              </w:rPr>
              <w:t xml:space="preserve">Add </w:t>
            </w:r>
            <w:r w:rsidRPr="002D0D6D">
              <w:rPr>
                <w:sz w:val="12"/>
                <w:szCs w:val="16"/>
              </w:rPr>
              <w:t>measures</w:t>
            </w:r>
          </w:p>
        </w:tc>
        <w:tc>
          <w:tcPr>
            <w:tcW w:w="940" w:type="dxa"/>
            <w:hideMark/>
          </w:tcPr>
          <w:p w14:paraId="62DF47D0" w14:textId="1946663F" w:rsidR="00A720EB" w:rsidRPr="002D0D6D" w:rsidRDefault="00155C40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2D0D6D">
              <w:rPr>
                <w:sz w:val="16"/>
              </w:rPr>
              <w:t>Remove/change</w:t>
            </w:r>
            <w:r w:rsidR="00A720EB" w:rsidRPr="002D0D6D">
              <w:rPr>
                <w:sz w:val="16"/>
              </w:rPr>
              <w:t xml:space="preserve"> scope of </w:t>
            </w:r>
            <w:r w:rsidR="00A720EB" w:rsidRPr="002D0D6D">
              <w:rPr>
                <w:sz w:val="14"/>
                <w:szCs w:val="18"/>
              </w:rPr>
              <w:t>measures</w:t>
            </w:r>
          </w:p>
        </w:tc>
      </w:tr>
      <w:tr w:rsidR="00094B70" w:rsidRPr="00A720EB" w14:paraId="173CAF9C" w14:textId="77777777" w:rsidTr="4B9FDA8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76803AD8" w14:textId="77777777" w:rsidR="00A720EB" w:rsidRPr="00A720EB" w:rsidRDefault="00A720EB" w:rsidP="00CC2275">
            <w:pPr>
              <w:jc w:val="center"/>
              <w:rPr>
                <w:sz w:val="16"/>
              </w:rPr>
            </w:pPr>
            <w:r w:rsidRPr="00A720EB">
              <w:rPr>
                <w:sz w:val="16"/>
                <w:lang w:val="en-US"/>
              </w:rPr>
              <w:t>Change request form</w:t>
            </w:r>
          </w:p>
        </w:tc>
        <w:tc>
          <w:tcPr>
            <w:tcW w:w="939" w:type="dxa"/>
          </w:tcPr>
          <w:p w14:paraId="305E5DF1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14:paraId="2F46A890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76" w:type="dxa"/>
            <w:hideMark/>
          </w:tcPr>
          <w:p w14:paraId="44BD7720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14:paraId="338FE629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19" w:type="dxa"/>
          </w:tcPr>
          <w:p w14:paraId="327D7D13" w14:textId="77777777" w:rsidR="00A720EB" w:rsidRPr="00623067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 Symbol"/>
                <w:sz w:val="16"/>
              </w:rPr>
            </w:pPr>
            <w:r w:rsidRPr="00623067">
              <w:rPr>
                <w:rFonts w:cs="Segoe UI Symbol"/>
                <w:sz w:val="16"/>
              </w:rPr>
              <w:t>See below</w:t>
            </w:r>
          </w:p>
        </w:tc>
        <w:tc>
          <w:tcPr>
            <w:tcW w:w="960" w:type="dxa"/>
            <w:hideMark/>
          </w:tcPr>
          <w:p w14:paraId="13341500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1024" w:type="dxa"/>
            <w:hideMark/>
          </w:tcPr>
          <w:p w14:paraId="50166555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856" w:type="dxa"/>
            <w:hideMark/>
          </w:tcPr>
          <w:p w14:paraId="063A60E6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14:paraId="08A40411" w14:textId="59B9C651" w:rsidR="00A720EB" w:rsidRPr="00A720EB" w:rsidRDefault="00623067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>
              <w:rPr>
                <w:sz w:val="16"/>
              </w:rPr>
              <w:t>N/A</w:t>
            </w:r>
          </w:p>
        </w:tc>
      </w:tr>
      <w:tr w:rsidR="4B9FDA8E" w14:paraId="5725140D" w14:textId="77777777" w:rsidTr="4B9FD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75893EE3" w14:textId="3ACC2E54" w:rsidR="1EDEBA63" w:rsidRDefault="1EDEBA63" w:rsidP="4B9FDA8E">
            <w:pPr>
              <w:jc w:val="center"/>
              <w:rPr>
                <w:sz w:val="16"/>
                <w:szCs w:val="16"/>
              </w:rPr>
            </w:pPr>
            <w:r w:rsidRPr="4B9FDA8E">
              <w:rPr>
                <w:sz w:val="16"/>
                <w:szCs w:val="16"/>
              </w:rPr>
              <w:t>Updated application form</w:t>
            </w:r>
          </w:p>
        </w:tc>
        <w:tc>
          <w:tcPr>
            <w:tcW w:w="939" w:type="dxa"/>
          </w:tcPr>
          <w:p w14:paraId="50BCA0DA" w14:textId="77777777" w:rsidR="4B9FDA8E" w:rsidRDefault="4B9FDA8E" w:rsidP="4B9FDA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4B9FDA8E">
              <w:rPr>
                <w:rFonts w:ascii="Segoe UI Symbol" w:hAnsi="Segoe UI Symbol" w:cs="Segoe UI Symbol"/>
                <w:sz w:val="16"/>
                <w:szCs w:val="16"/>
              </w:rPr>
              <w:t>✔</w:t>
            </w:r>
          </w:p>
        </w:tc>
        <w:tc>
          <w:tcPr>
            <w:tcW w:w="904" w:type="dxa"/>
          </w:tcPr>
          <w:p w14:paraId="08DC5457" w14:textId="77777777" w:rsidR="4B9FDA8E" w:rsidRDefault="4B9FDA8E" w:rsidP="4B9FDA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4B9FDA8E">
              <w:rPr>
                <w:rFonts w:ascii="Segoe UI Symbol" w:hAnsi="Segoe UI Symbol" w:cs="Segoe UI Symbol"/>
                <w:sz w:val="16"/>
                <w:szCs w:val="16"/>
              </w:rPr>
              <w:t>✔</w:t>
            </w:r>
          </w:p>
        </w:tc>
        <w:tc>
          <w:tcPr>
            <w:tcW w:w="976" w:type="dxa"/>
            <w:hideMark/>
          </w:tcPr>
          <w:p w14:paraId="6B00DA82" w14:textId="77777777" w:rsidR="4B9FDA8E" w:rsidRDefault="4B9FDA8E" w:rsidP="4B9FDA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4B9FDA8E">
              <w:rPr>
                <w:rFonts w:ascii="Segoe UI Symbol" w:hAnsi="Segoe UI Symbol" w:cs="Segoe UI Symbol"/>
                <w:sz w:val="16"/>
                <w:szCs w:val="16"/>
              </w:rPr>
              <w:t>✔</w:t>
            </w:r>
          </w:p>
        </w:tc>
        <w:tc>
          <w:tcPr>
            <w:tcW w:w="940" w:type="dxa"/>
            <w:hideMark/>
          </w:tcPr>
          <w:p w14:paraId="449E9B07" w14:textId="77777777" w:rsidR="4B9FDA8E" w:rsidRDefault="4B9FDA8E" w:rsidP="4B9FDA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4B9FDA8E">
              <w:rPr>
                <w:rFonts w:ascii="Segoe UI Symbol" w:hAnsi="Segoe UI Symbol" w:cs="Segoe UI Symbol"/>
                <w:sz w:val="16"/>
                <w:szCs w:val="16"/>
              </w:rPr>
              <w:t>✔</w:t>
            </w:r>
          </w:p>
        </w:tc>
        <w:tc>
          <w:tcPr>
            <w:tcW w:w="919" w:type="dxa"/>
          </w:tcPr>
          <w:p w14:paraId="0CB1DAE0" w14:textId="77777777" w:rsidR="4B9FDA8E" w:rsidRDefault="4B9FDA8E" w:rsidP="4B9FDA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4B9FDA8E">
              <w:rPr>
                <w:rFonts w:ascii="Segoe UI Symbol" w:hAnsi="Segoe UI Symbol" w:cs="Segoe UI Symbol"/>
                <w:sz w:val="16"/>
                <w:szCs w:val="16"/>
              </w:rPr>
              <w:t>✔</w:t>
            </w:r>
          </w:p>
        </w:tc>
        <w:tc>
          <w:tcPr>
            <w:tcW w:w="960" w:type="dxa"/>
            <w:hideMark/>
          </w:tcPr>
          <w:p w14:paraId="49DBE544" w14:textId="77777777" w:rsidR="4B9FDA8E" w:rsidRDefault="4B9FDA8E" w:rsidP="4B9FDA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4B9FDA8E">
              <w:rPr>
                <w:rFonts w:ascii="Segoe UI Symbol" w:hAnsi="Segoe UI Symbol" w:cs="Segoe UI Symbol"/>
                <w:sz w:val="16"/>
                <w:szCs w:val="16"/>
              </w:rPr>
              <w:t>✔</w:t>
            </w:r>
          </w:p>
        </w:tc>
        <w:tc>
          <w:tcPr>
            <w:tcW w:w="1024" w:type="dxa"/>
            <w:hideMark/>
          </w:tcPr>
          <w:p w14:paraId="141E5D38" w14:textId="77777777" w:rsidR="4B9FDA8E" w:rsidRDefault="4B9FDA8E" w:rsidP="4B9FDA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4B9FDA8E">
              <w:rPr>
                <w:rFonts w:ascii="Segoe UI Symbol" w:hAnsi="Segoe UI Symbol" w:cs="Segoe UI Symbol"/>
                <w:sz w:val="16"/>
                <w:szCs w:val="16"/>
              </w:rPr>
              <w:t>✔</w:t>
            </w:r>
          </w:p>
        </w:tc>
        <w:tc>
          <w:tcPr>
            <w:tcW w:w="856" w:type="dxa"/>
            <w:hideMark/>
          </w:tcPr>
          <w:p w14:paraId="028646EE" w14:textId="77777777" w:rsidR="4B9FDA8E" w:rsidRDefault="4B9FDA8E" w:rsidP="4B9FDA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4B9FDA8E">
              <w:rPr>
                <w:rFonts w:ascii="Segoe UI Symbol" w:hAnsi="Segoe UI Symbol" w:cs="Segoe UI Symbol"/>
                <w:sz w:val="16"/>
                <w:szCs w:val="16"/>
              </w:rPr>
              <w:t>✔</w:t>
            </w:r>
          </w:p>
        </w:tc>
        <w:tc>
          <w:tcPr>
            <w:tcW w:w="940" w:type="dxa"/>
            <w:hideMark/>
          </w:tcPr>
          <w:p w14:paraId="0C3ABE78" w14:textId="215EEA07" w:rsidR="0FE904ED" w:rsidRDefault="0FE904ED" w:rsidP="4B9FDA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4B9FDA8E">
              <w:rPr>
                <w:rFonts w:ascii="Segoe UI Symbol" w:hAnsi="Segoe UI Symbol" w:cs="Segoe UI Symbol"/>
                <w:sz w:val="16"/>
                <w:szCs w:val="16"/>
              </w:rPr>
              <w:t>✔</w:t>
            </w:r>
          </w:p>
        </w:tc>
      </w:tr>
      <w:tr w:rsidR="00094B70" w:rsidRPr="00A720EB" w14:paraId="4B4D6D9F" w14:textId="77777777" w:rsidTr="4B9FDA8E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6325A7DF" w14:textId="77777777" w:rsidR="00A720EB" w:rsidRPr="00A720EB" w:rsidRDefault="00A720EB" w:rsidP="00CC2275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Energy savings calculations</w:t>
            </w:r>
          </w:p>
        </w:tc>
        <w:tc>
          <w:tcPr>
            <w:tcW w:w="939" w:type="dxa"/>
          </w:tcPr>
          <w:p w14:paraId="36A5F58C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14:paraId="17C9C60B" w14:textId="77777777" w:rsidR="00A720EB" w:rsidRPr="00A720EB" w:rsidRDefault="00A720EB" w:rsidP="00CC22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  <w:hideMark/>
          </w:tcPr>
          <w:p w14:paraId="32BF40BB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14:paraId="6E230A44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19" w:type="dxa"/>
            <w:vMerge w:val="restart"/>
          </w:tcPr>
          <w:p w14:paraId="514DC5B8" w14:textId="775F9ECD" w:rsidR="00A720EB" w:rsidRPr="00623067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 Symbol"/>
                <w:sz w:val="16"/>
              </w:rPr>
            </w:pPr>
            <w:r w:rsidRPr="00623067">
              <w:rPr>
                <w:rFonts w:cs="Segoe UI Symbol"/>
                <w:sz w:val="12"/>
                <w:szCs w:val="16"/>
              </w:rPr>
              <w:t xml:space="preserve">Required if Salix determines the changes </w:t>
            </w:r>
            <w:r w:rsidR="007E5B86">
              <w:rPr>
                <w:rFonts w:cs="Segoe UI Symbol"/>
                <w:sz w:val="12"/>
                <w:szCs w:val="16"/>
              </w:rPr>
              <w:t>sufficiently</w:t>
            </w:r>
            <w:r w:rsidR="007E5B86" w:rsidRPr="00623067">
              <w:rPr>
                <w:rFonts w:cs="Segoe UI Symbol"/>
                <w:sz w:val="12"/>
                <w:szCs w:val="16"/>
              </w:rPr>
              <w:t xml:space="preserve"> </w:t>
            </w:r>
            <w:r w:rsidRPr="00623067">
              <w:rPr>
                <w:rFonts w:cs="Segoe UI Symbol"/>
                <w:sz w:val="12"/>
                <w:szCs w:val="16"/>
              </w:rPr>
              <w:t>substantial</w:t>
            </w:r>
          </w:p>
        </w:tc>
        <w:tc>
          <w:tcPr>
            <w:tcW w:w="960" w:type="dxa"/>
            <w:hideMark/>
          </w:tcPr>
          <w:p w14:paraId="2FA6F6CA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1024" w:type="dxa"/>
            <w:hideMark/>
          </w:tcPr>
          <w:p w14:paraId="33568025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856" w:type="dxa"/>
            <w:hideMark/>
          </w:tcPr>
          <w:p w14:paraId="187EE057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14:paraId="5671155D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="00094B70" w:rsidRPr="00A720EB" w14:paraId="108CF9E0" w14:textId="77777777" w:rsidTr="4B9FD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7473489F" w14:textId="77777777" w:rsidR="00A720EB" w:rsidRPr="00A720EB" w:rsidRDefault="00A720EB" w:rsidP="00CC2275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Updated project programme</w:t>
            </w:r>
          </w:p>
        </w:tc>
        <w:tc>
          <w:tcPr>
            <w:tcW w:w="939" w:type="dxa"/>
          </w:tcPr>
          <w:p w14:paraId="05B5F021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14:paraId="2FC9D8E9" w14:textId="77777777" w:rsidR="00A720EB" w:rsidRPr="00A720EB" w:rsidRDefault="00A720EB" w:rsidP="00CC22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  <w:hideMark/>
          </w:tcPr>
          <w:p w14:paraId="6D9341F3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14:paraId="45560947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19" w:type="dxa"/>
            <w:vMerge/>
          </w:tcPr>
          <w:p w14:paraId="10AEC854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960" w:type="dxa"/>
            <w:hideMark/>
          </w:tcPr>
          <w:p w14:paraId="1C4808B2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1024" w:type="dxa"/>
            <w:hideMark/>
          </w:tcPr>
          <w:p w14:paraId="128267C3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856" w:type="dxa"/>
            <w:hideMark/>
          </w:tcPr>
          <w:p w14:paraId="2FD3682D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14:paraId="5C5052FF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="00094B70" w:rsidRPr="00A720EB" w14:paraId="0DDEACEC" w14:textId="77777777" w:rsidTr="4B9FDA8E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0B5AB5CF" w14:textId="77777777" w:rsidR="00A720EB" w:rsidRPr="00A720EB" w:rsidRDefault="00A720EB" w:rsidP="00CC2275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Updated risk register</w:t>
            </w:r>
          </w:p>
        </w:tc>
        <w:tc>
          <w:tcPr>
            <w:tcW w:w="939" w:type="dxa"/>
          </w:tcPr>
          <w:p w14:paraId="31FD78DA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14:paraId="641214F1" w14:textId="77777777" w:rsidR="00A720EB" w:rsidRPr="00A720EB" w:rsidRDefault="00A720EB" w:rsidP="00CC22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  <w:hideMark/>
          </w:tcPr>
          <w:p w14:paraId="24BA41E9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14:paraId="187F51C0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19" w:type="dxa"/>
            <w:vMerge/>
          </w:tcPr>
          <w:p w14:paraId="676FFEE0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960" w:type="dxa"/>
            <w:hideMark/>
          </w:tcPr>
          <w:p w14:paraId="4E91C632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1024" w:type="dxa"/>
            <w:hideMark/>
          </w:tcPr>
          <w:p w14:paraId="496D3871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856" w:type="dxa"/>
            <w:hideMark/>
          </w:tcPr>
          <w:p w14:paraId="7E1B1D71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14:paraId="71456272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="00094B70" w:rsidRPr="00A720EB" w14:paraId="449FF8C5" w14:textId="77777777" w:rsidTr="4B9FD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329C96CD" w14:textId="759BFF4C" w:rsidR="00A720EB" w:rsidRPr="00A720EB" w:rsidRDefault="00A720EB" w:rsidP="00CC2275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 xml:space="preserve">Updated </w:t>
            </w:r>
            <w:r w:rsidR="004739AB">
              <w:rPr>
                <w:sz w:val="16"/>
              </w:rPr>
              <w:t xml:space="preserve">itemised </w:t>
            </w:r>
            <w:r w:rsidRPr="00A720EB">
              <w:rPr>
                <w:sz w:val="16"/>
              </w:rPr>
              <w:t>cost evidence</w:t>
            </w:r>
          </w:p>
        </w:tc>
        <w:tc>
          <w:tcPr>
            <w:tcW w:w="939" w:type="dxa"/>
          </w:tcPr>
          <w:p w14:paraId="3C5211BC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14:paraId="337F3C47" w14:textId="77777777" w:rsidR="00A720EB" w:rsidRPr="00A720EB" w:rsidRDefault="00A720EB" w:rsidP="00CC22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  <w:hideMark/>
          </w:tcPr>
          <w:p w14:paraId="3338479C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14:paraId="11200105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19" w:type="dxa"/>
            <w:vMerge/>
          </w:tcPr>
          <w:p w14:paraId="13D3CC06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960" w:type="dxa"/>
            <w:hideMark/>
          </w:tcPr>
          <w:p w14:paraId="3F46C64A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1024" w:type="dxa"/>
            <w:hideMark/>
          </w:tcPr>
          <w:p w14:paraId="1931E2FF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856" w:type="dxa"/>
            <w:hideMark/>
          </w:tcPr>
          <w:p w14:paraId="29DE0982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14:paraId="461F94E5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="00094B70" w:rsidRPr="00A720EB" w14:paraId="495E68FB" w14:textId="77777777" w:rsidTr="4B9FDA8E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81786C4" w14:textId="77777777" w:rsidR="00A720EB" w:rsidRPr="00A720EB" w:rsidRDefault="00A720EB" w:rsidP="00CC2275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Data sheets</w:t>
            </w:r>
          </w:p>
        </w:tc>
        <w:tc>
          <w:tcPr>
            <w:tcW w:w="939" w:type="dxa"/>
          </w:tcPr>
          <w:p w14:paraId="4999E7F1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14:paraId="3063E11E" w14:textId="77777777" w:rsidR="00A720EB" w:rsidRPr="00A720EB" w:rsidDel="00291ACF" w:rsidRDefault="00A720EB" w:rsidP="00CC22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976" w:type="dxa"/>
          </w:tcPr>
          <w:p w14:paraId="02C00A34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</w:tcPr>
          <w:p w14:paraId="1C541940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19" w:type="dxa"/>
            <w:vMerge/>
          </w:tcPr>
          <w:p w14:paraId="6159741B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960" w:type="dxa"/>
          </w:tcPr>
          <w:p w14:paraId="3FC82812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1024" w:type="dxa"/>
          </w:tcPr>
          <w:p w14:paraId="7CB60278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856" w:type="dxa"/>
          </w:tcPr>
          <w:p w14:paraId="6D899DD1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</w:tcPr>
          <w:p w14:paraId="53784E3D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="00094B70" w:rsidRPr="00A720EB" w14:paraId="2F6FFF31" w14:textId="77777777" w:rsidTr="4B9FD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45EE3176" w14:textId="77777777" w:rsidR="00A720EB" w:rsidRPr="00A720EB" w:rsidRDefault="00A720EB" w:rsidP="00CC2275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Updated peak heat loss calculations</w:t>
            </w:r>
          </w:p>
        </w:tc>
        <w:tc>
          <w:tcPr>
            <w:tcW w:w="939" w:type="dxa"/>
          </w:tcPr>
          <w:p w14:paraId="5DEC5242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14:paraId="4E1C9860" w14:textId="77777777" w:rsidR="00A720EB" w:rsidRPr="00A720EB" w:rsidRDefault="00A720EB" w:rsidP="00CC22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  <w:hideMark/>
          </w:tcPr>
          <w:p w14:paraId="3A0E7204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40" w:type="dxa"/>
            <w:hideMark/>
          </w:tcPr>
          <w:p w14:paraId="5738E6CF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19" w:type="dxa"/>
          </w:tcPr>
          <w:p w14:paraId="3CFB677E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960" w:type="dxa"/>
            <w:hideMark/>
          </w:tcPr>
          <w:p w14:paraId="13BE33E1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1024" w:type="dxa"/>
            <w:hideMark/>
          </w:tcPr>
          <w:p w14:paraId="02D8EFD2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856" w:type="dxa"/>
            <w:hideMark/>
          </w:tcPr>
          <w:p w14:paraId="5774FDCA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40" w:type="dxa"/>
            <w:hideMark/>
          </w:tcPr>
          <w:p w14:paraId="3E39188F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="00094B70" w:rsidRPr="00A720EB" w14:paraId="328E84CF" w14:textId="77777777" w:rsidTr="4B9FDA8E">
        <w:trPr>
          <w:trHeight w:val="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769DBB16" w14:textId="77777777" w:rsidR="00A720EB" w:rsidRPr="00A720EB" w:rsidRDefault="00A720EB" w:rsidP="00CC2275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Updated schematics</w:t>
            </w:r>
          </w:p>
        </w:tc>
        <w:tc>
          <w:tcPr>
            <w:tcW w:w="939" w:type="dxa"/>
          </w:tcPr>
          <w:p w14:paraId="1C1F355A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14:paraId="744E88FF" w14:textId="77777777" w:rsidR="00A720EB" w:rsidRPr="00A720EB" w:rsidRDefault="00A720EB" w:rsidP="00CC22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  <w:hideMark/>
          </w:tcPr>
          <w:p w14:paraId="03EA8D89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14:paraId="58446DA7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19" w:type="dxa"/>
          </w:tcPr>
          <w:p w14:paraId="542F71F0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60" w:type="dxa"/>
            <w:hideMark/>
          </w:tcPr>
          <w:p w14:paraId="3B32EEF6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1024" w:type="dxa"/>
            <w:hideMark/>
          </w:tcPr>
          <w:p w14:paraId="2C0626FD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856" w:type="dxa"/>
            <w:hideMark/>
          </w:tcPr>
          <w:p w14:paraId="031286AA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40" w:type="dxa"/>
            <w:hideMark/>
          </w:tcPr>
          <w:p w14:paraId="78C4D78F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="00094B70" w:rsidRPr="00A720EB" w14:paraId="4DB319B8" w14:textId="77777777" w:rsidTr="4B9FD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2089CD59" w14:textId="77777777" w:rsidR="00A720EB" w:rsidRPr="00A720EB" w:rsidRDefault="00A720EB" w:rsidP="00CC2275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Feasibility study (including options appraisal)</w:t>
            </w:r>
          </w:p>
        </w:tc>
        <w:tc>
          <w:tcPr>
            <w:tcW w:w="939" w:type="dxa"/>
          </w:tcPr>
          <w:p w14:paraId="61978222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14:paraId="0C68320A" w14:textId="77777777" w:rsidR="00A720EB" w:rsidRPr="00A720EB" w:rsidRDefault="00A720EB" w:rsidP="00CC22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  <w:hideMark/>
          </w:tcPr>
          <w:p w14:paraId="14545B63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14:paraId="0342AFD2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19" w:type="dxa"/>
          </w:tcPr>
          <w:p w14:paraId="305FD060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Symbol" w:hAnsi="Segoe UI Symbol" w:cs="Segoe UI Symbol"/>
                <w:sz w:val="16"/>
              </w:rPr>
            </w:pPr>
          </w:p>
        </w:tc>
        <w:tc>
          <w:tcPr>
            <w:tcW w:w="960" w:type="dxa"/>
            <w:hideMark/>
          </w:tcPr>
          <w:p w14:paraId="66C9B87C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1024" w:type="dxa"/>
            <w:hideMark/>
          </w:tcPr>
          <w:p w14:paraId="63B75412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856" w:type="dxa"/>
            <w:hideMark/>
          </w:tcPr>
          <w:p w14:paraId="0B212D61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40" w:type="dxa"/>
            <w:hideMark/>
          </w:tcPr>
          <w:p w14:paraId="12D698DD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="00094B70" w:rsidRPr="00A720EB" w14:paraId="0C887C9E" w14:textId="77777777" w:rsidTr="4B9FDA8E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6AEE93F7" w14:textId="77777777" w:rsidR="00A720EB" w:rsidRPr="00A720EB" w:rsidRDefault="00A720EB" w:rsidP="00CC2275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End of life boiler evidence</w:t>
            </w:r>
          </w:p>
        </w:tc>
        <w:tc>
          <w:tcPr>
            <w:tcW w:w="939" w:type="dxa"/>
          </w:tcPr>
          <w:p w14:paraId="5DAF48B0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14:paraId="28847FC0" w14:textId="77777777" w:rsidR="00A720EB" w:rsidRPr="00A720EB" w:rsidRDefault="00A720EB" w:rsidP="00CC22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</w:tcPr>
          <w:p w14:paraId="7E25AD3B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40" w:type="dxa"/>
          </w:tcPr>
          <w:p w14:paraId="0673B164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19" w:type="dxa"/>
          </w:tcPr>
          <w:p w14:paraId="1F68EDAC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60" w:type="dxa"/>
          </w:tcPr>
          <w:p w14:paraId="177296A2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1024" w:type="dxa"/>
          </w:tcPr>
          <w:p w14:paraId="220992B4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856" w:type="dxa"/>
          </w:tcPr>
          <w:p w14:paraId="644DD2AA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40" w:type="dxa"/>
          </w:tcPr>
          <w:p w14:paraId="1897A458" w14:textId="77777777" w:rsidR="00A720EB" w:rsidRPr="00A720EB" w:rsidRDefault="00A720EB" w:rsidP="00CC22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</w:tr>
      <w:tr w:rsidR="00094B70" w:rsidRPr="00A720EB" w14:paraId="6565CFFA" w14:textId="77777777" w:rsidTr="4B9FD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6B217929" w14:textId="77777777" w:rsidR="00A720EB" w:rsidRPr="00A720EB" w:rsidRDefault="00A720EB" w:rsidP="00CC2275">
            <w:pPr>
              <w:jc w:val="center"/>
              <w:rPr>
                <w:sz w:val="16"/>
              </w:rPr>
            </w:pPr>
            <w:r w:rsidRPr="00A720EB">
              <w:rPr>
                <w:sz w:val="16"/>
              </w:rPr>
              <w:t>Energy consumption data (DEC, bills, meter readings)</w:t>
            </w:r>
          </w:p>
        </w:tc>
        <w:tc>
          <w:tcPr>
            <w:tcW w:w="939" w:type="dxa"/>
          </w:tcPr>
          <w:p w14:paraId="7E3209D5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A720EB">
              <w:rPr>
                <w:rFonts w:ascii="Segoe UI Symbol" w:hAnsi="Segoe UI Symbol" w:cs="Segoe UI Symbol"/>
                <w:sz w:val="16"/>
              </w:rPr>
              <w:t>✔</w:t>
            </w:r>
          </w:p>
        </w:tc>
        <w:tc>
          <w:tcPr>
            <w:tcW w:w="904" w:type="dxa"/>
          </w:tcPr>
          <w:p w14:paraId="60B03EF7" w14:textId="77777777" w:rsidR="00A720EB" w:rsidRPr="00A720EB" w:rsidRDefault="00A720EB" w:rsidP="00CC22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76" w:type="dxa"/>
          </w:tcPr>
          <w:p w14:paraId="646C7D0B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40" w:type="dxa"/>
          </w:tcPr>
          <w:p w14:paraId="3105FDBE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19" w:type="dxa"/>
          </w:tcPr>
          <w:p w14:paraId="4DE42755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60" w:type="dxa"/>
          </w:tcPr>
          <w:p w14:paraId="44C5C264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1024" w:type="dxa"/>
          </w:tcPr>
          <w:p w14:paraId="71BF6059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856" w:type="dxa"/>
          </w:tcPr>
          <w:p w14:paraId="55E0375C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940" w:type="dxa"/>
          </w:tcPr>
          <w:p w14:paraId="15B8962C" w14:textId="77777777" w:rsidR="00A720EB" w:rsidRPr="00A720EB" w:rsidRDefault="00A720EB" w:rsidP="00CC22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</w:tc>
      </w:tr>
    </w:tbl>
    <w:p w14:paraId="7F2D6591" w14:textId="77777777" w:rsidR="00623067" w:rsidRDefault="00623067">
      <w:pPr>
        <w:spacing w:before="0" w:after="160" w:line="259" w:lineRule="auto"/>
      </w:pPr>
    </w:p>
    <w:p w14:paraId="74280906" w14:textId="77777777" w:rsidR="00C841A3" w:rsidRDefault="00623067" w:rsidP="00623067">
      <w:pPr>
        <w:pStyle w:val="ListParagraph"/>
        <w:numPr>
          <w:ilvl w:val="0"/>
          <w:numId w:val="17"/>
        </w:numPr>
        <w:spacing w:after="160" w:line="259" w:lineRule="auto"/>
      </w:pPr>
      <w:r>
        <w:t>In addition</w:t>
      </w:r>
      <w:r w:rsidR="00C841A3">
        <w:t>, evidence should be submitted to satisfy any outstanding conditions at the time of the change request.</w:t>
      </w:r>
    </w:p>
    <w:p w14:paraId="6466BDA7" w14:textId="5D83BA84" w:rsidR="00B25424" w:rsidRDefault="00C841A3" w:rsidP="00623067">
      <w:pPr>
        <w:pStyle w:val="ListParagraph"/>
        <w:numPr>
          <w:ilvl w:val="0"/>
          <w:numId w:val="17"/>
        </w:numPr>
        <w:spacing w:after="160" w:line="259" w:lineRule="auto"/>
      </w:pPr>
      <w:r>
        <w:t xml:space="preserve">Additional evidence </w:t>
      </w:r>
      <w:r w:rsidR="00842E6A">
        <w:t>may be submitted where required.</w:t>
      </w:r>
      <w:r w:rsidR="00B25424">
        <w:br w:type="page"/>
      </w:r>
    </w:p>
    <w:p w14:paraId="098993FE" w14:textId="0A851B40" w:rsidR="00DF783A" w:rsidRPr="00262EE4" w:rsidRDefault="00DF783A" w:rsidP="00262EE4">
      <w:pPr>
        <w:pStyle w:val="Subtitle"/>
        <w:jc w:val="center"/>
        <w:rPr>
          <w:rFonts w:ascii="Verdana" w:eastAsiaTheme="majorEastAsia" w:hAnsi="Verdana" w:cstheme="majorBidi"/>
          <w:color w:val="382573"/>
          <w:spacing w:val="-10"/>
          <w:kern w:val="28"/>
          <w:sz w:val="36"/>
          <w:szCs w:val="56"/>
        </w:rPr>
      </w:pPr>
      <w:r w:rsidRPr="00262EE4">
        <w:rPr>
          <w:rFonts w:ascii="Verdana" w:eastAsiaTheme="majorEastAsia" w:hAnsi="Verdana" w:cstheme="majorBidi"/>
          <w:color w:val="382573"/>
          <w:spacing w:val="-10"/>
          <w:kern w:val="28"/>
          <w:sz w:val="36"/>
          <w:szCs w:val="56"/>
        </w:rPr>
        <w:lastRenderedPageBreak/>
        <w:t>Change Request Form</w:t>
      </w:r>
    </w:p>
    <w:p w14:paraId="2FC0D345" w14:textId="0EDBC8FB" w:rsidR="00DF783A" w:rsidRPr="00262EE4" w:rsidRDefault="009A6A24" w:rsidP="00FC5B14">
      <w:pPr>
        <w:rPr>
          <w:rStyle w:val="Emphasis"/>
          <w:rFonts w:eastAsia="Calibri"/>
          <w:i w:val="0"/>
          <w:iCs w:val="0"/>
        </w:rPr>
      </w:pPr>
      <w:r w:rsidRPr="00262EE4">
        <w:rPr>
          <w:rStyle w:val="Emphasis"/>
          <w:rFonts w:eastAsia="Calibri"/>
          <w:i w:val="0"/>
          <w:iCs w:val="0"/>
        </w:rPr>
        <w:t xml:space="preserve">Please note </w:t>
      </w:r>
      <w:r w:rsidRPr="00262EE4">
        <w:rPr>
          <w:rStyle w:val="Emphasis"/>
          <w:rFonts w:eastAsia="Calibri"/>
          <w:b/>
          <w:bCs/>
          <w:i w:val="0"/>
          <w:iCs w:val="0"/>
        </w:rPr>
        <w:t>all sections are mandatory</w:t>
      </w:r>
      <w:r w:rsidRPr="00262EE4">
        <w:rPr>
          <w:rStyle w:val="Emphasis"/>
          <w:rFonts w:eastAsia="Calibri"/>
          <w:i w:val="0"/>
          <w:iCs w:val="0"/>
        </w:rPr>
        <w:t xml:space="preserve"> for your change request to be assessed</w:t>
      </w:r>
      <w:r w:rsidR="00262EE4">
        <w:rPr>
          <w:rStyle w:val="Emphasis"/>
          <w:rFonts w:eastAsia="Calibri"/>
          <w:i w:val="0"/>
          <w:iCs w:val="0"/>
        </w:rPr>
        <w:t xml:space="preserve"> and we will assess only the changes outlined in this form.</w:t>
      </w:r>
      <w:r w:rsidR="003F5EF6" w:rsidRPr="00262EE4">
        <w:rPr>
          <w:rStyle w:val="Emphasis"/>
          <w:rFonts w:eastAsia="Calibri"/>
          <w:i w:val="0"/>
          <w:iCs w:val="0"/>
        </w:rPr>
        <w:t xml:space="preserve"> If a section is left blank, we cannot guarantee </w:t>
      </w:r>
      <w:r w:rsidR="00262EE4">
        <w:rPr>
          <w:rStyle w:val="Emphasis"/>
          <w:rFonts w:eastAsia="Calibri"/>
          <w:i w:val="0"/>
          <w:iCs w:val="0"/>
        </w:rPr>
        <w:t>that your</w:t>
      </w:r>
      <w:r w:rsidR="003F5EF6" w:rsidRPr="00262EE4">
        <w:rPr>
          <w:rStyle w:val="Emphasis"/>
          <w:rFonts w:eastAsia="Calibri"/>
          <w:i w:val="0"/>
          <w:iCs w:val="0"/>
        </w:rPr>
        <w:t xml:space="preserve"> change request will be considered for technical assessment.</w:t>
      </w:r>
      <w:r w:rsidR="00262EE4">
        <w:rPr>
          <w:rStyle w:val="Emphasis"/>
          <w:rFonts w:eastAsia="Calibri"/>
          <w:i w:val="0"/>
          <w:iCs w:val="0"/>
        </w:rPr>
        <w:t xml:space="preserve"> 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4105"/>
        <w:gridCol w:w="6351"/>
      </w:tblGrid>
      <w:tr w:rsidR="00DF783A" w:rsidRPr="002C5829" w14:paraId="184710B5" w14:textId="77777777" w:rsidTr="7B07CBC0">
        <w:trPr>
          <w:trHeight w:val="567"/>
        </w:trPr>
        <w:tc>
          <w:tcPr>
            <w:tcW w:w="1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5DCEE" w14:textId="77777777" w:rsidR="00DF783A" w:rsidRPr="00F60860" w:rsidRDefault="00DF783A" w:rsidP="00D23D14">
            <w:pPr>
              <w:rPr>
                <w:rFonts w:eastAsia="Calibri"/>
                <w:b/>
                <w:bCs/>
                <w:lang w:eastAsia="zh-CN"/>
              </w:rPr>
            </w:pPr>
            <w:r w:rsidRPr="00F60860">
              <w:rPr>
                <w:rFonts w:eastAsia="Calibri"/>
                <w:b/>
                <w:bCs/>
                <w:lang w:eastAsia="zh-CN"/>
              </w:rPr>
              <w:t xml:space="preserve">Organisation name </w:t>
            </w:r>
          </w:p>
        </w:tc>
        <w:tc>
          <w:tcPr>
            <w:tcW w:w="3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9484A" w14:textId="77777777" w:rsidR="00DF783A" w:rsidRPr="002C5829" w:rsidRDefault="00DF783A" w:rsidP="00D23D14">
            <w:pPr>
              <w:rPr>
                <w:rFonts w:eastAsia="Calibri"/>
                <w:lang w:eastAsia="zh-CN"/>
              </w:rPr>
            </w:pPr>
          </w:p>
        </w:tc>
      </w:tr>
      <w:tr w:rsidR="00DF783A" w:rsidRPr="002C5829" w14:paraId="0676B9AC" w14:textId="77777777" w:rsidTr="7B07CBC0">
        <w:trPr>
          <w:trHeight w:val="567"/>
        </w:trPr>
        <w:tc>
          <w:tcPr>
            <w:tcW w:w="1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8B0B7" w14:textId="77777777" w:rsidR="00DF783A" w:rsidRPr="00F60860" w:rsidRDefault="00DF783A" w:rsidP="00D23D14">
            <w:pPr>
              <w:rPr>
                <w:rFonts w:eastAsia="Calibri"/>
                <w:b/>
                <w:bCs/>
                <w:lang w:eastAsia="zh-CN"/>
              </w:rPr>
            </w:pPr>
            <w:r w:rsidRPr="00F60860">
              <w:rPr>
                <w:rFonts w:eastAsia="Calibri"/>
                <w:b/>
                <w:bCs/>
                <w:lang w:eastAsia="zh-CN"/>
              </w:rPr>
              <w:t>Request made by</w:t>
            </w:r>
          </w:p>
        </w:tc>
        <w:tc>
          <w:tcPr>
            <w:tcW w:w="3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048D3" w14:textId="77777777" w:rsidR="00DF783A" w:rsidRPr="002C5829" w:rsidRDefault="00DF783A" w:rsidP="00D23D14">
            <w:pPr>
              <w:rPr>
                <w:rFonts w:eastAsia="Calibri"/>
                <w:lang w:eastAsia="zh-CN"/>
              </w:rPr>
            </w:pPr>
          </w:p>
        </w:tc>
      </w:tr>
      <w:tr w:rsidR="00DF783A" w:rsidRPr="002C5829" w14:paraId="27E41231" w14:textId="77777777" w:rsidTr="7B07CBC0">
        <w:trPr>
          <w:trHeight w:val="567"/>
        </w:trPr>
        <w:tc>
          <w:tcPr>
            <w:tcW w:w="1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DA7FF" w14:textId="77777777" w:rsidR="00DF783A" w:rsidRPr="00F60860" w:rsidRDefault="00DF783A" w:rsidP="00D23D14">
            <w:pPr>
              <w:rPr>
                <w:rFonts w:eastAsia="Calibri"/>
                <w:b/>
                <w:bCs/>
                <w:lang w:eastAsia="zh-CN"/>
              </w:rPr>
            </w:pPr>
            <w:r w:rsidRPr="00F60860">
              <w:rPr>
                <w:rFonts w:eastAsia="Calibri"/>
                <w:b/>
                <w:bCs/>
                <w:lang w:eastAsia="zh-CN"/>
              </w:rPr>
              <w:t>Date of request</w:t>
            </w:r>
          </w:p>
        </w:tc>
        <w:tc>
          <w:tcPr>
            <w:tcW w:w="3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29110" w14:textId="77777777" w:rsidR="00DF783A" w:rsidRPr="002C5829" w:rsidRDefault="00DF783A" w:rsidP="00D23D14">
            <w:pPr>
              <w:rPr>
                <w:rFonts w:eastAsia="Calibri"/>
                <w:lang w:eastAsia="zh-CN"/>
              </w:rPr>
            </w:pPr>
          </w:p>
        </w:tc>
      </w:tr>
      <w:tr w:rsidR="00DF783A" w:rsidRPr="002C5829" w14:paraId="0481489A" w14:textId="77777777" w:rsidTr="7B07CBC0">
        <w:trPr>
          <w:trHeight w:val="567"/>
        </w:trPr>
        <w:tc>
          <w:tcPr>
            <w:tcW w:w="1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AB38B" w14:textId="150E0290" w:rsidR="00DF783A" w:rsidRPr="00F60860" w:rsidRDefault="00DF783A" w:rsidP="00D23D14">
            <w:pPr>
              <w:rPr>
                <w:rFonts w:eastAsia="Calibri"/>
                <w:b/>
                <w:bCs/>
                <w:lang w:eastAsia="zh-CN"/>
              </w:rPr>
            </w:pPr>
            <w:r w:rsidRPr="00F60860">
              <w:rPr>
                <w:rFonts w:eastAsia="Calibri"/>
                <w:b/>
                <w:bCs/>
                <w:lang w:eastAsia="zh-CN"/>
              </w:rPr>
              <w:t>Project title</w:t>
            </w:r>
          </w:p>
        </w:tc>
        <w:tc>
          <w:tcPr>
            <w:tcW w:w="3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6E238" w14:textId="77777777" w:rsidR="00DF783A" w:rsidRPr="002C5829" w:rsidRDefault="00DF783A" w:rsidP="00D23D14">
            <w:pPr>
              <w:rPr>
                <w:rFonts w:eastAsia="Calibri"/>
                <w:lang w:eastAsia="zh-CN"/>
              </w:rPr>
            </w:pPr>
          </w:p>
        </w:tc>
      </w:tr>
      <w:tr w:rsidR="00DF783A" w:rsidRPr="002C5829" w14:paraId="2E54826B" w14:textId="77777777" w:rsidTr="7B07CBC0">
        <w:trPr>
          <w:trHeight w:val="567"/>
        </w:trPr>
        <w:tc>
          <w:tcPr>
            <w:tcW w:w="1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AEFA5" w14:textId="7CC2BF07" w:rsidR="00DF783A" w:rsidRPr="00F60860" w:rsidRDefault="0039242D" w:rsidP="7B07CBC0">
            <w:r w:rsidRPr="7B07CBC0">
              <w:rPr>
                <w:rFonts w:eastAsia="Calibri"/>
                <w:b/>
                <w:bCs/>
                <w:lang w:eastAsia="zh-CN"/>
              </w:rPr>
              <w:t>Project ID</w:t>
            </w:r>
          </w:p>
        </w:tc>
        <w:tc>
          <w:tcPr>
            <w:tcW w:w="3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87384" w14:textId="77777777" w:rsidR="00DF783A" w:rsidRPr="002C5829" w:rsidRDefault="00DF783A" w:rsidP="00D23D14">
            <w:pPr>
              <w:rPr>
                <w:rFonts w:eastAsia="Calibri"/>
                <w:lang w:eastAsia="zh-CN"/>
              </w:rPr>
            </w:pPr>
          </w:p>
        </w:tc>
      </w:tr>
    </w:tbl>
    <w:p w14:paraId="051FD9D4" w14:textId="3F282BCB" w:rsidR="0015596B" w:rsidRPr="0015596B" w:rsidRDefault="00DF783A" w:rsidP="00E72A75">
      <w:pPr>
        <w:pStyle w:val="Heading3"/>
        <w:numPr>
          <w:ilvl w:val="0"/>
          <w:numId w:val="28"/>
        </w:numPr>
        <w:spacing w:before="240"/>
      </w:pPr>
      <w:bookmarkStart w:id="1" w:name="_Ref146201137"/>
      <w:r w:rsidRPr="002C5829">
        <w:t xml:space="preserve">Description of </w:t>
      </w:r>
      <w:r w:rsidR="002B3812">
        <w:t xml:space="preserve">the </w:t>
      </w:r>
      <w:r w:rsidRPr="002C5829">
        <w:t>proposed change</w:t>
      </w:r>
      <w:bookmarkEnd w:id="1"/>
    </w:p>
    <w:tbl>
      <w:tblPr>
        <w:tblStyle w:val="TableGrid"/>
        <w:tblW w:w="5000" w:type="pct"/>
        <w:tblInd w:w="0" w:type="dxa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4105"/>
        <w:gridCol w:w="6351"/>
      </w:tblGrid>
      <w:tr w:rsidR="00DF783A" w:rsidRPr="002C5829" w14:paraId="0E9BB4B1" w14:textId="77777777" w:rsidTr="6AA12C89">
        <w:trPr>
          <w:trHeight w:val="908"/>
        </w:trPr>
        <w:tc>
          <w:tcPr>
            <w:tcW w:w="1963" w:type="pct"/>
          </w:tcPr>
          <w:p w14:paraId="4E7391D4" w14:textId="4ABD76FC" w:rsidR="00DF783A" w:rsidRPr="00AF7BD6" w:rsidRDefault="00DF783A" w:rsidP="00A831D4">
            <w:pPr>
              <w:rPr>
                <w:rFonts w:eastAsia="Calibri"/>
                <w:b/>
                <w:bCs/>
              </w:rPr>
            </w:pPr>
            <w:r w:rsidRPr="00AF7BD6">
              <w:rPr>
                <w:rFonts w:eastAsia="Calibri"/>
                <w:b/>
                <w:bCs/>
              </w:rPr>
              <w:t xml:space="preserve">Change </w:t>
            </w:r>
            <w:r w:rsidR="00262EE4">
              <w:rPr>
                <w:rFonts w:eastAsia="Calibri"/>
                <w:b/>
                <w:bCs/>
              </w:rPr>
              <w:t>r</w:t>
            </w:r>
            <w:r w:rsidR="001F4465">
              <w:rPr>
                <w:rFonts w:eastAsia="Calibri"/>
                <w:b/>
                <w:bCs/>
              </w:rPr>
              <w:t>equest type</w:t>
            </w:r>
          </w:p>
          <w:p w14:paraId="42AE542C" w14:textId="77777777" w:rsidR="00DF783A" w:rsidRPr="0052011B" w:rsidRDefault="00DF783A" w:rsidP="00A831D4">
            <w:pPr>
              <w:rPr>
                <w:rStyle w:val="Emphasis"/>
                <w:rFonts w:eastAsia="Calibri"/>
              </w:rPr>
            </w:pPr>
            <w:r w:rsidRPr="0052011B">
              <w:rPr>
                <w:rStyle w:val="Emphasis"/>
                <w:rFonts w:eastAsia="Calibri"/>
              </w:rPr>
              <w:t>Please tick as appropriate</w:t>
            </w:r>
          </w:p>
        </w:tc>
        <w:tc>
          <w:tcPr>
            <w:tcW w:w="3037" w:type="pct"/>
          </w:tcPr>
          <w:p w14:paraId="69DD0D26" w14:textId="6DBAEB18" w:rsidR="008E12EF" w:rsidRPr="00D42914" w:rsidRDefault="00CB692B" w:rsidP="00D42914">
            <w:sdt>
              <w:sdtPr>
                <w:id w:val="-172436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652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80652" w:rsidRPr="00D42914">
              <w:t xml:space="preserve"> </w:t>
            </w:r>
            <w:r w:rsidR="00DF783A" w:rsidRPr="00D42914">
              <w:rPr>
                <w:b/>
                <w:bCs/>
              </w:rPr>
              <w:t>Site change</w:t>
            </w:r>
          </w:p>
          <w:p w14:paraId="2576B53F" w14:textId="4CA1BC69" w:rsidR="008E12EF" w:rsidRPr="00AB4E91" w:rsidRDefault="00CB692B" w:rsidP="00AF7BD6">
            <w:pPr>
              <w:ind w:left="720"/>
            </w:pPr>
            <w:sdt>
              <w:sdtPr>
                <w:id w:val="862319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2BA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0652" w:rsidRPr="00AB4E91">
              <w:t xml:space="preserve"> </w:t>
            </w:r>
            <w:r w:rsidR="1EF29A4F">
              <w:t>Site</w:t>
            </w:r>
            <w:r w:rsidR="00262EE4">
              <w:t>(s)</w:t>
            </w:r>
            <w:r w:rsidR="1EF29A4F">
              <w:t xml:space="preserve"> remov</w:t>
            </w:r>
            <w:r w:rsidR="0042123B">
              <w:t>ed</w:t>
            </w:r>
          </w:p>
          <w:p w14:paraId="54F0DBE0" w14:textId="4A5BF36A" w:rsidR="00817E51" w:rsidRPr="00AB4E91" w:rsidRDefault="00CB692B" w:rsidP="00E71A8D">
            <w:pPr>
              <w:ind w:left="720"/>
            </w:pPr>
            <w:sdt>
              <w:sdtPr>
                <w:id w:val="-14540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1A8D" w:rsidRPr="00AB4E9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80652" w:rsidRPr="00AB4E91">
              <w:t xml:space="preserve"> </w:t>
            </w:r>
            <w:r w:rsidR="1EF29A4F">
              <w:t>Site</w:t>
            </w:r>
            <w:r w:rsidR="00262EE4">
              <w:t>(s)</w:t>
            </w:r>
            <w:r w:rsidR="1EF29A4F">
              <w:t xml:space="preserve"> added</w:t>
            </w:r>
          </w:p>
          <w:p w14:paraId="59F26527" w14:textId="174E3D8D" w:rsidR="008E12EF" w:rsidRPr="00D42914" w:rsidRDefault="00CB692B" w:rsidP="00D42914">
            <w:sdt>
              <w:sdtPr>
                <w:id w:val="-407533496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8AC8FD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218AC8FD" w:rsidRPr="00D42914">
              <w:t xml:space="preserve"> </w:t>
            </w:r>
            <w:r w:rsidR="725B0D16" w:rsidRPr="00D42914">
              <w:rPr>
                <w:b/>
                <w:bCs/>
              </w:rPr>
              <w:t>S</w:t>
            </w:r>
            <w:r w:rsidR="00DF783A" w:rsidRPr="00D42914">
              <w:rPr>
                <w:b/>
                <w:bCs/>
              </w:rPr>
              <w:t>cope</w:t>
            </w:r>
            <w:r w:rsidR="47BABB00" w:rsidRPr="00D42914">
              <w:rPr>
                <w:b/>
                <w:bCs/>
              </w:rPr>
              <w:t xml:space="preserve"> </w:t>
            </w:r>
            <w:r w:rsidR="602FAE2E" w:rsidRPr="00D42914">
              <w:rPr>
                <w:b/>
                <w:bCs/>
              </w:rPr>
              <w:t>C</w:t>
            </w:r>
            <w:r w:rsidR="47BABB00" w:rsidRPr="00D42914">
              <w:rPr>
                <w:b/>
                <w:bCs/>
              </w:rPr>
              <w:t>hange</w:t>
            </w:r>
          </w:p>
          <w:p w14:paraId="5B540485" w14:textId="50F9E5E6" w:rsidR="008E12EF" w:rsidRPr="00E05C0A" w:rsidRDefault="00CB692B" w:rsidP="004E4219">
            <w:pPr>
              <w:ind w:left="720"/>
            </w:pPr>
            <w:sdt>
              <w:sdtPr>
                <w:id w:val="-1860494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1A8D" w:rsidRPr="00AB4E9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80652" w:rsidRPr="00AB4E91">
              <w:t xml:space="preserve"> </w:t>
            </w:r>
            <w:r w:rsidR="23708F31" w:rsidRPr="23708F31">
              <w:t>Measure</w:t>
            </w:r>
            <w:r w:rsidR="0042123B">
              <w:t>(</w:t>
            </w:r>
            <w:r w:rsidR="23708F31" w:rsidRPr="23708F31">
              <w:t>s</w:t>
            </w:r>
            <w:r w:rsidR="0042123B">
              <w:t>)</w:t>
            </w:r>
            <w:r w:rsidR="23708F31" w:rsidRPr="23708F31">
              <w:t xml:space="preserve"> removed</w:t>
            </w:r>
          </w:p>
          <w:p w14:paraId="6DAE3251" w14:textId="5BD4C093" w:rsidR="008E12EF" w:rsidRDefault="00CB692B" w:rsidP="004E4219">
            <w:pPr>
              <w:ind w:left="720"/>
            </w:pPr>
            <w:sdt>
              <w:sdtPr>
                <w:id w:val="148948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7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0652" w:rsidRPr="00AB4E91">
              <w:t xml:space="preserve"> </w:t>
            </w:r>
            <w:r w:rsidR="23708F31" w:rsidRPr="23708F31">
              <w:t>Measure</w:t>
            </w:r>
            <w:r w:rsidR="0042123B">
              <w:t>(</w:t>
            </w:r>
            <w:r w:rsidR="23708F31" w:rsidRPr="23708F31">
              <w:t>s</w:t>
            </w:r>
            <w:r w:rsidR="0042123B">
              <w:t>)</w:t>
            </w:r>
            <w:r w:rsidR="23708F31" w:rsidRPr="23708F31">
              <w:t xml:space="preserve"> added</w:t>
            </w:r>
          </w:p>
          <w:p w14:paraId="5A821984" w14:textId="360A73D5" w:rsidR="005C60FE" w:rsidRDefault="00CB692B" w:rsidP="004E4219">
            <w:pPr>
              <w:ind w:left="720"/>
            </w:pPr>
            <w:sdt>
              <w:sdtPr>
                <w:id w:val="-158081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1A8D" w:rsidRPr="00AB4E9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80652" w:rsidRPr="00AB4E91">
              <w:t xml:space="preserve"> </w:t>
            </w:r>
            <w:r w:rsidR="00817E51">
              <w:t>Measure</w:t>
            </w:r>
            <w:r w:rsidR="0042123B">
              <w:t>(</w:t>
            </w:r>
            <w:r w:rsidR="00817E51">
              <w:t>s</w:t>
            </w:r>
            <w:r w:rsidR="0042123B">
              <w:t>)</w:t>
            </w:r>
            <w:r w:rsidR="00817E51">
              <w:t xml:space="preserve"> reduced in scope</w:t>
            </w:r>
          </w:p>
          <w:p w14:paraId="61DB9454" w14:textId="77777777" w:rsidR="00817E51" w:rsidRDefault="00CB692B" w:rsidP="004E4219">
            <w:pPr>
              <w:ind w:left="720"/>
            </w:pPr>
            <w:sdt>
              <w:sdtPr>
                <w:id w:val="574786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652" w:rsidRPr="00AB4E9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80652" w:rsidRPr="00AB4E91">
              <w:t xml:space="preserve"> </w:t>
            </w:r>
            <w:r w:rsidR="00817E51">
              <w:t>Measure</w:t>
            </w:r>
            <w:r w:rsidR="00B07DA6">
              <w:t>(</w:t>
            </w:r>
            <w:r w:rsidR="00817E51">
              <w:t>s</w:t>
            </w:r>
            <w:r w:rsidR="00B07DA6">
              <w:t>)</w:t>
            </w:r>
            <w:r w:rsidR="00817E51">
              <w:t xml:space="preserve"> increase</w:t>
            </w:r>
            <w:r w:rsidR="00B07DA6">
              <w:t>d</w:t>
            </w:r>
            <w:r w:rsidR="00817E51">
              <w:t xml:space="preserve"> in scope</w:t>
            </w:r>
          </w:p>
          <w:p w14:paraId="1DEE9350" w14:textId="3E042C06" w:rsidR="00DB55D8" w:rsidRPr="00D42914" w:rsidRDefault="00CB692B" w:rsidP="00DB55D8">
            <w:sdt>
              <w:sdtPr>
                <w:id w:val="-2039353914"/>
                <w:placeholder>
                  <w:docPart w:val="87203A60154047B994C09B09E0A220B5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5D8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B55D8" w:rsidRPr="00D42914">
              <w:t xml:space="preserve"> </w:t>
            </w:r>
            <w:r w:rsidR="00435C89" w:rsidRPr="00435C89">
              <w:rPr>
                <w:b/>
                <w:bCs/>
              </w:rPr>
              <w:t>Delayed completion</w:t>
            </w:r>
            <w:r w:rsidR="00435C89">
              <w:t xml:space="preserve"> </w:t>
            </w:r>
          </w:p>
          <w:p w14:paraId="34DFF3E0" w14:textId="061A1830" w:rsidR="00DB55D8" w:rsidRPr="00E05C0A" w:rsidRDefault="00DB55D8" w:rsidP="00DB55D8"/>
        </w:tc>
      </w:tr>
      <w:tr w:rsidR="00FD7454" w:rsidRPr="002C5829" w14:paraId="4999C468" w14:textId="77777777" w:rsidTr="6AA12C89">
        <w:trPr>
          <w:trHeight w:val="908"/>
        </w:trPr>
        <w:tc>
          <w:tcPr>
            <w:tcW w:w="1963" w:type="pct"/>
          </w:tcPr>
          <w:p w14:paraId="63FFEE97" w14:textId="41DB4C5D" w:rsidR="00FD7454" w:rsidRPr="00474E90" w:rsidRDefault="00FD7454" w:rsidP="00FD7454">
            <w:pPr>
              <w:rPr>
                <w:rFonts w:eastAsia="Calibri"/>
                <w:b/>
                <w:bCs/>
              </w:rPr>
            </w:pPr>
            <w:r w:rsidRPr="00474E90">
              <w:rPr>
                <w:rFonts w:eastAsia="Calibri"/>
                <w:b/>
                <w:bCs/>
              </w:rPr>
              <w:t>Reason for change request</w:t>
            </w:r>
          </w:p>
          <w:p w14:paraId="6C710991" w14:textId="77777777" w:rsidR="00FD7454" w:rsidRPr="00474E90" w:rsidRDefault="00FD7454" w:rsidP="00FD7454">
            <w:pPr>
              <w:rPr>
                <w:rStyle w:val="Emphasis"/>
                <w:rFonts w:eastAsia="Calibri"/>
              </w:rPr>
            </w:pPr>
            <w:r w:rsidRPr="00474E90">
              <w:rPr>
                <w:rStyle w:val="Emphasis"/>
                <w:rFonts w:eastAsia="Calibri"/>
              </w:rPr>
              <w:t>Please outline:</w:t>
            </w:r>
          </w:p>
          <w:p w14:paraId="47890366" w14:textId="77777777" w:rsidR="00FD7454" w:rsidRPr="00474E90" w:rsidRDefault="00FD7454" w:rsidP="00FD7454">
            <w:pPr>
              <w:pStyle w:val="ListParagraph"/>
              <w:numPr>
                <w:ilvl w:val="0"/>
                <w:numId w:val="32"/>
              </w:numPr>
              <w:rPr>
                <w:rStyle w:val="Emphasis"/>
                <w:rFonts w:eastAsia="Calibri"/>
              </w:rPr>
            </w:pPr>
            <w:r w:rsidRPr="00474E90">
              <w:rPr>
                <w:rStyle w:val="Emphasis"/>
                <w:rFonts w:eastAsia="Calibri"/>
              </w:rPr>
              <w:t>Why this is needed – give a short description of the reason for the request</w:t>
            </w:r>
            <w:r>
              <w:rPr>
                <w:rStyle w:val="Emphasis"/>
                <w:rFonts w:eastAsia="Calibri"/>
              </w:rPr>
              <w:t>.</w:t>
            </w:r>
          </w:p>
          <w:p w14:paraId="6E54467B" w14:textId="77777777" w:rsidR="00FD7454" w:rsidRPr="00474E90" w:rsidRDefault="00FD7454" w:rsidP="00FD7454">
            <w:pPr>
              <w:pStyle w:val="ListParagraph"/>
              <w:numPr>
                <w:ilvl w:val="0"/>
                <w:numId w:val="32"/>
              </w:numPr>
              <w:rPr>
                <w:rStyle w:val="Emphasis"/>
                <w:rFonts w:eastAsia="Calibri"/>
              </w:rPr>
            </w:pPr>
            <w:r w:rsidRPr="00474E90">
              <w:rPr>
                <w:rStyle w:val="Emphasis"/>
                <w:rFonts w:eastAsia="Calibri"/>
              </w:rPr>
              <w:t>The steps taken to try to meet the original proposal and the options considered</w:t>
            </w:r>
            <w:r>
              <w:rPr>
                <w:rStyle w:val="Emphasis"/>
                <w:rFonts w:eastAsia="Calibri"/>
              </w:rPr>
              <w:t>.</w:t>
            </w:r>
          </w:p>
          <w:p w14:paraId="5437647D" w14:textId="3220C223" w:rsidR="00FD7454" w:rsidRPr="00AF7BD6" w:rsidRDefault="00FD7454" w:rsidP="00FD7454">
            <w:pPr>
              <w:rPr>
                <w:rFonts w:eastAsia="Calibri"/>
                <w:b/>
                <w:bCs/>
              </w:rPr>
            </w:pPr>
            <w:r w:rsidRPr="00474E90">
              <w:rPr>
                <w:rStyle w:val="Emphasis"/>
                <w:rFonts w:eastAsia="Calibri"/>
              </w:rPr>
              <w:t>The key changes being proposed - including any revisions to the delivery programme, specification, costs</w:t>
            </w:r>
            <w:r>
              <w:rPr>
                <w:rStyle w:val="Emphasis"/>
                <w:rFonts w:eastAsia="Calibri"/>
              </w:rPr>
              <w:t xml:space="preserve"> </w:t>
            </w:r>
            <w:r w:rsidRPr="00474E90">
              <w:rPr>
                <w:rStyle w:val="Emphasis"/>
                <w:rFonts w:eastAsia="Calibri"/>
              </w:rPr>
              <w:t xml:space="preserve">and </w:t>
            </w:r>
            <w:r>
              <w:rPr>
                <w:rStyle w:val="Emphasis"/>
                <w:rFonts w:eastAsia="Calibri"/>
              </w:rPr>
              <w:t xml:space="preserve">grant </w:t>
            </w:r>
            <w:r w:rsidRPr="00474E90">
              <w:rPr>
                <w:rStyle w:val="Emphasis"/>
                <w:rFonts w:eastAsia="Calibri"/>
              </w:rPr>
              <w:t>payment schedule.</w:t>
            </w:r>
          </w:p>
        </w:tc>
        <w:tc>
          <w:tcPr>
            <w:tcW w:w="3037" w:type="pct"/>
          </w:tcPr>
          <w:p w14:paraId="6C17014C" w14:textId="77777777" w:rsidR="00FD7454" w:rsidRDefault="00FD7454" w:rsidP="00FD7454"/>
        </w:tc>
      </w:tr>
      <w:tr w:rsidR="00FD7454" w:rsidRPr="002C5829" w14:paraId="42CF77C3" w14:textId="77777777" w:rsidTr="6AA12C89">
        <w:tc>
          <w:tcPr>
            <w:tcW w:w="1963" w:type="pct"/>
          </w:tcPr>
          <w:p w14:paraId="249F6636" w14:textId="6EF49E99" w:rsidR="00FD7454" w:rsidRPr="00216678" w:rsidRDefault="00FD7454" w:rsidP="00FD7454">
            <w:pPr>
              <w:rPr>
                <w:rFonts w:eastAsia="Calibri"/>
                <w:b/>
                <w:bCs/>
              </w:rPr>
            </w:pPr>
            <w:r w:rsidRPr="00216678">
              <w:rPr>
                <w:rFonts w:eastAsia="Calibri"/>
                <w:b/>
                <w:bCs/>
              </w:rPr>
              <w:t xml:space="preserve">Site </w:t>
            </w:r>
            <w:r>
              <w:rPr>
                <w:rFonts w:eastAsia="Calibri"/>
                <w:b/>
                <w:bCs/>
              </w:rPr>
              <w:t>ch</w:t>
            </w:r>
            <w:r w:rsidRPr="00216678">
              <w:rPr>
                <w:rFonts w:eastAsia="Calibri"/>
                <w:b/>
                <w:bCs/>
              </w:rPr>
              <w:t>ange</w:t>
            </w:r>
          </w:p>
          <w:p w14:paraId="0DC6C514" w14:textId="286DAF20" w:rsidR="00FD7454" w:rsidRPr="00216678" w:rsidRDefault="00A42C6C" w:rsidP="00FD7454">
            <w:pPr>
              <w:rPr>
                <w:rStyle w:val="Emphasis"/>
                <w:rFonts w:eastAsia="Calibri"/>
              </w:rPr>
            </w:pPr>
            <w:r>
              <w:rPr>
                <w:rStyle w:val="Emphasis"/>
                <w:rFonts w:eastAsia="Calibri"/>
              </w:rPr>
              <w:t>Where relevant, p</w:t>
            </w:r>
            <w:r w:rsidR="00FD7454" w:rsidRPr="00216678">
              <w:rPr>
                <w:rStyle w:val="Emphasis"/>
                <w:rFonts w:eastAsia="Calibri"/>
              </w:rPr>
              <w:t>lease outline:</w:t>
            </w:r>
          </w:p>
          <w:p w14:paraId="591C17CC" w14:textId="77777777" w:rsidR="00FD7454" w:rsidRPr="00F97CCD" w:rsidRDefault="00FD7454" w:rsidP="00FD7454">
            <w:pPr>
              <w:pStyle w:val="ListParagraph"/>
              <w:numPr>
                <w:ilvl w:val="0"/>
                <w:numId w:val="30"/>
              </w:numPr>
              <w:rPr>
                <w:rStyle w:val="Emphasis"/>
                <w:rFonts w:eastAsia="Calibri"/>
              </w:rPr>
            </w:pPr>
            <w:r w:rsidRPr="00F97CCD">
              <w:rPr>
                <w:rStyle w:val="Emphasis"/>
                <w:rFonts w:eastAsia="Calibri"/>
              </w:rPr>
              <w:lastRenderedPageBreak/>
              <w:t>What site(s) have been removed? What site(s) have been added?</w:t>
            </w:r>
          </w:p>
          <w:p w14:paraId="5AB00BB4" w14:textId="24B97542" w:rsidR="00FD7454" w:rsidRPr="009E7954" w:rsidRDefault="00FD7454" w:rsidP="00FD7454">
            <w:pPr>
              <w:pStyle w:val="ListParagraph"/>
              <w:numPr>
                <w:ilvl w:val="0"/>
                <w:numId w:val="30"/>
              </w:numPr>
              <w:rPr>
                <w:rFonts w:eastAsia="Calibri"/>
                <w:i/>
                <w:iCs/>
              </w:rPr>
            </w:pPr>
            <w:r w:rsidRPr="00216678">
              <w:rPr>
                <w:rStyle w:val="Emphasis"/>
              </w:rPr>
              <w:t>Have end</w:t>
            </w:r>
            <w:r>
              <w:rPr>
                <w:rStyle w:val="Emphasis"/>
              </w:rPr>
              <w:t xml:space="preserve"> </w:t>
            </w:r>
            <w:r w:rsidRPr="00216678">
              <w:rPr>
                <w:rStyle w:val="Emphasis"/>
              </w:rPr>
              <w:t>of</w:t>
            </w:r>
            <w:r>
              <w:rPr>
                <w:rStyle w:val="Emphasis"/>
              </w:rPr>
              <w:t xml:space="preserve"> </w:t>
            </w:r>
            <w:r w:rsidRPr="00216678">
              <w:rPr>
                <w:rStyle w:val="Emphasis"/>
              </w:rPr>
              <w:t xml:space="preserve">life boilers been evidenced for this site? Please reference the name of the document </w:t>
            </w:r>
            <w:r>
              <w:rPr>
                <w:rStyle w:val="Emphasis"/>
              </w:rPr>
              <w:t>where this evidence can be found.</w:t>
            </w:r>
          </w:p>
        </w:tc>
        <w:tc>
          <w:tcPr>
            <w:tcW w:w="3037" w:type="pct"/>
          </w:tcPr>
          <w:p w14:paraId="2EBDCF89" w14:textId="77777777" w:rsidR="00FD7454" w:rsidRDefault="00FD7454" w:rsidP="00FD7454">
            <w:pPr>
              <w:rPr>
                <w:rFonts w:eastAsia="Calibri"/>
              </w:rPr>
            </w:pPr>
          </w:p>
        </w:tc>
      </w:tr>
      <w:tr w:rsidR="00FD7454" w:rsidRPr="002C5829" w14:paraId="004FFBD0" w14:textId="77777777" w:rsidTr="6AA12C89">
        <w:tc>
          <w:tcPr>
            <w:tcW w:w="1963" w:type="pct"/>
          </w:tcPr>
          <w:p w14:paraId="6496428D" w14:textId="12A31F92" w:rsidR="00FD7454" w:rsidRDefault="00FD7454" w:rsidP="00FD7454">
            <w:pPr>
              <w:rPr>
                <w:rFonts w:eastAsia="Calibri"/>
              </w:rPr>
            </w:pPr>
            <w:r w:rsidRPr="299043B0">
              <w:rPr>
                <w:rFonts w:eastAsia="Calibri"/>
                <w:b/>
                <w:bCs/>
              </w:rPr>
              <w:t>Subsidy Control</w:t>
            </w:r>
            <w:r w:rsidR="00E107D1">
              <w:rPr>
                <w:rFonts w:eastAsia="Calibri"/>
                <w:b/>
                <w:bCs/>
              </w:rPr>
              <w:t xml:space="preserve"> (Digarbon only)</w:t>
            </w:r>
          </w:p>
          <w:p w14:paraId="7610CB00" w14:textId="1D2A7A8A" w:rsidR="00FD7454" w:rsidRPr="0030372A" w:rsidRDefault="00FD7454" w:rsidP="00FD7454">
            <w:pPr>
              <w:pStyle w:val="ListParagraph"/>
              <w:numPr>
                <w:ilvl w:val="0"/>
                <w:numId w:val="45"/>
              </w:numPr>
              <w:rPr>
                <w:rFonts w:eastAsia="Calibri"/>
                <w:i/>
                <w:iCs/>
              </w:rPr>
            </w:pPr>
            <w:r w:rsidRPr="264224B9">
              <w:rPr>
                <w:rFonts w:eastAsia="Calibri"/>
                <w:i/>
                <w:iCs/>
              </w:rPr>
              <w:t>Existing Sites: Are there any increased energy savings at existing sites that currently have non-public sector enterprises operating in them or that are leased from a non-public sector body?</w:t>
            </w:r>
          </w:p>
          <w:p w14:paraId="322EC55A" w14:textId="074E9176" w:rsidR="00FD7454" w:rsidRDefault="00FD7454" w:rsidP="00FD7454">
            <w:pPr>
              <w:pStyle w:val="ListParagraph"/>
              <w:numPr>
                <w:ilvl w:val="0"/>
                <w:numId w:val="45"/>
              </w:numPr>
              <w:rPr>
                <w:rFonts w:eastAsia="Calibri"/>
                <w:i/>
                <w:iCs/>
              </w:rPr>
            </w:pPr>
            <w:r w:rsidRPr="264224B9">
              <w:rPr>
                <w:rFonts w:eastAsia="Calibri"/>
                <w:i/>
                <w:iCs/>
              </w:rPr>
              <w:t>New Sites: Will any new sites be added where non-public sector enterprises operate or which the applicant is leasing from a non-public sector body?</w:t>
            </w:r>
          </w:p>
          <w:p w14:paraId="18203772" w14:textId="7FC051AF" w:rsidR="00FD7454" w:rsidRDefault="00FD7454" w:rsidP="00FD7454">
            <w:pPr>
              <w:rPr>
                <w:rFonts w:eastAsia="Calibri"/>
                <w:i/>
                <w:iCs/>
              </w:rPr>
            </w:pPr>
            <w:r w:rsidRPr="299043B0">
              <w:rPr>
                <w:rFonts w:eastAsia="Calibri"/>
                <w:i/>
                <w:iCs/>
              </w:rPr>
              <w:t xml:space="preserve">If “Yes” to either question, you may be required to complete additional documentation. </w:t>
            </w:r>
          </w:p>
          <w:p w14:paraId="74C6C62C" w14:textId="5928E2FD" w:rsidR="00FD7454" w:rsidRPr="0030372A" w:rsidRDefault="00FD7454" w:rsidP="00FD7454">
            <w:pPr>
              <w:rPr>
                <w:rFonts w:eastAsia="Calibri"/>
                <w:i/>
                <w:iCs/>
              </w:rPr>
            </w:pPr>
            <w:r w:rsidRPr="299043B0">
              <w:rPr>
                <w:rFonts w:eastAsia="Calibri"/>
                <w:i/>
                <w:iCs/>
              </w:rPr>
              <w:t>For more information on subsidy control, please visit our website.</w:t>
            </w:r>
          </w:p>
        </w:tc>
        <w:tc>
          <w:tcPr>
            <w:tcW w:w="3037" w:type="pct"/>
          </w:tcPr>
          <w:p w14:paraId="300C6587" w14:textId="4553A071" w:rsidR="00FD7454" w:rsidRPr="00AB4E91" w:rsidRDefault="00CB692B" w:rsidP="00FD7454">
            <w:pPr>
              <w:pStyle w:val="ListParagraph"/>
              <w:numPr>
                <w:ilvl w:val="0"/>
                <w:numId w:val="47"/>
              </w:numPr>
            </w:pPr>
            <w:sdt>
              <w:sdtPr>
                <w:rPr>
                  <w:rFonts w:ascii="MS Gothic" w:eastAsia="MS Gothic" w:hAnsi="MS Gothic"/>
                </w:rPr>
                <w:id w:val="-870296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7454" w:rsidRPr="008D67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D7454" w:rsidRPr="00AB4E91">
              <w:t xml:space="preserve"> </w:t>
            </w:r>
            <w:r w:rsidR="00FD7454">
              <w:t>Yes</w:t>
            </w:r>
          </w:p>
          <w:p w14:paraId="669FA9B5" w14:textId="62E02FF1" w:rsidR="00FD7454" w:rsidRDefault="00CB692B" w:rsidP="00FD7454">
            <w:pPr>
              <w:ind w:left="1080"/>
            </w:pPr>
            <w:sdt>
              <w:sdtPr>
                <w:id w:val="-934823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7454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FD7454" w:rsidRPr="00AB4E91">
              <w:t xml:space="preserve"> </w:t>
            </w:r>
            <w:r w:rsidR="00FD7454">
              <w:t>No</w:t>
            </w:r>
          </w:p>
          <w:p w14:paraId="3F1F998A" w14:textId="2A8793F1" w:rsidR="00FD7454" w:rsidRPr="008D6743" w:rsidRDefault="00FD7454" w:rsidP="00FD7454">
            <w:pPr>
              <w:pStyle w:val="ListParagraph"/>
              <w:rPr>
                <w:rFonts w:eastAsia="Calibri"/>
              </w:rPr>
            </w:pPr>
          </w:p>
          <w:p w14:paraId="18862633" w14:textId="35632642" w:rsidR="00FD7454" w:rsidRDefault="00FD7454" w:rsidP="00FD7454">
            <w:r>
              <w:t>If yes, please add further details below on which sites have increased savings:</w:t>
            </w:r>
          </w:p>
          <w:p w14:paraId="50B29DDF" w14:textId="77777777" w:rsidR="00FD7454" w:rsidRDefault="00FD7454" w:rsidP="00FD7454"/>
          <w:p w14:paraId="36DC569B" w14:textId="77777777" w:rsidR="00FD7454" w:rsidRPr="00AB4E91" w:rsidRDefault="00FD7454" w:rsidP="00FD7454"/>
          <w:p w14:paraId="527542AC" w14:textId="6BD37465" w:rsidR="00FD7454" w:rsidRPr="00AB4E91" w:rsidRDefault="00CB692B" w:rsidP="00FD7454">
            <w:pPr>
              <w:pStyle w:val="ListParagraph"/>
              <w:numPr>
                <w:ilvl w:val="0"/>
                <w:numId w:val="47"/>
              </w:numPr>
            </w:pPr>
            <w:sdt>
              <w:sdtPr>
                <w:rPr>
                  <w:rFonts w:ascii="MS Gothic" w:eastAsia="MS Gothic" w:hAnsi="MS Gothic"/>
                </w:rPr>
                <w:id w:val="-391125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74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D7454" w:rsidRPr="00AB4E91">
              <w:t xml:space="preserve"> </w:t>
            </w:r>
            <w:r w:rsidR="00FD7454">
              <w:t>Yes</w:t>
            </w:r>
          </w:p>
          <w:p w14:paraId="778BAB41" w14:textId="47362AD3" w:rsidR="00FD7454" w:rsidRDefault="00CB692B" w:rsidP="00FD7454">
            <w:pPr>
              <w:ind w:left="1080"/>
            </w:pPr>
            <w:sdt>
              <w:sdtPr>
                <w:id w:val="-857817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7454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FD7454" w:rsidRPr="00AB4E91">
              <w:t xml:space="preserve"> </w:t>
            </w:r>
            <w:r w:rsidR="00FD7454">
              <w:t>No</w:t>
            </w:r>
          </w:p>
          <w:p w14:paraId="08AD6D8A" w14:textId="10A09027" w:rsidR="00FD7454" w:rsidRPr="008D6743" w:rsidRDefault="00FD7454" w:rsidP="00FD7454">
            <w:pPr>
              <w:rPr>
                <w:rFonts w:eastAsia="Calibri"/>
              </w:rPr>
            </w:pPr>
            <w:r w:rsidRPr="264224B9">
              <w:rPr>
                <w:rFonts w:eastAsia="Calibri"/>
              </w:rPr>
              <w:t>If yes, please add further details below and in your updated application form:</w:t>
            </w:r>
          </w:p>
        </w:tc>
      </w:tr>
      <w:tr w:rsidR="00FD7454" w:rsidRPr="002C5829" w14:paraId="667C0051" w14:textId="77777777" w:rsidTr="6AA12C89">
        <w:tc>
          <w:tcPr>
            <w:tcW w:w="1963" w:type="pct"/>
          </w:tcPr>
          <w:p w14:paraId="1CB18ABA" w14:textId="6092CC03" w:rsidR="00FD7454" w:rsidRPr="00D77222" w:rsidRDefault="00FD7454" w:rsidP="00FD7454">
            <w:pPr>
              <w:rPr>
                <w:rFonts w:eastAsia="Calibri"/>
                <w:b/>
                <w:bCs/>
              </w:rPr>
            </w:pPr>
            <w:r w:rsidRPr="00D77222">
              <w:rPr>
                <w:rFonts w:eastAsia="Calibri"/>
                <w:b/>
                <w:bCs/>
              </w:rPr>
              <w:t xml:space="preserve">Scope </w:t>
            </w:r>
            <w:r>
              <w:rPr>
                <w:rFonts w:eastAsia="Calibri"/>
                <w:b/>
                <w:bCs/>
              </w:rPr>
              <w:t>c</w:t>
            </w:r>
            <w:r w:rsidRPr="00D77222">
              <w:rPr>
                <w:rFonts w:eastAsia="Calibri"/>
                <w:b/>
                <w:bCs/>
              </w:rPr>
              <w:t>hange</w:t>
            </w:r>
          </w:p>
          <w:p w14:paraId="5EAA8913" w14:textId="642D294B" w:rsidR="00FD7454" w:rsidRPr="00D77222" w:rsidRDefault="00A42C6C" w:rsidP="00FD7454">
            <w:pPr>
              <w:rPr>
                <w:rStyle w:val="Emphasis"/>
                <w:rFonts w:eastAsia="Calibri"/>
              </w:rPr>
            </w:pPr>
            <w:r>
              <w:rPr>
                <w:rStyle w:val="Emphasis"/>
                <w:rFonts w:eastAsia="Calibri"/>
              </w:rPr>
              <w:t>Where relevant, p</w:t>
            </w:r>
            <w:r w:rsidR="00FD7454" w:rsidRPr="00D77222">
              <w:rPr>
                <w:rStyle w:val="Emphasis"/>
                <w:rFonts w:eastAsia="Calibri"/>
              </w:rPr>
              <w:t>lease outline:</w:t>
            </w:r>
          </w:p>
          <w:p w14:paraId="2F67CEBD" w14:textId="5E33416F" w:rsidR="00FD7454" w:rsidRPr="00D77222" w:rsidRDefault="00FD7454" w:rsidP="00FD7454">
            <w:pPr>
              <w:pStyle w:val="ListParagraph"/>
              <w:numPr>
                <w:ilvl w:val="0"/>
                <w:numId w:val="31"/>
              </w:numPr>
              <w:rPr>
                <w:rStyle w:val="Emphasis"/>
                <w:rFonts w:eastAsia="Calibri"/>
              </w:rPr>
            </w:pPr>
            <w:r w:rsidRPr="00D77222">
              <w:rPr>
                <w:rStyle w:val="Emphasis"/>
                <w:rFonts w:eastAsia="Calibri"/>
              </w:rPr>
              <w:t>What measure(s) have been removed?</w:t>
            </w:r>
          </w:p>
          <w:p w14:paraId="56060FDF" w14:textId="77777777" w:rsidR="00FD7454" w:rsidRDefault="00FD7454" w:rsidP="00FD7454">
            <w:pPr>
              <w:pStyle w:val="ListParagraph"/>
              <w:numPr>
                <w:ilvl w:val="0"/>
                <w:numId w:val="31"/>
              </w:numPr>
              <w:rPr>
                <w:rStyle w:val="Emphasis"/>
                <w:rFonts w:eastAsia="Calibri"/>
              </w:rPr>
            </w:pPr>
            <w:r w:rsidRPr="00D77222">
              <w:rPr>
                <w:rStyle w:val="Emphasis"/>
                <w:rFonts w:eastAsia="Calibri"/>
              </w:rPr>
              <w:t>What new measure(s) have been added?</w:t>
            </w:r>
          </w:p>
          <w:p w14:paraId="24D24E78" w14:textId="50B42071" w:rsidR="00FD7454" w:rsidRPr="00D77222" w:rsidRDefault="00FD7454" w:rsidP="00FD7454">
            <w:pPr>
              <w:pStyle w:val="ListParagraph"/>
              <w:numPr>
                <w:ilvl w:val="0"/>
                <w:numId w:val="31"/>
              </w:numPr>
              <w:rPr>
                <w:rFonts w:eastAsia="Calibri"/>
                <w:i/>
                <w:iCs/>
              </w:rPr>
            </w:pPr>
            <w:r>
              <w:rPr>
                <w:rStyle w:val="Emphasis"/>
                <w:rFonts w:eastAsia="Calibri"/>
              </w:rPr>
              <w:t>What measures have changed in scope?</w:t>
            </w:r>
          </w:p>
        </w:tc>
        <w:tc>
          <w:tcPr>
            <w:tcW w:w="3037" w:type="pct"/>
          </w:tcPr>
          <w:p w14:paraId="331923B7" w14:textId="77777777" w:rsidR="00FD7454" w:rsidRDefault="00FD7454" w:rsidP="00FD7454">
            <w:pPr>
              <w:spacing w:after="240" w:line="312" w:lineRule="auto"/>
              <w:jc w:val="left"/>
              <w:outlineLvl w:val="0"/>
              <w:rPr>
                <w:rFonts w:eastAsia="Calibri"/>
                <w:sz w:val="22"/>
                <w:szCs w:val="22"/>
              </w:rPr>
            </w:pPr>
          </w:p>
        </w:tc>
      </w:tr>
      <w:tr w:rsidR="00FD7454" w:rsidRPr="002C5829" w14:paraId="276C9EDB" w14:textId="77777777" w:rsidTr="6AA12C89">
        <w:tc>
          <w:tcPr>
            <w:tcW w:w="1963" w:type="pct"/>
          </w:tcPr>
          <w:p w14:paraId="6E8E24C5" w14:textId="150D73F0" w:rsidR="00FD7454" w:rsidRPr="00E72ABB" w:rsidRDefault="00FD7454" w:rsidP="00FD7454">
            <w:pPr>
              <w:rPr>
                <w:rFonts w:eastAsia="Calibri"/>
                <w:b/>
                <w:bCs/>
              </w:rPr>
            </w:pPr>
            <w:r w:rsidRPr="00E72ABB">
              <w:rPr>
                <w:rFonts w:eastAsia="Calibri"/>
                <w:b/>
                <w:bCs/>
              </w:rPr>
              <w:t>Evidence provided</w:t>
            </w:r>
          </w:p>
          <w:p w14:paraId="009F1BAC" w14:textId="0DFF02C6" w:rsidR="00FD7454" w:rsidRPr="00E72ABB" w:rsidRDefault="008415D5" w:rsidP="00FD7454">
            <w:pPr>
              <w:rPr>
                <w:rStyle w:val="Emphasis"/>
                <w:rFonts w:eastAsia="Calibri"/>
              </w:rPr>
            </w:pPr>
            <w:r>
              <w:rPr>
                <w:rStyle w:val="Emphasis"/>
                <w:rFonts w:eastAsia="Calibri"/>
              </w:rPr>
              <w:t>Refer to the table above to determine which</w:t>
            </w:r>
            <w:r w:rsidR="00210E8E">
              <w:rPr>
                <w:rStyle w:val="Emphasis"/>
                <w:rFonts w:eastAsia="Calibri"/>
              </w:rPr>
              <w:t xml:space="preserve"> of the items of evidence you will need to submit for your changes. </w:t>
            </w:r>
            <w:r w:rsidR="008B0CED">
              <w:rPr>
                <w:rStyle w:val="Emphasis"/>
                <w:rFonts w:eastAsia="Calibri"/>
              </w:rPr>
              <w:t>Insufficiently evidenced changes will not be assessed.</w:t>
            </w:r>
          </w:p>
          <w:p w14:paraId="122B43E5" w14:textId="0B1A1477" w:rsidR="00FD7454" w:rsidRPr="00B11763" w:rsidRDefault="00FD7454" w:rsidP="00FD7454">
            <w:pPr>
              <w:rPr>
                <w:rFonts w:eastAsia="Calibri"/>
                <w:i/>
                <w:iCs/>
              </w:rPr>
            </w:pPr>
            <w:r w:rsidRPr="00E72ABB">
              <w:rPr>
                <w:rStyle w:val="Emphasis"/>
                <w:rFonts w:eastAsia="Calibri"/>
              </w:rPr>
              <w:t xml:space="preserve">Please confirm </w:t>
            </w:r>
            <w:r w:rsidR="008B0CED">
              <w:rPr>
                <w:rStyle w:val="Emphasis"/>
                <w:rFonts w:eastAsia="Calibri"/>
              </w:rPr>
              <w:t>which information you have provided</w:t>
            </w:r>
            <w:r w:rsidRPr="00E72ABB">
              <w:rPr>
                <w:rStyle w:val="Emphasis"/>
                <w:rFonts w:eastAsia="Calibri"/>
              </w:rPr>
              <w:t xml:space="preserve"> by ticking the appropriate box</w:t>
            </w:r>
            <w:r w:rsidR="008B0CED">
              <w:rPr>
                <w:rStyle w:val="Emphasis"/>
                <w:rFonts w:eastAsia="Calibri"/>
              </w:rPr>
              <w:t>es</w:t>
            </w:r>
            <w:r w:rsidRPr="00E72ABB">
              <w:rPr>
                <w:rStyle w:val="Emphasis"/>
                <w:rFonts w:eastAsia="Calibri"/>
              </w:rPr>
              <w:t>.</w:t>
            </w:r>
          </w:p>
        </w:tc>
        <w:tc>
          <w:tcPr>
            <w:tcW w:w="3037" w:type="pct"/>
          </w:tcPr>
          <w:p w14:paraId="4DF3EAE0" w14:textId="3FF1BB5D" w:rsidR="00FD7454" w:rsidRDefault="00CB692B" w:rsidP="00A42C6C">
            <w:pPr>
              <w:rPr>
                <w:rFonts w:eastAsia="Calibri"/>
              </w:rPr>
            </w:pPr>
            <w:sdt>
              <w:sdtPr>
                <w:id w:val="1906638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8C5466A" w:rsidRPr="6AA12C8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18C5466A">
              <w:t xml:space="preserve"> </w:t>
            </w:r>
            <w:r w:rsidR="00BC455F">
              <w:t>U</w:t>
            </w:r>
            <w:r w:rsidR="18C5466A" w:rsidRPr="6AA12C89">
              <w:rPr>
                <w:rFonts w:eastAsia="Verdana"/>
              </w:rPr>
              <w:t xml:space="preserve">pdated application form </w:t>
            </w:r>
            <w:r w:rsidR="00BC455F">
              <w:rPr>
                <w:rFonts w:eastAsia="Verdana"/>
              </w:rPr>
              <w:t>(Wales Funding Programme or Digarbon)</w:t>
            </w:r>
            <w:r w:rsidR="18C5466A" w:rsidRPr="6AA12C89">
              <w:rPr>
                <w:rFonts w:eastAsia="Verdana"/>
              </w:rPr>
              <w:t>, ensuring all steps reflect the updated project scope</w:t>
            </w:r>
          </w:p>
          <w:p w14:paraId="5E7DAC64" w14:textId="3CD23BD8" w:rsidR="00FD7454" w:rsidRDefault="00CB692B" w:rsidP="00FD7454">
            <w:sdt>
              <w:sdtPr>
                <w:rPr>
                  <w:rFonts w:eastAsia="Calibri"/>
                  <w:color w:val="2B579A"/>
                  <w:sz w:val="22"/>
                  <w:szCs w:val="22"/>
                  <w:shd w:val="clear" w:color="auto" w:fill="E6E6E6"/>
                </w:rPr>
                <w:id w:val="1765415535"/>
                <w:placeholder>
                  <w:docPart w:val="0B1EFF688C7F4DE6A65C27F9966C553A"/>
                </w:placeholder>
                <w:showingPlcHdr/>
              </w:sdtPr>
              <w:sdtEndPr>
                <w:rPr>
                  <w:rFonts w:eastAsia="Times New Roman"/>
                  <w:color w:val="auto"/>
                  <w:sz w:val="20"/>
                  <w:szCs w:val="20"/>
                  <w:shd w:val="clear" w:color="auto" w:fill="auto"/>
                </w:rPr>
              </w:sdtEndPr>
              <w:sdtContent/>
            </w:sdt>
            <w:sdt>
              <w:sdtPr>
                <w:id w:val="-1021857205"/>
                <w:placeholder>
                  <w:docPart w:val="BBC592195C4543548DE5D7000F4405F1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7454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D7454" w:rsidRPr="00D42914">
              <w:t xml:space="preserve"> </w:t>
            </w:r>
            <w:r w:rsidR="00FD7454" w:rsidRPr="7594A392">
              <w:rPr>
                <w:rFonts w:eastAsia="Verdana"/>
              </w:rPr>
              <w:t>Updated energy</w:t>
            </w:r>
            <w:r w:rsidR="00FD7454">
              <w:rPr>
                <w:rFonts w:eastAsia="Verdana"/>
              </w:rPr>
              <w:t xml:space="preserve"> </w:t>
            </w:r>
            <w:r w:rsidR="00FD7454" w:rsidRPr="7594A392">
              <w:rPr>
                <w:rFonts w:eastAsia="Verdana"/>
              </w:rPr>
              <w:t>saving calculations</w:t>
            </w:r>
            <w:r w:rsidR="00FD7454">
              <w:rPr>
                <w:rFonts w:eastAsia="Verdana"/>
              </w:rPr>
              <w:t xml:space="preserve"> (Excel format)</w:t>
            </w:r>
          </w:p>
          <w:p w14:paraId="5F722E73" w14:textId="5C3D677D" w:rsidR="00FD7454" w:rsidRDefault="00CB692B" w:rsidP="00FD7454">
            <w:sdt>
              <w:sdtPr>
                <w:id w:val="558063320"/>
                <w:placeholder>
                  <w:docPart w:val="B44A013F8F6A4BFDA20EAB10E159FC1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7454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D7454" w:rsidRPr="00D42914">
              <w:t xml:space="preserve"> </w:t>
            </w:r>
            <w:r w:rsidR="00A42C6C">
              <w:rPr>
                <w:rFonts w:eastAsia="Verdana"/>
              </w:rPr>
              <w:t>Updated</w:t>
            </w:r>
            <w:r w:rsidR="00FD7454" w:rsidRPr="7594A392">
              <w:rPr>
                <w:rFonts w:eastAsia="Verdana"/>
              </w:rPr>
              <w:t>, detailed project programme</w:t>
            </w:r>
          </w:p>
          <w:p w14:paraId="2EBBC835" w14:textId="1B35FBF5" w:rsidR="00FD7454" w:rsidRDefault="00CB692B" w:rsidP="00FD7454">
            <w:sdt>
              <w:sdtPr>
                <w:rPr>
                  <w:rFonts w:eastAsia="Calibri"/>
                  <w:color w:val="2B579A"/>
                  <w:sz w:val="22"/>
                  <w:szCs w:val="22"/>
                  <w:shd w:val="clear" w:color="auto" w:fill="E6E6E6"/>
                </w:rPr>
                <w:id w:val="938794026"/>
                <w:placeholder>
                  <w:docPart w:val="0B1EFF688C7F4DE6A65C27F9966C553A"/>
                </w:placeholder>
              </w:sdtPr>
              <w:sdtEndPr/>
              <w:sdtContent>
                <w:sdt>
                  <w:sdtPr>
                    <w:id w:val="89045332"/>
                    <w:placeholder>
                      <w:docPart w:val="60AA252FDCE743EA84F1956EDADD15E0"/>
                    </w:placeholder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D7454" w:rsidRPr="00D42914">
                      <w:rPr>
                        <w:rFonts w:ascii="Segoe UI Symbol" w:hAnsi="Segoe UI Symbol" w:cs="Segoe UI Symbol"/>
                      </w:rPr>
                      <w:t>☐</w:t>
                    </w:r>
                  </w:sdtContent>
                </w:sdt>
              </w:sdtContent>
            </w:sdt>
            <w:r w:rsidR="00FD7454" w:rsidRPr="7594A392">
              <w:rPr>
                <w:rFonts w:eastAsia="Calibri"/>
                <w:sz w:val="22"/>
                <w:szCs w:val="22"/>
              </w:rPr>
              <w:t xml:space="preserve"> </w:t>
            </w:r>
            <w:r w:rsidR="00FD7454" w:rsidRPr="7594A392">
              <w:rPr>
                <w:rFonts w:eastAsia="Verdana"/>
              </w:rPr>
              <w:t>Updated risk register</w:t>
            </w:r>
          </w:p>
          <w:p w14:paraId="33A368FD" w14:textId="77777777" w:rsidR="00FD7454" w:rsidRDefault="00CB692B" w:rsidP="00FD7454">
            <w:pPr>
              <w:rPr>
                <w:rFonts w:eastAsia="Calibri"/>
                <w:sz w:val="22"/>
                <w:szCs w:val="22"/>
              </w:rPr>
            </w:pPr>
            <w:sdt>
              <w:sdtPr>
                <w:rPr>
                  <w:rFonts w:eastAsia="Calibri"/>
                  <w:color w:val="2B579A"/>
                  <w:sz w:val="22"/>
                  <w:szCs w:val="22"/>
                  <w:shd w:val="clear" w:color="auto" w:fill="E6E6E6"/>
                </w:rPr>
                <w:id w:val="1630393931"/>
                <w:placeholder>
                  <w:docPart w:val="0B1EFF688C7F4DE6A65C27F9966C553A"/>
                </w:placeholder>
              </w:sdtPr>
              <w:sdtEndPr/>
              <w:sdtContent>
                <w:sdt>
                  <w:sdtPr>
                    <w:id w:val="-401209180"/>
                    <w:placeholder>
                      <w:docPart w:val="249FE57248C64590A7178E92EFE45BAB"/>
                    </w:placeholder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D7454" w:rsidRPr="00D42914">
                      <w:rPr>
                        <w:rFonts w:ascii="Segoe UI Symbol" w:hAnsi="Segoe UI Symbol" w:cs="Segoe UI Symbol"/>
                      </w:rPr>
                      <w:t>☐</w:t>
                    </w:r>
                  </w:sdtContent>
                </w:sdt>
              </w:sdtContent>
            </w:sdt>
            <w:r w:rsidR="00FD7454" w:rsidRPr="7594A392">
              <w:rPr>
                <w:rFonts w:eastAsia="Calibri"/>
                <w:sz w:val="22"/>
                <w:szCs w:val="22"/>
              </w:rPr>
              <w:t xml:space="preserve"> </w:t>
            </w:r>
            <w:r w:rsidR="00FD7454" w:rsidRPr="7594A392">
              <w:rPr>
                <w:rFonts w:eastAsia="Verdana"/>
              </w:rPr>
              <w:t>Updated cost breakdown with quotes, if available</w:t>
            </w:r>
            <w:r w:rsidR="00FD7454" w:rsidRPr="7594A392">
              <w:rPr>
                <w:rFonts w:eastAsia="Calibri"/>
                <w:sz w:val="22"/>
                <w:szCs w:val="22"/>
              </w:rPr>
              <w:t xml:space="preserve"> </w:t>
            </w:r>
          </w:p>
          <w:p w14:paraId="059F2A54" w14:textId="50D7434E" w:rsidR="00A42C6C" w:rsidRDefault="00CB692B" w:rsidP="00A42C6C">
            <w:sdt>
              <w:sdtPr>
                <w:id w:val="-1067177165"/>
                <w:placeholder>
                  <w:docPart w:val="FB31B516D66E4B13AD0DB98654D931BB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C6C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42C6C" w:rsidRPr="00D42914">
              <w:t xml:space="preserve"> </w:t>
            </w:r>
            <w:r w:rsidR="00B73FDF">
              <w:rPr>
                <w:rFonts w:eastAsia="Verdana"/>
              </w:rPr>
              <w:t>Data sheets</w:t>
            </w:r>
          </w:p>
          <w:p w14:paraId="46278F5D" w14:textId="741B81B0" w:rsidR="00A42C6C" w:rsidRDefault="00CB692B" w:rsidP="00A42C6C">
            <w:sdt>
              <w:sdtPr>
                <w:id w:val="-1524162321"/>
                <w:placeholder>
                  <w:docPart w:val="9F6A90A2B2504CD6B83757EEAF1E149D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C6C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42C6C" w:rsidRPr="00D42914">
              <w:t xml:space="preserve"> </w:t>
            </w:r>
            <w:r w:rsidR="00AC6DA6">
              <w:rPr>
                <w:rFonts w:eastAsia="Verdana"/>
              </w:rPr>
              <w:t>Updated peak heat loss calculations</w:t>
            </w:r>
            <w:r w:rsidR="00D76C70">
              <w:rPr>
                <w:rFonts w:eastAsia="Verdana"/>
              </w:rPr>
              <w:t xml:space="preserve"> (if applicable)</w:t>
            </w:r>
          </w:p>
          <w:p w14:paraId="76B3BB1F" w14:textId="401204A2" w:rsidR="00A42C6C" w:rsidRDefault="00CB692B" w:rsidP="00A42C6C">
            <w:sdt>
              <w:sdtPr>
                <w:rPr>
                  <w:rFonts w:eastAsia="Calibri"/>
                  <w:color w:val="2B579A"/>
                  <w:sz w:val="22"/>
                  <w:szCs w:val="22"/>
                  <w:shd w:val="clear" w:color="auto" w:fill="E6E6E6"/>
                </w:rPr>
                <w:id w:val="-1223287167"/>
                <w:placeholder>
                  <w:docPart w:val="73F3CBB1F47C4952BEEECE1B9230C31F"/>
                </w:placeholder>
              </w:sdtPr>
              <w:sdtEndPr/>
              <w:sdtContent>
                <w:sdt>
                  <w:sdtPr>
                    <w:id w:val="-2058693975"/>
                    <w:placeholder>
                      <w:docPart w:val="F76A8B87BE0D4C4DABBD9D42844DD69F"/>
                    </w:placeholder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52220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  <w:r w:rsidR="00A42C6C" w:rsidRPr="7594A392">
              <w:rPr>
                <w:rFonts w:eastAsia="Calibri"/>
                <w:sz w:val="22"/>
                <w:szCs w:val="22"/>
              </w:rPr>
              <w:t xml:space="preserve"> </w:t>
            </w:r>
            <w:r w:rsidR="00352220">
              <w:rPr>
                <w:rFonts w:eastAsia="Verdana"/>
              </w:rPr>
              <w:t>Feasibility study (including options appraisal)</w:t>
            </w:r>
          </w:p>
          <w:p w14:paraId="681E9A62" w14:textId="7F1A3244" w:rsidR="00A42C6C" w:rsidRDefault="00CB692B" w:rsidP="00A42C6C">
            <w:pPr>
              <w:rPr>
                <w:rFonts w:eastAsia="Calibri"/>
                <w:sz w:val="22"/>
                <w:szCs w:val="22"/>
              </w:rPr>
            </w:pPr>
            <w:sdt>
              <w:sdtPr>
                <w:rPr>
                  <w:rFonts w:eastAsia="Calibri"/>
                  <w:color w:val="2B579A"/>
                  <w:sz w:val="22"/>
                  <w:szCs w:val="22"/>
                  <w:shd w:val="clear" w:color="auto" w:fill="E6E6E6"/>
                </w:rPr>
                <w:id w:val="59214037"/>
                <w:placeholder>
                  <w:docPart w:val="73F3CBB1F47C4952BEEECE1B9230C31F"/>
                </w:placeholder>
              </w:sdtPr>
              <w:sdtEndPr/>
              <w:sdtContent>
                <w:sdt>
                  <w:sdtPr>
                    <w:id w:val="-1598174351"/>
                    <w:placeholder>
                      <w:docPart w:val="753DAA464E774C01A2285C497DA397F9"/>
                    </w:placeholder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42C6C" w:rsidRPr="00D42914">
                      <w:rPr>
                        <w:rFonts w:ascii="Segoe UI Symbol" w:hAnsi="Segoe UI Symbol" w:cs="Segoe UI Symbol"/>
                      </w:rPr>
                      <w:t>☐</w:t>
                    </w:r>
                  </w:sdtContent>
                </w:sdt>
              </w:sdtContent>
            </w:sdt>
            <w:r w:rsidR="00A42C6C" w:rsidRPr="7594A392">
              <w:rPr>
                <w:rFonts w:eastAsia="Calibri"/>
                <w:sz w:val="22"/>
                <w:szCs w:val="22"/>
              </w:rPr>
              <w:t xml:space="preserve"> </w:t>
            </w:r>
            <w:r w:rsidR="00A42C6C" w:rsidRPr="7594A392">
              <w:rPr>
                <w:rFonts w:eastAsia="Verdana"/>
              </w:rPr>
              <w:t xml:space="preserve">Updated </w:t>
            </w:r>
            <w:r w:rsidR="006D6CEA">
              <w:rPr>
                <w:rFonts w:eastAsia="Verdana"/>
              </w:rPr>
              <w:t>schematics</w:t>
            </w:r>
            <w:r w:rsidR="00A42C6C" w:rsidRPr="7594A392">
              <w:rPr>
                <w:rFonts w:eastAsia="Calibri"/>
                <w:sz w:val="22"/>
                <w:szCs w:val="22"/>
              </w:rPr>
              <w:t xml:space="preserve"> </w:t>
            </w:r>
          </w:p>
          <w:p w14:paraId="75AF7573" w14:textId="7D28BAAB" w:rsidR="00A42C6C" w:rsidRDefault="00CB692B" w:rsidP="00A42C6C">
            <w:sdt>
              <w:sdtPr>
                <w:id w:val="-600872330"/>
                <w:placeholder>
                  <w:docPart w:val="FDB91D62479E4E4C8646A39BD4A7E55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C6C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42C6C" w:rsidRPr="00D42914">
              <w:t xml:space="preserve"> </w:t>
            </w:r>
            <w:r w:rsidR="00BC08AD">
              <w:rPr>
                <w:rFonts w:eastAsia="Verdana"/>
              </w:rPr>
              <w:t>End-of-life boiler evidence</w:t>
            </w:r>
            <w:r w:rsidR="00D76C70">
              <w:rPr>
                <w:rFonts w:eastAsia="Verdana"/>
              </w:rPr>
              <w:t xml:space="preserve"> (if applicable)</w:t>
            </w:r>
          </w:p>
          <w:p w14:paraId="20D85CCB" w14:textId="738DDDB6" w:rsidR="00A42C6C" w:rsidRPr="00160692" w:rsidRDefault="00CB692B" w:rsidP="00903215">
            <w:sdt>
              <w:sdtPr>
                <w:id w:val="-1726828360"/>
                <w:placeholder>
                  <w:docPart w:val="C352B397BA0147C6A2EDC461156D9B8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C6C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42C6C" w:rsidRPr="00D42914">
              <w:t xml:space="preserve"> </w:t>
            </w:r>
            <w:r w:rsidR="00BC08AD">
              <w:rPr>
                <w:rFonts w:eastAsia="Verdana"/>
              </w:rPr>
              <w:t xml:space="preserve">Building energy </w:t>
            </w:r>
            <w:r w:rsidR="00EC08D0">
              <w:rPr>
                <w:rFonts w:eastAsia="Verdana"/>
              </w:rPr>
              <w:t>consumption data</w:t>
            </w:r>
          </w:p>
        </w:tc>
      </w:tr>
    </w:tbl>
    <w:p w14:paraId="3A1B5656" w14:textId="3AAD0E11" w:rsidR="00DF783A" w:rsidRPr="00B150A6" w:rsidRDefault="00DF783A" w:rsidP="00E72A75">
      <w:pPr>
        <w:pStyle w:val="Heading3"/>
        <w:numPr>
          <w:ilvl w:val="0"/>
          <w:numId w:val="28"/>
        </w:numPr>
      </w:pPr>
      <w:r w:rsidRPr="00B150A6">
        <w:lastRenderedPageBreak/>
        <w:t xml:space="preserve">Revised </w:t>
      </w:r>
      <w:r w:rsidR="00F95656">
        <w:t>re</w:t>
      </w:r>
      <w:r>
        <w:t>p</w:t>
      </w:r>
      <w:r w:rsidRPr="00B150A6">
        <w:t xml:space="preserve">ayment </w:t>
      </w:r>
      <w:r>
        <w:t>s</w:t>
      </w:r>
      <w:r w:rsidRPr="00B150A6">
        <w:t>chedule</w:t>
      </w:r>
    </w:p>
    <w:p w14:paraId="45CC0499" w14:textId="6EE2D13D" w:rsidR="00DF783A" w:rsidRDefault="00DF783A" w:rsidP="00363143">
      <w:pPr>
        <w:rPr>
          <w:rFonts w:eastAsia="Calibri"/>
        </w:rPr>
      </w:pPr>
      <w:r>
        <w:rPr>
          <w:rFonts w:eastAsia="Calibri"/>
        </w:rPr>
        <w:t xml:space="preserve">Please </w:t>
      </w:r>
      <w:r w:rsidR="00091D25">
        <w:rPr>
          <w:rFonts w:eastAsia="Calibri"/>
        </w:rPr>
        <w:t>include here your revised loan value and project</w:t>
      </w:r>
      <w:r w:rsidR="005D4629">
        <w:rPr>
          <w:rFonts w:eastAsia="Calibri"/>
        </w:rPr>
        <w:t xml:space="preserve"> </w:t>
      </w:r>
      <w:r w:rsidR="00F95656">
        <w:rPr>
          <w:rFonts w:eastAsia="Calibri"/>
        </w:rPr>
        <w:t>completion date</w:t>
      </w:r>
      <w:r w:rsidR="008A5EAA">
        <w:rPr>
          <w:rFonts w:eastAsia="Calibri"/>
        </w:rPr>
        <w:t>.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4105"/>
        <w:gridCol w:w="6351"/>
      </w:tblGrid>
      <w:tr w:rsidR="00B721E3" w:rsidRPr="0023239C" w14:paraId="4C8E08E4" w14:textId="77777777" w:rsidTr="00F524EC">
        <w:tc>
          <w:tcPr>
            <w:tcW w:w="1963" w:type="pct"/>
          </w:tcPr>
          <w:p w14:paraId="4D02BC62" w14:textId="0315816B" w:rsidR="00B721E3" w:rsidRPr="00F60860" w:rsidRDefault="00B721E3" w:rsidP="00F60860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Original loan value </w:t>
            </w:r>
          </w:p>
        </w:tc>
        <w:tc>
          <w:tcPr>
            <w:tcW w:w="3037" w:type="pct"/>
          </w:tcPr>
          <w:p w14:paraId="7D01E3D3" w14:textId="77777777" w:rsidR="00B721E3" w:rsidRPr="0023239C" w:rsidRDefault="00B721E3" w:rsidP="00F60860">
            <w:pPr>
              <w:rPr>
                <w:rFonts w:eastAsia="Calibri"/>
              </w:rPr>
            </w:pPr>
          </w:p>
        </w:tc>
      </w:tr>
      <w:tr w:rsidR="00DF783A" w:rsidRPr="0023239C" w14:paraId="207C54C4" w14:textId="77777777" w:rsidTr="00F524EC">
        <w:tc>
          <w:tcPr>
            <w:tcW w:w="1963" w:type="pct"/>
          </w:tcPr>
          <w:p w14:paraId="3ED935E0" w14:textId="798EC5BA" w:rsidR="00DF783A" w:rsidRPr="00F60860" w:rsidRDefault="00DF783A" w:rsidP="00F60860">
            <w:pPr>
              <w:rPr>
                <w:rFonts w:eastAsia="Calibri"/>
                <w:b/>
                <w:bCs/>
              </w:rPr>
            </w:pPr>
            <w:r w:rsidRPr="00F60860">
              <w:rPr>
                <w:rFonts w:eastAsia="Calibri"/>
                <w:b/>
                <w:bCs/>
              </w:rPr>
              <w:t xml:space="preserve">Revised </w:t>
            </w:r>
            <w:r w:rsidR="00187EA8">
              <w:rPr>
                <w:rFonts w:eastAsia="Calibri"/>
                <w:b/>
                <w:bCs/>
              </w:rPr>
              <w:t>loan</w:t>
            </w:r>
            <w:r w:rsidRPr="00F60860">
              <w:rPr>
                <w:rFonts w:eastAsia="Calibri"/>
                <w:b/>
                <w:bCs/>
              </w:rPr>
              <w:t xml:space="preserve"> value</w:t>
            </w:r>
            <w:r w:rsidR="00D46B35">
              <w:rPr>
                <w:rFonts w:eastAsia="Calibri"/>
                <w:b/>
                <w:bCs/>
              </w:rPr>
              <w:t xml:space="preserve"> (if applicable) </w:t>
            </w:r>
          </w:p>
        </w:tc>
        <w:tc>
          <w:tcPr>
            <w:tcW w:w="3037" w:type="pct"/>
          </w:tcPr>
          <w:p w14:paraId="2DF4B97A" w14:textId="77777777" w:rsidR="00DF783A" w:rsidRPr="0023239C" w:rsidRDefault="00DF783A" w:rsidP="00F60860">
            <w:pPr>
              <w:rPr>
                <w:rFonts w:eastAsia="Calibri"/>
              </w:rPr>
            </w:pPr>
          </w:p>
        </w:tc>
      </w:tr>
      <w:tr w:rsidR="00EA381D" w:rsidRPr="0023239C" w14:paraId="394F5100" w14:textId="77777777" w:rsidTr="00F524EC">
        <w:tc>
          <w:tcPr>
            <w:tcW w:w="1963" w:type="pct"/>
          </w:tcPr>
          <w:p w14:paraId="4D775318" w14:textId="3D9A8A84" w:rsidR="00EA381D" w:rsidRPr="00F60860" w:rsidRDefault="00EA381D" w:rsidP="005D4629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Revised </w:t>
            </w:r>
            <w:r w:rsidR="00187EA8">
              <w:rPr>
                <w:rFonts w:eastAsia="Calibri"/>
                <w:b/>
                <w:bCs/>
              </w:rPr>
              <w:t>completion date</w:t>
            </w:r>
            <w:r w:rsidR="000906C1">
              <w:rPr>
                <w:rFonts w:eastAsia="Calibri"/>
                <w:b/>
                <w:bCs/>
              </w:rPr>
              <w:t xml:space="preserve"> </w:t>
            </w:r>
          </w:p>
        </w:tc>
        <w:tc>
          <w:tcPr>
            <w:tcW w:w="3037" w:type="pct"/>
          </w:tcPr>
          <w:p w14:paraId="75BB9BA7" w14:textId="77777777" w:rsidR="00EA381D" w:rsidRPr="0023239C" w:rsidRDefault="00EA381D" w:rsidP="00F60860">
            <w:pPr>
              <w:rPr>
                <w:rFonts w:eastAsia="Calibri"/>
              </w:rPr>
            </w:pPr>
          </w:p>
        </w:tc>
      </w:tr>
    </w:tbl>
    <w:p w14:paraId="59885DCC" w14:textId="37F51743" w:rsidR="00DF783A" w:rsidRPr="002F63A2" w:rsidRDefault="00DF783A" w:rsidP="00855387">
      <w:pPr>
        <w:pStyle w:val="Heading3"/>
        <w:numPr>
          <w:ilvl w:val="0"/>
          <w:numId w:val="28"/>
        </w:numPr>
      </w:pPr>
      <w:r w:rsidRPr="002F63A2">
        <w:t>Appendix</w:t>
      </w:r>
    </w:p>
    <w:p w14:paraId="7064EC96" w14:textId="56B05666" w:rsidR="00EB2960" w:rsidRDefault="00DF783A">
      <w:r>
        <w:rPr>
          <w:rFonts w:eastAsia="Calibri"/>
        </w:rPr>
        <w:t>Please append any supporting documentation referred to in the above sections when submitting your change request form.</w:t>
      </w:r>
    </w:p>
    <w:p w14:paraId="7D88E959" w14:textId="54408B12" w:rsidR="00924F10" w:rsidRDefault="00F648D2" w:rsidP="00834931">
      <w:pPr>
        <w:pStyle w:val="Heading3"/>
        <w:numPr>
          <w:ilvl w:val="0"/>
          <w:numId w:val="28"/>
        </w:numPr>
      </w:pPr>
      <w:r>
        <w:t>Declaration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6"/>
      </w:tblGrid>
      <w:tr w:rsidR="00924F10" w14:paraId="394C2DD7" w14:textId="77777777" w:rsidTr="1C618AE0">
        <w:trPr>
          <w:trHeight w:val="300"/>
        </w:trPr>
        <w:tc>
          <w:tcPr>
            <w:tcW w:w="10456" w:type="dxa"/>
          </w:tcPr>
          <w:p w14:paraId="55A7502B" w14:textId="0E6B471E" w:rsidR="00E8553C" w:rsidRDefault="00924F10">
            <w:pPr>
              <w:pStyle w:val="ListParagraph"/>
              <w:numPr>
                <w:ilvl w:val="0"/>
                <w:numId w:val="1"/>
              </w:numPr>
            </w:pPr>
            <w:r>
              <w:t xml:space="preserve">I have </w:t>
            </w:r>
            <w:r w:rsidR="006B07EE">
              <w:t>detailed</w:t>
            </w:r>
            <w:r>
              <w:t xml:space="preserve"> within this change request </w:t>
            </w:r>
            <w:r w:rsidR="004055CF">
              <w:t>all</w:t>
            </w:r>
            <w:r>
              <w:t xml:space="preserve"> proposed adjustments to the </w:t>
            </w:r>
            <w:r w:rsidR="001F4465">
              <w:t>above-</w:t>
            </w:r>
            <w:r>
              <w:t xml:space="preserve">specified project </w:t>
            </w:r>
            <w:r w:rsidR="0050683D">
              <w:t xml:space="preserve">explicitly </w:t>
            </w:r>
            <w:r>
              <w:t>and included all relevant supporting materials.</w:t>
            </w:r>
          </w:p>
          <w:p w14:paraId="30D01F6B" w14:textId="08C1DF7A" w:rsidR="000C4D2C" w:rsidRDefault="00924F10" w:rsidP="0095591F">
            <w:pPr>
              <w:pStyle w:val="ListParagraph"/>
              <w:numPr>
                <w:ilvl w:val="0"/>
                <w:numId w:val="1"/>
              </w:numPr>
            </w:pPr>
            <w:r>
              <w:t xml:space="preserve">I understand that any alterations which have been included but which are not outlined clearly in </w:t>
            </w:r>
            <w:r w:rsidR="00111598">
              <w:t>this</w:t>
            </w:r>
            <w:r>
              <w:t xml:space="preserve"> form will not</w:t>
            </w:r>
            <w:r w:rsidR="00111598">
              <w:t xml:space="preserve"> be</w:t>
            </w:r>
            <w:r>
              <w:t xml:space="preserve"> reviewed by </w:t>
            </w:r>
            <w:r w:rsidR="00E533EA">
              <w:t>Salix</w:t>
            </w:r>
            <w:r>
              <w:t xml:space="preserve"> </w:t>
            </w:r>
            <w:r w:rsidR="00A847B1">
              <w:t>for assessment</w:t>
            </w:r>
            <w:r>
              <w:t xml:space="preserve"> against the technical </w:t>
            </w:r>
            <w:r w:rsidR="001F4465">
              <w:t xml:space="preserve">compliance </w:t>
            </w:r>
            <w:r>
              <w:t>of the scheme</w:t>
            </w:r>
            <w:r w:rsidR="411636CE">
              <w:t xml:space="preserve">. </w:t>
            </w:r>
            <w:r w:rsidR="00573C8D">
              <w:t xml:space="preserve"> </w:t>
            </w:r>
            <w:r w:rsidR="33C532B9">
              <w:t>A</w:t>
            </w:r>
            <w:r w:rsidR="411636CE">
              <w:t>ll</w:t>
            </w:r>
            <w:r w:rsidR="000C4D2C">
              <w:t xml:space="preserve"> </w:t>
            </w:r>
            <w:r w:rsidR="33C532B9">
              <w:t xml:space="preserve">other elements of the project </w:t>
            </w:r>
            <w:r w:rsidR="000C4D2C">
              <w:t xml:space="preserve">will </w:t>
            </w:r>
            <w:r w:rsidR="00643B33">
              <w:t xml:space="preserve">be assumed to </w:t>
            </w:r>
            <w:r w:rsidR="000C4D2C">
              <w:t>remain</w:t>
            </w:r>
            <w:r w:rsidR="4A8C26E5">
              <w:t xml:space="preserve"> deliverable</w:t>
            </w:r>
            <w:r w:rsidR="000C4D2C">
              <w:t xml:space="preserve"> as approved at the time</w:t>
            </w:r>
            <w:r w:rsidR="00325D72">
              <w:t xml:space="preserve"> of </w:t>
            </w:r>
            <w:r w:rsidR="009F55BC">
              <w:t xml:space="preserve">the </w:t>
            </w:r>
            <w:r w:rsidR="008673DA">
              <w:t>loan</w:t>
            </w:r>
            <w:r w:rsidR="00BD5382">
              <w:t xml:space="preserve"> award</w:t>
            </w:r>
            <w:r w:rsidR="00F44C41">
              <w:t>.</w:t>
            </w:r>
          </w:p>
          <w:p w14:paraId="5A3210FA" w14:textId="24BD3F00" w:rsidR="0D04C86D" w:rsidRDefault="00C33087" w:rsidP="008F0E32">
            <w:pPr>
              <w:pStyle w:val="ListParagraph"/>
              <w:numPr>
                <w:ilvl w:val="0"/>
                <w:numId w:val="1"/>
              </w:numPr>
            </w:pPr>
            <w:r>
              <w:t xml:space="preserve">I </w:t>
            </w:r>
            <w:r w:rsidR="008D5C33">
              <w:t>understand</w:t>
            </w:r>
            <w:r>
              <w:t xml:space="preserve"> that </w:t>
            </w:r>
            <w:r w:rsidR="00916707">
              <w:t xml:space="preserve">if </w:t>
            </w:r>
            <w:r w:rsidR="08816F2F" w:rsidRPr="0D04C86D">
              <w:t xml:space="preserve">any </w:t>
            </w:r>
            <w:r w:rsidR="008F0E32">
              <w:t>alterations to the original application form</w:t>
            </w:r>
            <w:r w:rsidR="08816F2F" w:rsidRPr="0D04C86D">
              <w:t xml:space="preserve"> have not </w:t>
            </w:r>
            <w:r w:rsidR="156BB2A8" w:rsidRPr="0D04C86D">
              <w:t xml:space="preserve">been </w:t>
            </w:r>
            <w:r w:rsidR="08816F2F" w:rsidRPr="0D04C86D">
              <w:t xml:space="preserve">clearly </w:t>
            </w:r>
            <w:r w:rsidR="547E5F57" w:rsidRPr="0D04C86D">
              <w:t>outlined in this</w:t>
            </w:r>
            <w:r w:rsidR="281B43B2" w:rsidRPr="0D04C86D">
              <w:t xml:space="preserve"> change request form</w:t>
            </w:r>
            <w:r w:rsidR="08816F2F" w:rsidRPr="0D04C86D">
              <w:t xml:space="preserve"> </w:t>
            </w:r>
            <w:r w:rsidR="2FFBBE2F" w:rsidRPr="0D04C86D">
              <w:t xml:space="preserve">to </w:t>
            </w:r>
            <w:r w:rsidR="08816F2F" w:rsidRPr="0D04C86D">
              <w:t>Salix,</w:t>
            </w:r>
            <w:r w:rsidR="7DDAF141" w:rsidRPr="0D04C86D">
              <w:t xml:space="preserve"> and </w:t>
            </w:r>
            <w:r w:rsidR="002F65EC">
              <w:t>Salix finds these</w:t>
            </w:r>
            <w:r w:rsidR="7DDAF141" w:rsidRPr="0D04C86D">
              <w:t xml:space="preserve"> discrepancies upon due diligence</w:t>
            </w:r>
            <w:r w:rsidR="08816F2F" w:rsidRPr="0D04C86D">
              <w:t xml:space="preserve"> </w:t>
            </w:r>
            <w:r w:rsidR="00310E19">
              <w:t xml:space="preserve">at a later </w:t>
            </w:r>
            <w:r w:rsidR="00330936">
              <w:t>date</w:t>
            </w:r>
            <w:r w:rsidR="001C2BB8">
              <w:t>,</w:t>
            </w:r>
            <w:r w:rsidR="00310E19">
              <w:t xml:space="preserve"> </w:t>
            </w:r>
            <w:r w:rsidR="002F65EC">
              <w:t xml:space="preserve">Salix </w:t>
            </w:r>
            <w:r w:rsidR="001523C5">
              <w:t>will not</w:t>
            </w:r>
            <w:r w:rsidR="002F65EC">
              <w:t xml:space="preserve"> accept</w:t>
            </w:r>
            <w:r w:rsidR="08816F2F" w:rsidRPr="0D04C86D">
              <w:t xml:space="preserve"> any responsibility </w:t>
            </w:r>
            <w:r w:rsidR="7B24BBA4" w:rsidRPr="0D04C86D">
              <w:t xml:space="preserve">if </w:t>
            </w:r>
            <w:r w:rsidR="00A96806">
              <w:t>the findings</w:t>
            </w:r>
            <w:r w:rsidR="00310E19">
              <w:t xml:space="preserve"> </w:t>
            </w:r>
            <w:r w:rsidR="00FF5667">
              <w:t>impact</w:t>
            </w:r>
            <w:r w:rsidR="08816F2F" w:rsidRPr="0D04C86D">
              <w:t xml:space="preserve"> the final </w:t>
            </w:r>
            <w:r w:rsidR="008673DA">
              <w:t>loan</w:t>
            </w:r>
            <w:r w:rsidR="08816F2F" w:rsidRPr="0D04C86D">
              <w:t xml:space="preserve"> </w:t>
            </w:r>
            <w:r w:rsidR="001C2BB8" w:rsidRPr="0D04C86D">
              <w:t>value</w:t>
            </w:r>
            <w:r w:rsidR="000C3A23">
              <w:t>.</w:t>
            </w:r>
          </w:p>
          <w:p w14:paraId="57764E77" w14:textId="77777777" w:rsidR="00924F10" w:rsidRDefault="00924F10"/>
          <w:p w14:paraId="6C629AA8" w14:textId="01440C76" w:rsidR="00E1272C" w:rsidRDefault="00CB692B" w:rsidP="004B2B01">
            <w:pPr>
              <w:ind w:left="720"/>
              <w:jc w:val="right"/>
            </w:pPr>
            <w:sdt>
              <w:sdtPr>
                <w:id w:val="1017973588"/>
                <w:placeholder>
                  <w:docPart w:val="400E3A181620441FACEB6BBF688B19B0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4F10" w:rsidRPr="0D04C86D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924F10">
              <w:t xml:space="preserve"> I </w:t>
            </w:r>
            <w:r w:rsidR="00F648D2">
              <w:t>accept</w:t>
            </w:r>
            <w:r w:rsidR="38CF75AC">
              <w:t xml:space="preserve"> all the above </w:t>
            </w:r>
            <w:r w:rsidR="00F648D2">
              <w:t>declarations</w:t>
            </w:r>
          </w:p>
          <w:p w14:paraId="50F41A84" w14:textId="77777777" w:rsidR="00AE396C" w:rsidRDefault="00AE396C" w:rsidP="0D04C86D">
            <w:pPr>
              <w:ind w:left="720"/>
              <w:jc w:val="right"/>
            </w:pPr>
          </w:p>
          <w:p w14:paraId="317E5E75" w14:textId="77777777" w:rsidR="00AE396C" w:rsidRDefault="00AE396C" w:rsidP="0D04C86D">
            <w:pPr>
              <w:ind w:left="720"/>
              <w:jc w:val="right"/>
            </w:pPr>
          </w:p>
          <w:p w14:paraId="05817838" w14:textId="77777777" w:rsidR="00AE396C" w:rsidRDefault="00AE396C" w:rsidP="0D04C86D">
            <w:pPr>
              <w:ind w:left="720"/>
              <w:jc w:val="right"/>
            </w:pPr>
          </w:p>
          <w:p w14:paraId="5C7115C0" w14:textId="5ADD1790" w:rsidR="00965DD2" w:rsidRDefault="00965DD2" w:rsidP="0D04C86D">
            <w:pPr>
              <w:ind w:left="720"/>
              <w:jc w:val="right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D5953EC" wp14:editId="526318AB">
                      <wp:extent cx="2072640" cy="0"/>
                      <wp:effectExtent l="0" t="0" r="0" b="0"/>
                      <wp:docPr id="793646576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7264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270D5C5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" strokecolor="black [3213]" strokeweight=".5pt">
                      <v:stroke joinstyle="miter"/>
                      <w10:anchorlock/>
                    </v:line>
                  </w:pict>
                </mc:Fallback>
              </mc:AlternateContent>
            </w:r>
          </w:p>
          <w:p w14:paraId="03CB1AAA" w14:textId="433BE01B" w:rsidR="00C150CB" w:rsidRDefault="3793BD9C" w:rsidP="00684409">
            <w:pPr>
              <w:ind w:left="720"/>
              <w:jc w:val="right"/>
            </w:pPr>
            <w:r>
              <w:t xml:space="preserve">Accountable </w:t>
            </w:r>
            <w:r w:rsidR="00E7019C">
              <w:t>o</w:t>
            </w:r>
            <w:r>
              <w:t>fficer’s</w:t>
            </w:r>
            <w:r w:rsidR="7849D1CA">
              <w:t xml:space="preserve"> </w:t>
            </w:r>
            <w:r w:rsidR="00E7019C">
              <w:t>s</w:t>
            </w:r>
            <w:r w:rsidR="7849D1CA">
              <w:t>ignature</w:t>
            </w:r>
          </w:p>
          <w:p w14:paraId="6725FDE4" w14:textId="77777777" w:rsidR="00C150CB" w:rsidRDefault="00C150CB" w:rsidP="00684409">
            <w:pPr>
              <w:ind w:left="720"/>
              <w:jc w:val="right"/>
            </w:pPr>
          </w:p>
          <w:p w14:paraId="26384DBE" w14:textId="77777777" w:rsidR="00E1272C" w:rsidRDefault="00E1272C" w:rsidP="00684409">
            <w:pPr>
              <w:ind w:left="720"/>
              <w:jc w:val="right"/>
            </w:pPr>
          </w:p>
          <w:p w14:paraId="1998357D" w14:textId="5D556129" w:rsidR="007D4AF9" w:rsidRDefault="00C150CB" w:rsidP="00C150CB">
            <w:pPr>
              <w:ind w:left="720"/>
              <w:jc w:val="right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C8664DA" wp14:editId="28FDA4F8">
                      <wp:extent cx="2072640" cy="0"/>
                      <wp:effectExtent l="0" t="0" r="0" b="0"/>
                      <wp:docPr id="1755562619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7264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605C1C0D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" strokecolor="black [3213]" strokeweight=".5pt">
                      <v:stroke joinstyle="miter"/>
                      <w10:anchorlock/>
                    </v:line>
                  </w:pict>
                </mc:Fallback>
              </mc:AlternateContent>
            </w:r>
          </w:p>
          <w:p w14:paraId="70AD0956" w14:textId="17A93FEC" w:rsidR="00AE396C" w:rsidRPr="00EA7876" w:rsidRDefault="00AE396C" w:rsidP="00C150CB">
            <w:pPr>
              <w:ind w:left="720"/>
              <w:jc w:val="right"/>
            </w:pPr>
            <w:r>
              <w:t>Print name</w:t>
            </w:r>
          </w:p>
        </w:tc>
      </w:tr>
    </w:tbl>
    <w:p w14:paraId="4B76869D" w14:textId="77777777" w:rsidR="00EB2960" w:rsidRDefault="00EB2960" w:rsidP="004739AB">
      <w:pPr>
        <w:rPr>
          <w:sz w:val="28"/>
          <w:szCs w:val="28"/>
        </w:rPr>
      </w:pPr>
    </w:p>
    <w:sectPr w:rsidR="00EB2960" w:rsidSect="00CC2275">
      <w:headerReference w:type="default" r:id="rId11"/>
      <w:footerReference w:type="default" r:id="rId12"/>
      <w:pgSz w:w="11906" w:h="16838"/>
      <w:pgMar w:top="210" w:right="720" w:bottom="720" w:left="720" w:header="1134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7F34AB" w14:textId="77777777" w:rsidR="0036419E" w:rsidRDefault="0036419E" w:rsidP="007A65E2">
      <w:r>
        <w:separator/>
      </w:r>
    </w:p>
  </w:endnote>
  <w:endnote w:type="continuationSeparator" w:id="0">
    <w:p w14:paraId="09712309" w14:textId="77777777" w:rsidR="0036419E" w:rsidRDefault="0036419E" w:rsidP="007A65E2">
      <w:r>
        <w:continuationSeparator/>
      </w:r>
    </w:p>
  </w:endnote>
  <w:endnote w:type="continuationNotice" w:id="1">
    <w:p w14:paraId="1366A02C" w14:textId="77777777" w:rsidR="0036419E" w:rsidRDefault="003641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F301A8" w14:textId="52E3604F" w:rsidR="007B7A37" w:rsidRPr="007B7A37" w:rsidRDefault="00DC78D9" w:rsidP="007B7A37">
    <w:pPr>
      <w:pStyle w:val="Footer"/>
      <w:jc w:val="right"/>
      <w:rPr>
        <w:i/>
        <w:iCs/>
      </w:rPr>
    </w:pPr>
    <w:r>
      <w:rPr>
        <w:i/>
        <w:iCs/>
      </w:rPr>
      <w:t>Change</w:t>
    </w:r>
    <w:r w:rsidR="007B7A37">
      <w:rPr>
        <w:i/>
        <w:iCs/>
      </w:rPr>
      <w:t xml:space="preserve"> Request Form</w:t>
    </w:r>
    <w:r w:rsidR="007B7A37" w:rsidRPr="007B7A37">
      <w:rPr>
        <w:i/>
        <w:iCs/>
      </w:rPr>
      <w:t xml:space="preserve"> –</w:t>
    </w:r>
    <w:r w:rsidR="00187EA8">
      <w:rPr>
        <w:i/>
        <w:iCs/>
      </w:rPr>
      <w:t xml:space="preserve"> August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F26D78" w14:textId="77777777" w:rsidR="0036419E" w:rsidRDefault="0036419E" w:rsidP="007A65E2">
      <w:r>
        <w:separator/>
      </w:r>
    </w:p>
  </w:footnote>
  <w:footnote w:type="continuationSeparator" w:id="0">
    <w:p w14:paraId="42142253" w14:textId="77777777" w:rsidR="0036419E" w:rsidRDefault="0036419E" w:rsidP="007A65E2">
      <w:r>
        <w:continuationSeparator/>
      </w:r>
    </w:p>
  </w:footnote>
  <w:footnote w:type="continuationNotice" w:id="1">
    <w:p w14:paraId="532F2147" w14:textId="77777777" w:rsidR="0036419E" w:rsidRDefault="003641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1FE2E" w14:textId="1CB7F253" w:rsidR="007A65E2" w:rsidRDefault="0004347B" w:rsidP="00CC227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7D81A24" wp14:editId="10C58B7B">
          <wp:simplePos x="0" y="0"/>
          <wp:positionH relativeFrom="column">
            <wp:posOffset>5892089</wp:posOffset>
          </wp:positionH>
          <wp:positionV relativeFrom="paragraph">
            <wp:posOffset>-362077</wp:posOffset>
          </wp:positionV>
          <wp:extent cx="710402" cy="320040"/>
          <wp:effectExtent l="0" t="0" r="0" b="3810"/>
          <wp:wrapNone/>
          <wp:docPr id="564774460" name="Picture 1" descr="A green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64737432" name="Picture 1" descr="A green text on a white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0402" cy="3200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F2ED1"/>
    <w:multiLevelType w:val="hybridMultilevel"/>
    <w:tmpl w:val="6F10300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817925"/>
    <w:multiLevelType w:val="hybridMultilevel"/>
    <w:tmpl w:val="E2C2F2B4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75616D"/>
    <w:multiLevelType w:val="hybridMultilevel"/>
    <w:tmpl w:val="0B6EFD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62BCC"/>
    <w:multiLevelType w:val="hybridMultilevel"/>
    <w:tmpl w:val="F3967B54"/>
    <w:lvl w:ilvl="0" w:tplc="B6B2563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8F6E2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A0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3C2E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FC3E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F8B6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BC3B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BC96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763A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878D4"/>
    <w:multiLevelType w:val="hybridMultilevel"/>
    <w:tmpl w:val="AE407F6C"/>
    <w:lvl w:ilvl="0" w:tplc="EB940D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5B0AD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AEC1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D46F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445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C85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6A7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B075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BC51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EA1E62"/>
    <w:multiLevelType w:val="hybridMultilevel"/>
    <w:tmpl w:val="167CF106"/>
    <w:lvl w:ilvl="0" w:tplc="DA5EF47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42E908"/>
    <w:multiLevelType w:val="hybridMultilevel"/>
    <w:tmpl w:val="3E442954"/>
    <w:lvl w:ilvl="0" w:tplc="02FE267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F6E2A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285C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BC45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EEB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B816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DA00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74C3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3AE6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586A03"/>
    <w:multiLevelType w:val="hybridMultilevel"/>
    <w:tmpl w:val="B7ACEF9C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C427A02"/>
    <w:multiLevelType w:val="hybridMultilevel"/>
    <w:tmpl w:val="8DE879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0E74E77"/>
    <w:multiLevelType w:val="hybridMultilevel"/>
    <w:tmpl w:val="013A8C02"/>
    <w:lvl w:ilvl="0" w:tplc="C0FC401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6740A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68A2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86DC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22C6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282A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D806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D4A3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509D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9479E"/>
    <w:multiLevelType w:val="hybridMultilevel"/>
    <w:tmpl w:val="B78049D8"/>
    <w:lvl w:ilvl="0" w:tplc="586451E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0DCDF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AC2C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4895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B8D6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86CC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0EBA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A01A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E468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33A2"/>
    <w:multiLevelType w:val="hybridMultilevel"/>
    <w:tmpl w:val="5458212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1A78A3"/>
    <w:multiLevelType w:val="hybridMultilevel"/>
    <w:tmpl w:val="7278FDC8"/>
    <w:lvl w:ilvl="0" w:tplc="8758CF8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EA229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2621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9AB1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4A74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58C0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8CD5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CAB5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F632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B47D3B"/>
    <w:multiLevelType w:val="hybridMultilevel"/>
    <w:tmpl w:val="EEE43FC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B8B6D29"/>
    <w:multiLevelType w:val="hybridMultilevel"/>
    <w:tmpl w:val="B5CABD9A"/>
    <w:lvl w:ilvl="0" w:tplc="2D44FB8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220F8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0611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18F5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D42A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1C6C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AA4C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3EE2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4048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B119DC"/>
    <w:multiLevelType w:val="hybridMultilevel"/>
    <w:tmpl w:val="11BE153C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E651FAC"/>
    <w:multiLevelType w:val="hybridMultilevel"/>
    <w:tmpl w:val="FA006CD4"/>
    <w:lvl w:ilvl="0" w:tplc="852C63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23D7D53"/>
    <w:multiLevelType w:val="hybridMultilevel"/>
    <w:tmpl w:val="BA98F1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8D313D"/>
    <w:multiLevelType w:val="hybridMultilevel"/>
    <w:tmpl w:val="762025FC"/>
    <w:lvl w:ilvl="0" w:tplc="A34AFDC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6DC14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A2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D4D8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B238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5A19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2C54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7067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62B5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A8C122"/>
    <w:multiLevelType w:val="hybridMultilevel"/>
    <w:tmpl w:val="5CB4EDDA"/>
    <w:lvl w:ilvl="0" w:tplc="787249B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DD6B2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9687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1CEF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CA22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745E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C43A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9280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4E24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332CE5"/>
    <w:multiLevelType w:val="hybridMultilevel"/>
    <w:tmpl w:val="6ACEE484"/>
    <w:lvl w:ilvl="0" w:tplc="614E70AC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180261B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098542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2DA734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7C8F98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A5C146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16CD88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6A81D4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5DA6363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8C60593"/>
    <w:multiLevelType w:val="hybridMultilevel"/>
    <w:tmpl w:val="6EB6A100"/>
    <w:lvl w:ilvl="0" w:tplc="0E3EDDC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B8ADC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1479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0A0C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7E6F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84CC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A2B0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B0CB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82C6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3F3E6C"/>
    <w:multiLevelType w:val="hybridMultilevel"/>
    <w:tmpl w:val="B0B454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4B85AE"/>
    <w:multiLevelType w:val="hybridMultilevel"/>
    <w:tmpl w:val="EE38824A"/>
    <w:lvl w:ilvl="0" w:tplc="D3BEB0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8A60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C4D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BC7C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FADD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581B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864F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BA22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F6DE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5E1800"/>
    <w:multiLevelType w:val="hybridMultilevel"/>
    <w:tmpl w:val="503A415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CB068BD"/>
    <w:multiLevelType w:val="multilevel"/>
    <w:tmpl w:val="D22094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CE56F49"/>
    <w:multiLevelType w:val="hybridMultilevel"/>
    <w:tmpl w:val="0D6C5C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FD57451"/>
    <w:multiLevelType w:val="hybridMultilevel"/>
    <w:tmpl w:val="74DA39D0"/>
    <w:lvl w:ilvl="0" w:tplc="6748A76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DAB28C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80F9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4C8D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00F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4C73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82E1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9AA9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928A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121C39"/>
    <w:multiLevelType w:val="multilevel"/>
    <w:tmpl w:val="12C809D4"/>
    <w:lvl w:ilvl="0">
      <w:start w:val="1"/>
      <w:numFmt w:val="lowerLetter"/>
      <w:pStyle w:val="aDefinition"/>
      <w:lvlText w:val="(%1)"/>
      <w:lvlJc w:val="left"/>
      <w:pPr>
        <w:tabs>
          <w:tab w:val="num" w:pos="851"/>
        </w:tabs>
        <w:ind w:left="851" w:hanging="851"/>
      </w:pPr>
      <w:rPr>
        <w:rFonts w:hint="default"/>
        <w:b w:val="0"/>
        <w:i w:val="0"/>
      </w:rPr>
    </w:lvl>
    <w:lvl w:ilvl="1">
      <w:start w:val="1"/>
      <w:numFmt w:val="lowerRoman"/>
      <w:pStyle w:val="iDefinition"/>
      <w:lvlText w:val="(%2)"/>
      <w:lvlJc w:val="left"/>
      <w:pPr>
        <w:tabs>
          <w:tab w:val="num" w:pos="1843"/>
        </w:tabs>
        <w:ind w:left="1843" w:hanging="992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119"/>
        </w:tabs>
        <w:ind w:left="3119" w:hanging="1276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9" w15:restartNumberingAfterBreak="0">
    <w:nsid w:val="4381DA7D"/>
    <w:multiLevelType w:val="hybridMultilevel"/>
    <w:tmpl w:val="FE161DF4"/>
    <w:lvl w:ilvl="0" w:tplc="86865DD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34A8C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2CF1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26E3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9212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AA4E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B0C0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24A4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347D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CE39B7"/>
    <w:multiLevelType w:val="hybridMultilevel"/>
    <w:tmpl w:val="414A1098"/>
    <w:lvl w:ilvl="0" w:tplc="177C62CA">
      <w:start w:val="1"/>
      <w:numFmt w:val="decimal"/>
      <w:lvlText w:val="%1."/>
      <w:lvlJc w:val="left"/>
      <w:pPr>
        <w:ind w:left="720" w:hanging="360"/>
      </w:pPr>
    </w:lvl>
    <w:lvl w:ilvl="1" w:tplc="4F084D4E">
      <w:start w:val="1"/>
      <w:numFmt w:val="lowerLetter"/>
      <w:lvlText w:val="%2."/>
      <w:lvlJc w:val="left"/>
      <w:pPr>
        <w:ind w:left="1440" w:hanging="360"/>
      </w:pPr>
    </w:lvl>
    <w:lvl w:ilvl="2" w:tplc="281E4C24">
      <w:start w:val="1"/>
      <w:numFmt w:val="lowerRoman"/>
      <w:lvlText w:val="%3."/>
      <w:lvlJc w:val="right"/>
      <w:pPr>
        <w:ind w:left="2160" w:hanging="180"/>
      </w:pPr>
    </w:lvl>
    <w:lvl w:ilvl="3" w:tplc="943687F0">
      <w:start w:val="1"/>
      <w:numFmt w:val="decimal"/>
      <w:lvlText w:val="%4."/>
      <w:lvlJc w:val="left"/>
      <w:pPr>
        <w:ind w:left="2880" w:hanging="360"/>
      </w:pPr>
    </w:lvl>
    <w:lvl w:ilvl="4" w:tplc="A5B22B44">
      <w:start w:val="1"/>
      <w:numFmt w:val="lowerLetter"/>
      <w:lvlText w:val="%5."/>
      <w:lvlJc w:val="left"/>
      <w:pPr>
        <w:ind w:left="3600" w:hanging="360"/>
      </w:pPr>
    </w:lvl>
    <w:lvl w:ilvl="5" w:tplc="13B2FBD6">
      <w:start w:val="1"/>
      <w:numFmt w:val="lowerRoman"/>
      <w:lvlText w:val="%6."/>
      <w:lvlJc w:val="right"/>
      <w:pPr>
        <w:ind w:left="4320" w:hanging="180"/>
      </w:pPr>
    </w:lvl>
    <w:lvl w:ilvl="6" w:tplc="004CDC32">
      <w:start w:val="1"/>
      <w:numFmt w:val="decimal"/>
      <w:lvlText w:val="%7."/>
      <w:lvlJc w:val="left"/>
      <w:pPr>
        <w:ind w:left="5040" w:hanging="360"/>
      </w:pPr>
    </w:lvl>
    <w:lvl w:ilvl="7" w:tplc="2CB43D68">
      <w:start w:val="1"/>
      <w:numFmt w:val="lowerLetter"/>
      <w:lvlText w:val="%8."/>
      <w:lvlJc w:val="left"/>
      <w:pPr>
        <w:ind w:left="5760" w:hanging="360"/>
      </w:pPr>
    </w:lvl>
    <w:lvl w:ilvl="8" w:tplc="1382E27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CB1B05"/>
    <w:multiLevelType w:val="hybridMultilevel"/>
    <w:tmpl w:val="545821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8B25C7"/>
    <w:multiLevelType w:val="hybridMultilevel"/>
    <w:tmpl w:val="79DEC0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D239F38"/>
    <w:multiLevelType w:val="hybridMultilevel"/>
    <w:tmpl w:val="E840A356"/>
    <w:lvl w:ilvl="0" w:tplc="A0D8FC8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3D0B0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B498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08CB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8AE6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8C63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9664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A2DF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7CA5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1936F7"/>
    <w:multiLevelType w:val="hybridMultilevel"/>
    <w:tmpl w:val="E994815C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F401A34"/>
    <w:multiLevelType w:val="hybridMultilevel"/>
    <w:tmpl w:val="0B6EFD86"/>
    <w:lvl w:ilvl="0" w:tplc="8FA07C12">
      <w:start w:val="1"/>
      <w:numFmt w:val="decimal"/>
      <w:lvlText w:val="%1."/>
      <w:lvlJc w:val="left"/>
      <w:pPr>
        <w:ind w:left="360" w:hanging="360"/>
      </w:pPr>
    </w:lvl>
    <w:lvl w:ilvl="1" w:tplc="554CDE08" w:tentative="1">
      <w:start w:val="1"/>
      <w:numFmt w:val="lowerLetter"/>
      <w:lvlText w:val="%2."/>
      <w:lvlJc w:val="left"/>
      <w:pPr>
        <w:ind w:left="1080" w:hanging="360"/>
      </w:pPr>
    </w:lvl>
    <w:lvl w:ilvl="2" w:tplc="77AEE866" w:tentative="1">
      <w:start w:val="1"/>
      <w:numFmt w:val="lowerRoman"/>
      <w:lvlText w:val="%3."/>
      <w:lvlJc w:val="right"/>
      <w:pPr>
        <w:ind w:left="1800" w:hanging="180"/>
      </w:pPr>
    </w:lvl>
    <w:lvl w:ilvl="3" w:tplc="253CF32E" w:tentative="1">
      <w:start w:val="1"/>
      <w:numFmt w:val="decimal"/>
      <w:lvlText w:val="%4."/>
      <w:lvlJc w:val="left"/>
      <w:pPr>
        <w:ind w:left="2520" w:hanging="360"/>
      </w:pPr>
    </w:lvl>
    <w:lvl w:ilvl="4" w:tplc="C4DEF4AA" w:tentative="1">
      <w:start w:val="1"/>
      <w:numFmt w:val="lowerLetter"/>
      <w:lvlText w:val="%5."/>
      <w:lvlJc w:val="left"/>
      <w:pPr>
        <w:ind w:left="3240" w:hanging="360"/>
      </w:pPr>
    </w:lvl>
    <w:lvl w:ilvl="5" w:tplc="DBB8AE36" w:tentative="1">
      <w:start w:val="1"/>
      <w:numFmt w:val="lowerRoman"/>
      <w:lvlText w:val="%6."/>
      <w:lvlJc w:val="right"/>
      <w:pPr>
        <w:ind w:left="3960" w:hanging="180"/>
      </w:pPr>
    </w:lvl>
    <w:lvl w:ilvl="6" w:tplc="BC6E42E2" w:tentative="1">
      <w:start w:val="1"/>
      <w:numFmt w:val="decimal"/>
      <w:lvlText w:val="%7."/>
      <w:lvlJc w:val="left"/>
      <w:pPr>
        <w:ind w:left="4680" w:hanging="360"/>
      </w:pPr>
    </w:lvl>
    <w:lvl w:ilvl="7" w:tplc="398623E2" w:tentative="1">
      <w:start w:val="1"/>
      <w:numFmt w:val="lowerLetter"/>
      <w:lvlText w:val="%8."/>
      <w:lvlJc w:val="left"/>
      <w:pPr>
        <w:ind w:left="5400" w:hanging="360"/>
      </w:pPr>
    </w:lvl>
    <w:lvl w:ilvl="8" w:tplc="EA66CAE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E7E4AC9"/>
    <w:multiLevelType w:val="hybridMultilevel"/>
    <w:tmpl w:val="83526C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0A5A6B"/>
    <w:multiLevelType w:val="hybridMultilevel"/>
    <w:tmpl w:val="7FB6D3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505C34"/>
    <w:multiLevelType w:val="hybridMultilevel"/>
    <w:tmpl w:val="7CECD13C"/>
    <w:lvl w:ilvl="0" w:tplc="08BED5A0">
      <w:start w:val="1"/>
      <w:numFmt w:val="upperRoman"/>
      <w:lvlText w:val="Part %1 :"/>
      <w:lvlJc w:val="right"/>
      <w:pPr>
        <w:ind w:left="720" w:hanging="360"/>
      </w:pPr>
      <w:rPr>
        <w:rFonts w:ascii="Verdana" w:hAnsi="Verdana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4E5EB0"/>
    <w:multiLevelType w:val="hybridMultilevel"/>
    <w:tmpl w:val="CF046D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AE2EDE">
      <w:start w:val="36"/>
      <w:numFmt w:val="bullet"/>
      <w:lvlText w:val="-"/>
      <w:lvlJc w:val="left"/>
      <w:pPr>
        <w:ind w:left="1440" w:hanging="360"/>
      </w:pPr>
      <w:rPr>
        <w:rFonts w:ascii="Verdana" w:eastAsiaTheme="minorEastAsia" w:hAnsi="Verdana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D356D9"/>
    <w:multiLevelType w:val="hybridMultilevel"/>
    <w:tmpl w:val="EEE43FCA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85670F6"/>
    <w:multiLevelType w:val="hybridMultilevel"/>
    <w:tmpl w:val="7A2E9D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C24BEF"/>
    <w:multiLevelType w:val="hybridMultilevel"/>
    <w:tmpl w:val="87483C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65559D"/>
    <w:multiLevelType w:val="hybridMultilevel"/>
    <w:tmpl w:val="C71E4E70"/>
    <w:lvl w:ilvl="0" w:tplc="A288BDE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AC41E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ACFA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5AA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982D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B63A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D2FC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5CE4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6401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111F58"/>
    <w:multiLevelType w:val="hybridMultilevel"/>
    <w:tmpl w:val="5CA20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C9B0DD2"/>
    <w:multiLevelType w:val="hybridMultilevel"/>
    <w:tmpl w:val="E758DC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CA13C3F"/>
    <w:multiLevelType w:val="hybridMultilevel"/>
    <w:tmpl w:val="75B89CD6"/>
    <w:lvl w:ilvl="0" w:tplc="3AF06BA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02EE6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64B6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5014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28C5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662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0E76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9A22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1820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D95E4F"/>
    <w:multiLevelType w:val="hybridMultilevel"/>
    <w:tmpl w:val="5AA83E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9685596">
    <w:abstractNumId w:val="30"/>
  </w:num>
  <w:num w:numId="2" w16cid:durableId="529880954">
    <w:abstractNumId w:val="27"/>
  </w:num>
  <w:num w:numId="3" w16cid:durableId="1132794762">
    <w:abstractNumId w:val="4"/>
  </w:num>
  <w:num w:numId="4" w16cid:durableId="1942908349">
    <w:abstractNumId w:val="33"/>
  </w:num>
  <w:num w:numId="5" w16cid:durableId="982195485">
    <w:abstractNumId w:val="9"/>
  </w:num>
  <w:num w:numId="6" w16cid:durableId="1226142544">
    <w:abstractNumId w:val="10"/>
  </w:num>
  <w:num w:numId="7" w16cid:durableId="1276448344">
    <w:abstractNumId w:val="19"/>
  </w:num>
  <w:num w:numId="8" w16cid:durableId="832137963">
    <w:abstractNumId w:val="21"/>
  </w:num>
  <w:num w:numId="9" w16cid:durableId="1347555651">
    <w:abstractNumId w:val="12"/>
  </w:num>
  <w:num w:numId="10" w16cid:durableId="720789873">
    <w:abstractNumId w:val="43"/>
  </w:num>
  <w:num w:numId="11" w16cid:durableId="1864706073">
    <w:abstractNumId w:val="3"/>
  </w:num>
  <w:num w:numId="12" w16cid:durableId="693730269">
    <w:abstractNumId w:val="29"/>
  </w:num>
  <w:num w:numId="13" w16cid:durableId="1305504052">
    <w:abstractNumId w:val="18"/>
  </w:num>
  <w:num w:numId="14" w16cid:durableId="1466894626">
    <w:abstractNumId w:val="14"/>
  </w:num>
  <w:num w:numId="15" w16cid:durableId="1413503214">
    <w:abstractNumId w:val="46"/>
  </w:num>
  <w:num w:numId="16" w16cid:durableId="1456439060">
    <w:abstractNumId w:val="20"/>
  </w:num>
  <w:num w:numId="17" w16cid:durableId="1041980796">
    <w:abstractNumId w:val="41"/>
  </w:num>
  <w:num w:numId="18" w16cid:durableId="766271056">
    <w:abstractNumId w:val="0"/>
  </w:num>
  <w:num w:numId="19" w16cid:durableId="1577593361">
    <w:abstractNumId w:val="28"/>
  </w:num>
  <w:num w:numId="20" w16cid:durableId="146089482">
    <w:abstractNumId w:val="5"/>
  </w:num>
  <w:num w:numId="21" w16cid:durableId="362440379">
    <w:abstractNumId w:val="16"/>
  </w:num>
  <w:num w:numId="22" w16cid:durableId="1830634055">
    <w:abstractNumId w:val="47"/>
  </w:num>
  <w:num w:numId="23" w16cid:durableId="1752698913">
    <w:abstractNumId w:val="11"/>
  </w:num>
  <w:num w:numId="24" w16cid:durableId="1915823326">
    <w:abstractNumId w:val="31"/>
  </w:num>
  <w:num w:numId="25" w16cid:durableId="953055609">
    <w:abstractNumId w:val="42"/>
  </w:num>
  <w:num w:numId="26" w16cid:durableId="1577276182">
    <w:abstractNumId w:val="17"/>
  </w:num>
  <w:num w:numId="27" w16cid:durableId="1642420288">
    <w:abstractNumId w:val="38"/>
  </w:num>
  <w:num w:numId="28" w16cid:durableId="1498031397">
    <w:abstractNumId w:val="13"/>
  </w:num>
  <w:num w:numId="29" w16cid:durableId="156918789">
    <w:abstractNumId w:val="36"/>
  </w:num>
  <w:num w:numId="30" w16cid:durableId="1603225402">
    <w:abstractNumId w:val="8"/>
  </w:num>
  <w:num w:numId="31" w16cid:durableId="80152025">
    <w:abstractNumId w:val="45"/>
  </w:num>
  <w:num w:numId="32" w16cid:durableId="1764253231">
    <w:abstractNumId w:val="44"/>
  </w:num>
  <w:num w:numId="33" w16cid:durableId="1555240088">
    <w:abstractNumId w:val="26"/>
  </w:num>
  <w:num w:numId="34" w16cid:durableId="1743016610">
    <w:abstractNumId w:val="37"/>
  </w:num>
  <w:num w:numId="35" w16cid:durableId="1364985663">
    <w:abstractNumId w:val="7"/>
  </w:num>
  <w:num w:numId="36" w16cid:durableId="1389501077">
    <w:abstractNumId w:val="1"/>
  </w:num>
  <w:num w:numId="37" w16cid:durableId="1505626797">
    <w:abstractNumId w:val="34"/>
  </w:num>
  <w:num w:numId="38" w16cid:durableId="1001271143">
    <w:abstractNumId w:val="15"/>
  </w:num>
  <w:num w:numId="39" w16cid:durableId="12727523">
    <w:abstractNumId w:val="40"/>
  </w:num>
  <w:num w:numId="40" w16cid:durableId="948977071">
    <w:abstractNumId w:val="6"/>
  </w:num>
  <w:num w:numId="41" w16cid:durableId="817528247">
    <w:abstractNumId w:val="23"/>
  </w:num>
  <w:num w:numId="42" w16cid:durableId="820926355">
    <w:abstractNumId w:val="39"/>
  </w:num>
  <w:num w:numId="43" w16cid:durableId="417293339">
    <w:abstractNumId w:val="32"/>
  </w:num>
  <w:num w:numId="44" w16cid:durableId="158275765">
    <w:abstractNumId w:val="2"/>
  </w:num>
  <w:num w:numId="45" w16cid:durableId="1743989095">
    <w:abstractNumId w:val="35"/>
  </w:num>
  <w:num w:numId="46" w16cid:durableId="1759058250">
    <w:abstractNumId w:val="22"/>
  </w:num>
  <w:num w:numId="47" w16cid:durableId="2142113196">
    <w:abstractNumId w:val="24"/>
  </w:num>
  <w:num w:numId="48" w16cid:durableId="4064231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Dc3MTM1Nzc1N7JQ0lEKTi0uzszPAykwNK0FAMVty2MtAAAA"/>
  </w:docVars>
  <w:rsids>
    <w:rsidRoot w:val="007A65E2"/>
    <w:rsid w:val="000053A4"/>
    <w:rsid w:val="000117C3"/>
    <w:rsid w:val="000203B3"/>
    <w:rsid w:val="00023CDD"/>
    <w:rsid w:val="0002589A"/>
    <w:rsid w:val="00042368"/>
    <w:rsid w:val="0004347B"/>
    <w:rsid w:val="00047286"/>
    <w:rsid w:val="000546A4"/>
    <w:rsid w:val="00057A86"/>
    <w:rsid w:val="0006682B"/>
    <w:rsid w:val="00072249"/>
    <w:rsid w:val="00075160"/>
    <w:rsid w:val="00080DEC"/>
    <w:rsid w:val="00081AB2"/>
    <w:rsid w:val="00085D38"/>
    <w:rsid w:val="00086FAE"/>
    <w:rsid w:val="000906C1"/>
    <w:rsid w:val="000919C2"/>
    <w:rsid w:val="00091D25"/>
    <w:rsid w:val="0009381E"/>
    <w:rsid w:val="00094B70"/>
    <w:rsid w:val="00095EFE"/>
    <w:rsid w:val="000A3357"/>
    <w:rsid w:val="000B3B3F"/>
    <w:rsid w:val="000C3A23"/>
    <w:rsid w:val="000C44A9"/>
    <w:rsid w:val="000C4D2C"/>
    <w:rsid w:val="000C5054"/>
    <w:rsid w:val="000C71A1"/>
    <w:rsid w:val="000D0835"/>
    <w:rsid w:val="000D1FE2"/>
    <w:rsid w:val="000D4724"/>
    <w:rsid w:val="000D4E58"/>
    <w:rsid w:val="000D4F1C"/>
    <w:rsid w:val="000E0B65"/>
    <w:rsid w:val="000E5279"/>
    <w:rsid w:val="000E5E4A"/>
    <w:rsid w:val="000F2DBC"/>
    <w:rsid w:val="000F31D2"/>
    <w:rsid w:val="000F45B5"/>
    <w:rsid w:val="000F5BB3"/>
    <w:rsid w:val="000F7EA3"/>
    <w:rsid w:val="00100C0A"/>
    <w:rsid w:val="001010DB"/>
    <w:rsid w:val="001108A0"/>
    <w:rsid w:val="001110C2"/>
    <w:rsid w:val="001111A6"/>
    <w:rsid w:val="00111598"/>
    <w:rsid w:val="00111E5A"/>
    <w:rsid w:val="0011771E"/>
    <w:rsid w:val="0012369B"/>
    <w:rsid w:val="00132CA6"/>
    <w:rsid w:val="00134873"/>
    <w:rsid w:val="001362E1"/>
    <w:rsid w:val="001477CA"/>
    <w:rsid w:val="00150B88"/>
    <w:rsid w:val="00151015"/>
    <w:rsid w:val="00151918"/>
    <w:rsid w:val="001523C5"/>
    <w:rsid w:val="00152E0F"/>
    <w:rsid w:val="001558BF"/>
    <w:rsid w:val="0015596B"/>
    <w:rsid w:val="00155C40"/>
    <w:rsid w:val="001566B2"/>
    <w:rsid w:val="00160692"/>
    <w:rsid w:val="00180CA3"/>
    <w:rsid w:val="00187EA8"/>
    <w:rsid w:val="001928EE"/>
    <w:rsid w:val="001936DF"/>
    <w:rsid w:val="00194A47"/>
    <w:rsid w:val="001A1407"/>
    <w:rsid w:val="001A386A"/>
    <w:rsid w:val="001A4BD3"/>
    <w:rsid w:val="001A7FE0"/>
    <w:rsid w:val="001B131D"/>
    <w:rsid w:val="001B24A3"/>
    <w:rsid w:val="001C2BB8"/>
    <w:rsid w:val="001D3523"/>
    <w:rsid w:val="001E12D9"/>
    <w:rsid w:val="001E1CDF"/>
    <w:rsid w:val="001E40C8"/>
    <w:rsid w:val="001F4465"/>
    <w:rsid w:val="00210E8E"/>
    <w:rsid w:val="00211F30"/>
    <w:rsid w:val="002125AF"/>
    <w:rsid w:val="002156CD"/>
    <w:rsid w:val="00216678"/>
    <w:rsid w:val="002305C7"/>
    <w:rsid w:val="0023126D"/>
    <w:rsid w:val="0023593F"/>
    <w:rsid w:val="00251F54"/>
    <w:rsid w:val="00255078"/>
    <w:rsid w:val="00257B3C"/>
    <w:rsid w:val="0026074C"/>
    <w:rsid w:val="00262EE4"/>
    <w:rsid w:val="002656F3"/>
    <w:rsid w:val="002671DD"/>
    <w:rsid w:val="00273F3A"/>
    <w:rsid w:val="002749B3"/>
    <w:rsid w:val="00280896"/>
    <w:rsid w:val="002813B0"/>
    <w:rsid w:val="00286169"/>
    <w:rsid w:val="00286D7D"/>
    <w:rsid w:val="002940FE"/>
    <w:rsid w:val="002A1CC7"/>
    <w:rsid w:val="002A3811"/>
    <w:rsid w:val="002A3978"/>
    <w:rsid w:val="002A7455"/>
    <w:rsid w:val="002A7F9C"/>
    <w:rsid w:val="002B3812"/>
    <w:rsid w:val="002C265B"/>
    <w:rsid w:val="002C41E9"/>
    <w:rsid w:val="002C454C"/>
    <w:rsid w:val="002D0D6D"/>
    <w:rsid w:val="002D39CD"/>
    <w:rsid w:val="002D3B10"/>
    <w:rsid w:val="002D57F1"/>
    <w:rsid w:val="002E0838"/>
    <w:rsid w:val="002F2F37"/>
    <w:rsid w:val="002F40B6"/>
    <w:rsid w:val="002F40E8"/>
    <w:rsid w:val="002F41D9"/>
    <w:rsid w:val="002F65EC"/>
    <w:rsid w:val="002F7316"/>
    <w:rsid w:val="002F7FA3"/>
    <w:rsid w:val="00301D6B"/>
    <w:rsid w:val="0030372A"/>
    <w:rsid w:val="003053A2"/>
    <w:rsid w:val="003104AB"/>
    <w:rsid w:val="00310E19"/>
    <w:rsid w:val="00314C07"/>
    <w:rsid w:val="003213D6"/>
    <w:rsid w:val="00325D72"/>
    <w:rsid w:val="00330936"/>
    <w:rsid w:val="0033266B"/>
    <w:rsid w:val="003329C7"/>
    <w:rsid w:val="003349DF"/>
    <w:rsid w:val="00334A6E"/>
    <w:rsid w:val="003374DB"/>
    <w:rsid w:val="00350727"/>
    <w:rsid w:val="00352220"/>
    <w:rsid w:val="0035448C"/>
    <w:rsid w:val="00362D77"/>
    <w:rsid w:val="00363143"/>
    <w:rsid w:val="0036419E"/>
    <w:rsid w:val="003679BF"/>
    <w:rsid w:val="00373A23"/>
    <w:rsid w:val="003767CD"/>
    <w:rsid w:val="00377527"/>
    <w:rsid w:val="00380EC4"/>
    <w:rsid w:val="00381294"/>
    <w:rsid w:val="00381702"/>
    <w:rsid w:val="003848B2"/>
    <w:rsid w:val="00391EE3"/>
    <w:rsid w:val="0039242D"/>
    <w:rsid w:val="003A0B0B"/>
    <w:rsid w:val="003B7D30"/>
    <w:rsid w:val="003B7D90"/>
    <w:rsid w:val="003C04B7"/>
    <w:rsid w:val="003C1F5F"/>
    <w:rsid w:val="003C29BA"/>
    <w:rsid w:val="003C3095"/>
    <w:rsid w:val="003C5E8F"/>
    <w:rsid w:val="003C7309"/>
    <w:rsid w:val="003D1A21"/>
    <w:rsid w:val="003D25E4"/>
    <w:rsid w:val="003D7BFB"/>
    <w:rsid w:val="003E08F3"/>
    <w:rsid w:val="003E1A0C"/>
    <w:rsid w:val="003E30AF"/>
    <w:rsid w:val="003E42B5"/>
    <w:rsid w:val="003E7AC8"/>
    <w:rsid w:val="003E7EE5"/>
    <w:rsid w:val="003F14E5"/>
    <w:rsid w:val="003F5EF6"/>
    <w:rsid w:val="003F68BB"/>
    <w:rsid w:val="003F695C"/>
    <w:rsid w:val="00400158"/>
    <w:rsid w:val="0040148C"/>
    <w:rsid w:val="00403D3D"/>
    <w:rsid w:val="00404CA0"/>
    <w:rsid w:val="004055CF"/>
    <w:rsid w:val="00406B5D"/>
    <w:rsid w:val="00407EEA"/>
    <w:rsid w:val="00414049"/>
    <w:rsid w:val="004154AA"/>
    <w:rsid w:val="0042123B"/>
    <w:rsid w:val="00422F0C"/>
    <w:rsid w:val="0043246E"/>
    <w:rsid w:val="00432C53"/>
    <w:rsid w:val="0043457C"/>
    <w:rsid w:val="00435C89"/>
    <w:rsid w:val="004361D5"/>
    <w:rsid w:val="004372B7"/>
    <w:rsid w:val="0044031F"/>
    <w:rsid w:val="00450DC6"/>
    <w:rsid w:val="00452631"/>
    <w:rsid w:val="00452AA4"/>
    <w:rsid w:val="00454152"/>
    <w:rsid w:val="00457AE7"/>
    <w:rsid w:val="00460C75"/>
    <w:rsid w:val="004621EA"/>
    <w:rsid w:val="00462FC0"/>
    <w:rsid w:val="0046334E"/>
    <w:rsid w:val="004739AB"/>
    <w:rsid w:val="00474E90"/>
    <w:rsid w:val="004764BB"/>
    <w:rsid w:val="00476D80"/>
    <w:rsid w:val="00480B64"/>
    <w:rsid w:val="0048143A"/>
    <w:rsid w:val="0048269B"/>
    <w:rsid w:val="00483F7B"/>
    <w:rsid w:val="0048405F"/>
    <w:rsid w:val="00486567"/>
    <w:rsid w:val="00490031"/>
    <w:rsid w:val="00493320"/>
    <w:rsid w:val="00494124"/>
    <w:rsid w:val="004A1D48"/>
    <w:rsid w:val="004A1F59"/>
    <w:rsid w:val="004B244B"/>
    <w:rsid w:val="004B2B01"/>
    <w:rsid w:val="004E4219"/>
    <w:rsid w:val="004E542D"/>
    <w:rsid w:val="004E679B"/>
    <w:rsid w:val="004E7CE4"/>
    <w:rsid w:val="004F0737"/>
    <w:rsid w:val="004F21DD"/>
    <w:rsid w:val="004F29BD"/>
    <w:rsid w:val="004F69C2"/>
    <w:rsid w:val="0050683D"/>
    <w:rsid w:val="005110DE"/>
    <w:rsid w:val="0051360E"/>
    <w:rsid w:val="00514384"/>
    <w:rsid w:val="0052011B"/>
    <w:rsid w:val="005237DF"/>
    <w:rsid w:val="00524309"/>
    <w:rsid w:val="00527C47"/>
    <w:rsid w:val="00533292"/>
    <w:rsid w:val="005340F6"/>
    <w:rsid w:val="00534D14"/>
    <w:rsid w:val="00535D2A"/>
    <w:rsid w:val="00541808"/>
    <w:rsid w:val="00551FB8"/>
    <w:rsid w:val="00554FE6"/>
    <w:rsid w:val="005628AC"/>
    <w:rsid w:val="00563B74"/>
    <w:rsid w:val="00563C4E"/>
    <w:rsid w:val="005643C0"/>
    <w:rsid w:val="00565C18"/>
    <w:rsid w:val="00566948"/>
    <w:rsid w:val="00573C8D"/>
    <w:rsid w:val="00573F49"/>
    <w:rsid w:val="00573FE3"/>
    <w:rsid w:val="00575248"/>
    <w:rsid w:val="00581EBD"/>
    <w:rsid w:val="0058475A"/>
    <w:rsid w:val="005852A3"/>
    <w:rsid w:val="0059115E"/>
    <w:rsid w:val="0059447F"/>
    <w:rsid w:val="005944F5"/>
    <w:rsid w:val="0059497F"/>
    <w:rsid w:val="005A621F"/>
    <w:rsid w:val="005A70D4"/>
    <w:rsid w:val="005B38DE"/>
    <w:rsid w:val="005B5050"/>
    <w:rsid w:val="005C1333"/>
    <w:rsid w:val="005C2042"/>
    <w:rsid w:val="005C2C47"/>
    <w:rsid w:val="005C60FE"/>
    <w:rsid w:val="005D4300"/>
    <w:rsid w:val="005D4629"/>
    <w:rsid w:val="005E1922"/>
    <w:rsid w:val="005F0308"/>
    <w:rsid w:val="005F332C"/>
    <w:rsid w:val="005F40D4"/>
    <w:rsid w:val="006001BF"/>
    <w:rsid w:val="00601C8C"/>
    <w:rsid w:val="0061456D"/>
    <w:rsid w:val="00623067"/>
    <w:rsid w:val="0063314E"/>
    <w:rsid w:val="00634EE6"/>
    <w:rsid w:val="00643B33"/>
    <w:rsid w:val="006442EF"/>
    <w:rsid w:val="006455F7"/>
    <w:rsid w:val="0064753B"/>
    <w:rsid w:val="00650D15"/>
    <w:rsid w:val="00655690"/>
    <w:rsid w:val="006609F1"/>
    <w:rsid w:val="00663793"/>
    <w:rsid w:val="00664A72"/>
    <w:rsid w:val="00664AF8"/>
    <w:rsid w:val="00672DAE"/>
    <w:rsid w:val="00674916"/>
    <w:rsid w:val="006759E0"/>
    <w:rsid w:val="00677366"/>
    <w:rsid w:val="00684409"/>
    <w:rsid w:val="006849C5"/>
    <w:rsid w:val="00687CDE"/>
    <w:rsid w:val="00693D78"/>
    <w:rsid w:val="006A2F80"/>
    <w:rsid w:val="006A5EEE"/>
    <w:rsid w:val="006B07EE"/>
    <w:rsid w:val="006B4FAD"/>
    <w:rsid w:val="006C3305"/>
    <w:rsid w:val="006C50B0"/>
    <w:rsid w:val="006D2F61"/>
    <w:rsid w:val="006D4172"/>
    <w:rsid w:val="006D636F"/>
    <w:rsid w:val="006D6CEA"/>
    <w:rsid w:val="006E382E"/>
    <w:rsid w:val="006E5D08"/>
    <w:rsid w:val="006F00F3"/>
    <w:rsid w:val="006F0351"/>
    <w:rsid w:val="006F1517"/>
    <w:rsid w:val="006F5313"/>
    <w:rsid w:val="006F6236"/>
    <w:rsid w:val="00702940"/>
    <w:rsid w:val="0071292C"/>
    <w:rsid w:val="00715E9C"/>
    <w:rsid w:val="007167F4"/>
    <w:rsid w:val="00717E7F"/>
    <w:rsid w:val="00720020"/>
    <w:rsid w:val="00723F16"/>
    <w:rsid w:val="007254A2"/>
    <w:rsid w:val="00731779"/>
    <w:rsid w:val="00731ABA"/>
    <w:rsid w:val="00737FF4"/>
    <w:rsid w:val="0075602B"/>
    <w:rsid w:val="007560BB"/>
    <w:rsid w:val="00756A74"/>
    <w:rsid w:val="0075741E"/>
    <w:rsid w:val="00760D5D"/>
    <w:rsid w:val="0076571B"/>
    <w:rsid w:val="007661D3"/>
    <w:rsid w:val="00770D11"/>
    <w:rsid w:val="00780652"/>
    <w:rsid w:val="007808E8"/>
    <w:rsid w:val="00786883"/>
    <w:rsid w:val="00792CBF"/>
    <w:rsid w:val="0079332F"/>
    <w:rsid w:val="007A3D6C"/>
    <w:rsid w:val="007A65E2"/>
    <w:rsid w:val="007B0B1C"/>
    <w:rsid w:val="007B3792"/>
    <w:rsid w:val="007B44EB"/>
    <w:rsid w:val="007B68B4"/>
    <w:rsid w:val="007B69DA"/>
    <w:rsid w:val="007B7A37"/>
    <w:rsid w:val="007C2561"/>
    <w:rsid w:val="007C30D9"/>
    <w:rsid w:val="007C3918"/>
    <w:rsid w:val="007C4926"/>
    <w:rsid w:val="007C56D2"/>
    <w:rsid w:val="007C6741"/>
    <w:rsid w:val="007D2FD5"/>
    <w:rsid w:val="007D4AF9"/>
    <w:rsid w:val="007D4CEF"/>
    <w:rsid w:val="007E1395"/>
    <w:rsid w:val="007E16CE"/>
    <w:rsid w:val="007E20E2"/>
    <w:rsid w:val="007E5B86"/>
    <w:rsid w:val="007F20B6"/>
    <w:rsid w:val="007F4232"/>
    <w:rsid w:val="00801516"/>
    <w:rsid w:val="0080250E"/>
    <w:rsid w:val="00803EE4"/>
    <w:rsid w:val="008040FC"/>
    <w:rsid w:val="00810700"/>
    <w:rsid w:val="0081097D"/>
    <w:rsid w:val="008123A3"/>
    <w:rsid w:val="00813BAB"/>
    <w:rsid w:val="00814E40"/>
    <w:rsid w:val="00816182"/>
    <w:rsid w:val="00817E51"/>
    <w:rsid w:val="00820F41"/>
    <w:rsid w:val="00823E49"/>
    <w:rsid w:val="0082758F"/>
    <w:rsid w:val="00833E87"/>
    <w:rsid w:val="00834931"/>
    <w:rsid w:val="00840A2D"/>
    <w:rsid w:val="008415D5"/>
    <w:rsid w:val="00842796"/>
    <w:rsid w:val="00842AC0"/>
    <w:rsid w:val="00842E6A"/>
    <w:rsid w:val="00847657"/>
    <w:rsid w:val="00847ADE"/>
    <w:rsid w:val="00852EA6"/>
    <w:rsid w:val="00853556"/>
    <w:rsid w:val="008546D1"/>
    <w:rsid w:val="00855190"/>
    <w:rsid w:val="00855387"/>
    <w:rsid w:val="00855DC4"/>
    <w:rsid w:val="0085673B"/>
    <w:rsid w:val="0086043D"/>
    <w:rsid w:val="00861353"/>
    <w:rsid w:val="008613B9"/>
    <w:rsid w:val="008621D3"/>
    <w:rsid w:val="00863D2A"/>
    <w:rsid w:val="008673DA"/>
    <w:rsid w:val="00867957"/>
    <w:rsid w:val="008708F6"/>
    <w:rsid w:val="00872730"/>
    <w:rsid w:val="0087293E"/>
    <w:rsid w:val="00874BEB"/>
    <w:rsid w:val="00874EC8"/>
    <w:rsid w:val="00876C37"/>
    <w:rsid w:val="008774C0"/>
    <w:rsid w:val="008803F5"/>
    <w:rsid w:val="00882403"/>
    <w:rsid w:val="0088489E"/>
    <w:rsid w:val="00890ADE"/>
    <w:rsid w:val="00891414"/>
    <w:rsid w:val="008946DA"/>
    <w:rsid w:val="008A5EAA"/>
    <w:rsid w:val="008A7829"/>
    <w:rsid w:val="008A7C77"/>
    <w:rsid w:val="008B0CED"/>
    <w:rsid w:val="008B1D53"/>
    <w:rsid w:val="008B547C"/>
    <w:rsid w:val="008C0E66"/>
    <w:rsid w:val="008C2097"/>
    <w:rsid w:val="008C21DF"/>
    <w:rsid w:val="008C472E"/>
    <w:rsid w:val="008D0400"/>
    <w:rsid w:val="008D0F3A"/>
    <w:rsid w:val="008D229F"/>
    <w:rsid w:val="008D26D3"/>
    <w:rsid w:val="008D36DE"/>
    <w:rsid w:val="008D4264"/>
    <w:rsid w:val="008D5C33"/>
    <w:rsid w:val="008D5CE4"/>
    <w:rsid w:val="008D6743"/>
    <w:rsid w:val="008E12EF"/>
    <w:rsid w:val="008E1737"/>
    <w:rsid w:val="008E44EE"/>
    <w:rsid w:val="008E6B2B"/>
    <w:rsid w:val="008E7CAD"/>
    <w:rsid w:val="008F0E32"/>
    <w:rsid w:val="008F2C2D"/>
    <w:rsid w:val="008F331E"/>
    <w:rsid w:val="008F4D7B"/>
    <w:rsid w:val="008F7844"/>
    <w:rsid w:val="009009FA"/>
    <w:rsid w:val="00901CEC"/>
    <w:rsid w:val="00903215"/>
    <w:rsid w:val="00904F9F"/>
    <w:rsid w:val="009056FC"/>
    <w:rsid w:val="009068AD"/>
    <w:rsid w:val="00914FF9"/>
    <w:rsid w:val="00916707"/>
    <w:rsid w:val="009200B5"/>
    <w:rsid w:val="0092380E"/>
    <w:rsid w:val="00923C4C"/>
    <w:rsid w:val="00924F10"/>
    <w:rsid w:val="00927194"/>
    <w:rsid w:val="0092767B"/>
    <w:rsid w:val="009318CF"/>
    <w:rsid w:val="00940426"/>
    <w:rsid w:val="009406C2"/>
    <w:rsid w:val="00940E99"/>
    <w:rsid w:val="00946C8C"/>
    <w:rsid w:val="00951304"/>
    <w:rsid w:val="009555CC"/>
    <w:rsid w:val="0095591F"/>
    <w:rsid w:val="009562BF"/>
    <w:rsid w:val="00963438"/>
    <w:rsid w:val="00965DD2"/>
    <w:rsid w:val="00966AF6"/>
    <w:rsid w:val="00973D8D"/>
    <w:rsid w:val="009751CA"/>
    <w:rsid w:val="009755BF"/>
    <w:rsid w:val="00980D4D"/>
    <w:rsid w:val="00986350"/>
    <w:rsid w:val="0098675C"/>
    <w:rsid w:val="009878C6"/>
    <w:rsid w:val="009878EB"/>
    <w:rsid w:val="00991931"/>
    <w:rsid w:val="00992F23"/>
    <w:rsid w:val="009973E6"/>
    <w:rsid w:val="009A5809"/>
    <w:rsid w:val="009A5DA6"/>
    <w:rsid w:val="009A6A24"/>
    <w:rsid w:val="009A798A"/>
    <w:rsid w:val="009B0067"/>
    <w:rsid w:val="009B5DF4"/>
    <w:rsid w:val="009B79BB"/>
    <w:rsid w:val="009C5106"/>
    <w:rsid w:val="009C55F7"/>
    <w:rsid w:val="009E7954"/>
    <w:rsid w:val="009F55BC"/>
    <w:rsid w:val="009F79E8"/>
    <w:rsid w:val="00A01C94"/>
    <w:rsid w:val="00A02C1E"/>
    <w:rsid w:val="00A1293C"/>
    <w:rsid w:val="00A13DB6"/>
    <w:rsid w:val="00A16EC1"/>
    <w:rsid w:val="00A226AC"/>
    <w:rsid w:val="00A2364B"/>
    <w:rsid w:val="00A32881"/>
    <w:rsid w:val="00A42C6C"/>
    <w:rsid w:val="00A45B98"/>
    <w:rsid w:val="00A45CFD"/>
    <w:rsid w:val="00A50248"/>
    <w:rsid w:val="00A505E8"/>
    <w:rsid w:val="00A5562E"/>
    <w:rsid w:val="00A56EA6"/>
    <w:rsid w:val="00A6099C"/>
    <w:rsid w:val="00A650A8"/>
    <w:rsid w:val="00A70896"/>
    <w:rsid w:val="00A70F0F"/>
    <w:rsid w:val="00A720EB"/>
    <w:rsid w:val="00A73B0F"/>
    <w:rsid w:val="00A7436E"/>
    <w:rsid w:val="00A764A8"/>
    <w:rsid w:val="00A767AF"/>
    <w:rsid w:val="00A824D9"/>
    <w:rsid w:val="00A831D4"/>
    <w:rsid w:val="00A847B1"/>
    <w:rsid w:val="00A850EE"/>
    <w:rsid w:val="00A87234"/>
    <w:rsid w:val="00A904D2"/>
    <w:rsid w:val="00A95F34"/>
    <w:rsid w:val="00A96806"/>
    <w:rsid w:val="00AA2098"/>
    <w:rsid w:val="00AA4C88"/>
    <w:rsid w:val="00AB3EB8"/>
    <w:rsid w:val="00AB4E91"/>
    <w:rsid w:val="00AC0D32"/>
    <w:rsid w:val="00AC1E66"/>
    <w:rsid w:val="00AC4CF6"/>
    <w:rsid w:val="00AC6DA6"/>
    <w:rsid w:val="00AE396C"/>
    <w:rsid w:val="00AE4558"/>
    <w:rsid w:val="00AE5130"/>
    <w:rsid w:val="00AF3CE9"/>
    <w:rsid w:val="00AF416F"/>
    <w:rsid w:val="00AF7BD6"/>
    <w:rsid w:val="00B03AD7"/>
    <w:rsid w:val="00B042D3"/>
    <w:rsid w:val="00B0582A"/>
    <w:rsid w:val="00B05CE0"/>
    <w:rsid w:val="00B07DA6"/>
    <w:rsid w:val="00B11763"/>
    <w:rsid w:val="00B17A2A"/>
    <w:rsid w:val="00B22D53"/>
    <w:rsid w:val="00B22F0E"/>
    <w:rsid w:val="00B23166"/>
    <w:rsid w:val="00B25424"/>
    <w:rsid w:val="00B26DC3"/>
    <w:rsid w:val="00B35212"/>
    <w:rsid w:val="00B37698"/>
    <w:rsid w:val="00B40BD5"/>
    <w:rsid w:val="00B4581C"/>
    <w:rsid w:val="00B45E34"/>
    <w:rsid w:val="00B5191C"/>
    <w:rsid w:val="00B54305"/>
    <w:rsid w:val="00B56C20"/>
    <w:rsid w:val="00B641CE"/>
    <w:rsid w:val="00B70FAE"/>
    <w:rsid w:val="00B721E3"/>
    <w:rsid w:val="00B73FDF"/>
    <w:rsid w:val="00B7594A"/>
    <w:rsid w:val="00B760AE"/>
    <w:rsid w:val="00B76E60"/>
    <w:rsid w:val="00B80124"/>
    <w:rsid w:val="00B84EFA"/>
    <w:rsid w:val="00B97E56"/>
    <w:rsid w:val="00BA6EC6"/>
    <w:rsid w:val="00BB0E96"/>
    <w:rsid w:val="00BB1442"/>
    <w:rsid w:val="00BB5611"/>
    <w:rsid w:val="00BC08AD"/>
    <w:rsid w:val="00BC2BAC"/>
    <w:rsid w:val="00BC455F"/>
    <w:rsid w:val="00BC6002"/>
    <w:rsid w:val="00BC786A"/>
    <w:rsid w:val="00BC7DB9"/>
    <w:rsid w:val="00BD3FB3"/>
    <w:rsid w:val="00BD5382"/>
    <w:rsid w:val="00BD6658"/>
    <w:rsid w:val="00BF08C4"/>
    <w:rsid w:val="00BF41E1"/>
    <w:rsid w:val="00C04621"/>
    <w:rsid w:val="00C058FB"/>
    <w:rsid w:val="00C06202"/>
    <w:rsid w:val="00C06837"/>
    <w:rsid w:val="00C143C9"/>
    <w:rsid w:val="00C144B1"/>
    <w:rsid w:val="00C150CB"/>
    <w:rsid w:val="00C172DC"/>
    <w:rsid w:val="00C26C59"/>
    <w:rsid w:val="00C30BE4"/>
    <w:rsid w:val="00C323E4"/>
    <w:rsid w:val="00C33087"/>
    <w:rsid w:val="00C36717"/>
    <w:rsid w:val="00C4226A"/>
    <w:rsid w:val="00C43358"/>
    <w:rsid w:val="00C5053D"/>
    <w:rsid w:val="00C63161"/>
    <w:rsid w:val="00C7173A"/>
    <w:rsid w:val="00C73213"/>
    <w:rsid w:val="00C73E52"/>
    <w:rsid w:val="00C76CDF"/>
    <w:rsid w:val="00C7700C"/>
    <w:rsid w:val="00C770E2"/>
    <w:rsid w:val="00C81682"/>
    <w:rsid w:val="00C834EE"/>
    <w:rsid w:val="00C83984"/>
    <w:rsid w:val="00C841A3"/>
    <w:rsid w:val="00C850A2"/>
    <w:rsid w:val="00C8540E"/>
    <w:rsid w:val="00C85B86"/>
    <w:rsid w:val="00C876EC"/>
    <w:rsid w:val="00C97E8F"/>
    <w:rsid w:val="00CA7A07"/>
    <w:rsid w:val="00CA7DC2"/>
    <w:rsid w:val="00CB692B"/>
    <w:rsid w:val="00CC2275"/>
    <w:rsid w:val="00CC274D"/>
    <w:rsid w:val="00CC4FD6"/>
    <w:rsid w:val="00CD146E"/>
    <w:rsid w:val="00CD495D"/>
    <w:rsid w:val="00CD7D3D"/>
    <w:rsid w:val="00CE5FE3"/>
    <w:rsid w:val="00D00C65"/>
    <w:rsid w:val="00D0595C"/>
    <w:rsid w:val="00D23D14"/>
    <w:rsid w:val="00D243B9"/>
    <w:rsid w:val="00D36A9A"/>
    <w:rsid w:val="00D424F4"/>
    <w:rsid w:val="00D42914"/>
    <w:rsid w:val="00D45125"/>
    <w:rsid w:val="00D46B35"/>
    <w:rsid w:val="00D52970"/>
    <w:rsid w:val="00D558E6"/>
    <w:rsid w:val="00D5609E"/>
    <w:rsid w:val="00D562AC"/>
    <w:rsid w:val="00D57D77"/>
    <w:rsid w:val="00D65B4E"/>
    <w:rsid w:val="00D76C70"/>
    <w:rsid w:val="00D77222"/>
    <w:rsid w:val="00D774E2"/>
    <w:rsid w:val="00D800AE"/>
    <w:rsid w:val="00D8204E"/>
    <w:rsid w:val="00D84101"/>
    <w:rsid w:val="00D856E3"/>
    <w:rsid w:val="00D8582E"/>
    <w:rsid w:val="00D92097"/>
    <w:rsid w:val="00D92DF3"/>
    <w:rsid w:val="00D93A2F"/>
    <w:rsid w:val="00D95714"/>
    <w:rsid w:val="00DA5482"/>
    <w:rsid w:val="00DA54C7"/>
    <w:rsid w:val="00DA686B"/>
    <w:rsid w:val="00DB4D08"/>
    <w:rsid w:val="00DB55D8"/>
    <w:rsid w:val="00DC07C1"/>
    <w:rsid w:val="00DC0898"/>
    <w:rsid w:val="00DC2599"/>
    <w:rsid w:val="00DC78D9"/>
    <w:rsid w:val="00DC7D40"/>
    <w:rsid w:val="00DD1CA1"/>
    <w:rsid w:val="00DD4ABF"/>
    <w:rsid w:val="00DD5A84"/>
    <w:rsid w:val="00DD747E"/>
    <w:rsid w:val="00DE1CAA"/>
    <w:rsid w:val="00DE5B70"/>
    <w:rsid w:val="00DE616A"/>
    <w:rsid w:val="00DF2382"/>
    <w:rsid w:val="00DF5E1E"/>
    <w:rsid w:val="00DF783A"/>
    <w:rsid w:val="00E018A5"/>
    <w:rsid w:val="00E070A6"/>
    <w:rsid w:val="00E073D0"/>
    <w:rsid w:val="00E107D1"/>
    <w:rsid w:val="00E1092C"/>
    <w:rsid w:val="00E1272C"/>
    <w:rsid w:val="00E13C91"/>
    <w:rsid w:val="00E236F0"/>
    <w:rsid w:val="00E266C9"/>
    <w:rsid w:val="00E27601"/>
    <w:rsid w:val="00E44CC5"/>
    <w:rsid w:val="00E47967"/>
    <w:rsid w:val="00E528B7"/>
    <w:rsid w:val="00E53368"/>
    <w:rsid w:val="00E533EA"/>
    <w:rsid w:val="00E5683C"/>
    <w:rsid w:val="00E5685F"/>
    <w:rsid w:val="00E60F71"/>
    <w:rsid w:val="00E6222B"/>
    <w:rsid w:val="00E64CEC"/>
    <w:rsid w:val="00E7019C"/>
    <w:rsid w:val="00E71A8D"/>
    <w:rsid w:val="00E72A75"/>
    <w:rsid w:val="00E72ABB"/>
    <w:rsid w:val="00E73C07"/>
    <w:rsid w:val="00E7762B"/>
    <w:rsid w:val="00E8072A"/>
    <w:rsid w:val="00E80BB2"/>
    <w:rsid w:val="00E8553C"/>
    <w:rsid w:val="00E85672"/>
    <w:rsid w:val="00E862E0"/>
    <w:rsid w:val="00E938BB"/>
    <w:rsid w:val="00E95670"/>
    <w:rsid w:val="00E979A9"/>
    <w:rsid w:val="00EA381D"/>
    <w:rsid w:val="00EA7876"/>
    <w:rsid w:val="00EB0275"/>
    <w:rsid w:val="00EB2960"/>
    <w:rsid w:val="00EC08D0"/>
    <w:rsid w:val="00EC7C12"/>
    <w:rsid w:val="00ED2B75"/>
    <w:rsid w:val="00ED412A"/>
    <w:rsid w:val="00EE6A9C"/>
    <w:rsid w:val="00EE7C33"/>
    <w:rsid w:val="00EE7FE0"/>
    <w:rsid w:val="00EF025D"/>
    <w:rsid w:val="00EF1C10"/>
    <w:rsid w:val="00EF29F3"/>
    <w:rsid w:val="00EF4043"/>
    <w:rsid w:val="00EF51B6"/>
    <w:rsid w:val="00EF555A"/>
    <w:rsid w:val="00EF57A6"/>
    <w:rsid w:val="00F017D8"/>
    <w:rsid w:val="00F01D6F"/>
    <w:rsid w:val="00F05120"/>
    <w:rsid w:val="00F131FA"/>
    <w:rsid w:val="00F149D5"/>
    <w:rsid w:val="00F1504B"/>
    <w:rsid w:val="00F212F3"/>
    <w:rsid w:val="00F22017"/>
    <w:rsid w:val="00F220A2"/>
    <w:rsid w:val="00F24260"/>
    <w:rsid w:val="00F30F15"/>
    <w:rsid w:val="00F44C41"/>
    <w:rsid w:val="00F5130E"/>
    <w:rsid w:val="00F524EC"/>
    <w:rsid w:val="00F526C9"/>
    <w:rsid w:val="00F527F8"/>
    <w:rsid w:val="00F541F1"/>
    <w:rsid w:val="00F57263"/>
    <w:rsid w:val="00F60860"/>
    <w:rsid w:val="00F6189E"/>
    <w:rsid w:val="00F61BAA"/>
    <w:rsid w:val="00F61C48"/>
    <w:rsid w:val="00F648D2"/>
    <w:rsid w:val="00F6721C"/>
    <w:rsid w:val="00F67C9E"/>
    <w:rsid w:val="00F72168"/>
    <w:rsid w:val="00F73ACC"/>
    <w:rsid w:val="00F80B1B"/>
    <w:rsid w:val="00F818A2"/>
    <w:rsid w:val="00F82E42"/>
    <w:rsid w:val="00F87695"/>
    <w:rsid w:val="00F92C60"/>
    <w:rsid w:val="00F95656"/>
    <w:rsid w:val="00F96596"/>
    <w:rsid w:val="00F97CCD"/>
    <w:rsid w:val="00FA6A98"/>
    <w:rsid w:val="00FA7E10"/>
    <w:rsid w:val="00FB1F6B"/>
    <w:rsid w:val="00FB3D6E"/>
    <w:rsid w:val="00FB5F1B"/>
    <w:rsid w:val="00FC4BDC"/>
    <w:rsid w:val="00FC5B14"/>
    <w:rsid w:val="00FD2762"/>
    <w:rsid w:val="00FD2CF3"/>
    <w:rsid w:val="00FD44D6"/>
    <w:rsid w:val="00FD4D87"/>
    <w:rsid w:val="00FD5CB8"/>
    <w:rsid w:val="00FD7454"/>
    <w:rsid w:val="00FE2348"/>
    <w:rsid w:val="00FE25BE"/>
    <w:rsid w:val="00FE5C24"/>
    <w:rsid w:val="00FE7897"/>
    <w:rsid w:val="00FF32EC"/>
    <w:rsid w:val="00FF3834"/>
    <w:rsid w:val="00FF4147"/>
    <w:rsid w:val="00FF44E6"/>
    <w:rsid w:val="00FF5667"/>
    <w:rsid w:val="00FF6509"/>
    <w:rsid w:val="015A3D5A"/>
    <w:rsid w:val="01A36189"/>
    <w:rsid w:val="01C215C6"/>
    <w:rsid w:val="022AD5AD"/>
    <w:rsid w:val="02DC051F"/>
    <w:rsid w:val="02F8D5EB"/>
    <w:rsid w:val="0313F516"/>
    <w:rsid w:val="0340831B"/>
    <w:rsid w:val="03AAF15E"/>
    <w:rsid w:val="040FBE1D"/>
    <w:rsid w:val="04D85430"/>
    <w:rsid w:val="04DB024B"/>
    <w:rsid w:val="05797942"/>
    <w:rsid w:val="057F1DF7"/>
    <w:rsid w:val="064AE5BA"/>
    <w:rsid w:val="0676D2AC"/>
    <w:rsid w:val="069586E9"/>
    <w:rsid w:val="06FE9C0F"/>
    <w:rsid w:val="0702A1A7"/>
    <w:rsid w:val="07251E2F"/>
    <w:rsid w:val="07326060"/>
    <w:rsid w:val="07FBF440"/>
    <w:rsid w:val="08816F2F"/>
    <w:rsid w:val="08AD63BE"/>
    <w:rsid w:val="08C0EE90"/>
    <w:rsid w:val="09058429"/>
    <w:rsid w:val="093391F1"/>
    <w:rsid w:val="097484AA"/>
    <w:rsid w:val="0979959F"/>
    <w:rsid w:val="097B65F7"/>
    <w:rsid w:val="09880921"/>
    <w:rsid w:val="09CD27AB"/>
    <w:rsid w:val="0A81512E"/>
    <w:rsid w:val="0A899030"/>
    <w:rsid w:val="0A8B1071"/>
    <w:rsid w:val="0AA1548A"/>
    <w:rsid w:val="0AA1B0F4"/>
    <w:rsid w:val="0AE4079E"/>
    <w:rsid w:val="0B339502"/>
    <w:rsid w:val="0B4A43CF"/>
    <w:rsid w:val="0B4D663D"/>
    <w:rsid w:val="0BB6C44A"/>
    <w:rsid w:val="0BD612CA"/>
    <w:rsid w:val="0BF88F52"/>
    <w:rsid w:val="0C09720A"/>
    <w:rsid w:val="0C0BADE4"/>
    <w:rsid w:val="0C3E88D1"/>
    <w:rsid w:val="0CEC5245"/>
    <w:rsid w:val="0CFBB42E"/>
    <w:rsid w:val="0D04C86D"/>
    <w:rsid w:val="0D71E32B"/>
    <w:rsid w:val="0D7733EF"/>
    <w:rsid w:val="0DA25794"/>
    <w:rsid w:val="0E6B9E88"/>
    <w:rsid w:val="0F0DB38C"/>
    <w:rsid w:val="0F2C32B4"/>
    <w:rsid w:val="0FA1C571"/>
    <w:rsid w:val="0FBC0EAB"/>
    <w:rsid w:val="0FE017D9"/>
    <w:rsid w:val="0FE904ED"/>
    <w:rsid w:val="100ACAAA"/>
    <w:rsid w:val="100B9A86"/>
    <w:rsid w:val="106C4974"/>
    <w:rsid w:val="1071AC67"/>
    <w:rsid w:val="1079386F"/>
    <w:rsid w:val="108905FD"/>
    <w:rsid w:val="10AF0332"/>
    <w:rsid w:val="10F888ED"/>
    <w:rsid w:val="112C093C"/>
    <w:rsid w:val="113A3640"/>
    <w:rsid w:val="11458183"/>
    <w:rsid w:val="117D241C"/>
    <w:rsid w:val="11A2D686"/>
    <w:rsid w:val="11B19DEB"/>
    <w:rsid w:val="11D6AA0E"/>
    <w:rsid w:val="11D7534B"/>
    <w:rsid w:val="11EC0CAD"/>
    <w:rsid w:val="122FE7FA"/>
    <w:rsid w:val="1230AF84"/>
    <w:rsid w:val="1282ADDC"/>
    <w:rsid w:val="12BAA293"/>
    <w:rsid w:val="12D27E4A"/>
    <w:rsid w:val="12E2A0AF"/>
    <w:rsid w:val="1305AF3B"/>
    <w:rsid w:val="133EA6E7"/>
    <w:rsid w:val="13C09F19"/>
    <w:rsid w:val="1505E894"/>
    <w:rsid w:val="1517C7D8"/>
    <w:rsid w:val="1548D713"/>
    <w:rsid w:val="156BB2A8"/>
    <w:rsid w:val="16A3ACBB"/>
    <w:rsid w:val="16B9ACD6"/>
    <w:rsid w:val="1700D5CE"/>
    <w:rsid w:val="172A9D7A"/>
    <w:rsid w:val="177A2DBA"/>
    <w:rsid w:val="1812180A"/>
    <w:rsid w:val="184EBC09"/>
    <w:rsid w:val="184F689A"/>
    <w:rsid w:val="18650186"/>
    <w:rsid w:val="187450DE"/>
    <w:rsid w:val="18C5466A"/>
    <w:rsid w:val="19535C3C"/>
    <w:rsid w:val="19960470"/>
    <w:rsid w:val="19ADE86B"/>
    <w:rsid w:val="19F0B620"/>
    <w:rsid w:val="1A5C937D"/>
    <w:rsid w:val="1B8F1049"/>
    <w:rsid w:val="1C618AE0"/>
    <w:rsid w:val="1CEB0DB0"/>
    <w:rsid w:val="1D22D9BD"/>
    <w:rsid w:val="1D6CA702"/>
    <w:rsid w:val="1DB9352C"/>
    <w:rsid w:val="1DD39DDE"/>
    <w:rsid w:val="1E4251C6"/>
    <w:rsid w:val="1EAE8528"/>
    <w:rsid w:val="1EBB3EEE"/>
    <w:rsid w:val="1EBC9F5F"/>
    <w:rsid w:val="1ECF5119"/>
    <w:rsid w:val="1EDEBA63"/>
    <w:rsid w:val="1EF29A4F"/>
    <w:rsid w:val="1EFA6349"/>
    <w:rsid w:val="1F218CFF"/>
    <w:rsid w:val="1FF875FB"/>
    <w:rsid w:val="20492696"/>
    <w:rsid w:val="205E2AAB"/>
    <w:rsid w:val="207ACDBF"/>
    <w:rsid w:val="209882E7"/>
    <w:rsid w:val="20B6725E"/>
    <w:rsid w:val="2134D1D4"/>
    <w:rsid w:val="218AC8FD"/>
    <w:rsid w:val="219A424D"/>
    <w:rsid w:val="22BAD54D"/>
    <w:rsid w:val="232DBDBB"/>
    <w:rsid w:val="2354C3DC"/>
    <w:rsid w:val="23708F31"/>
    <w:rsid w:val="2446AB6A"/>
    <w:rsid w:val="24509B03"/>
    <w:rsid w:val="24FAADE1"/>
    <w:rsid w:val="252A42C9"/>
    <w:rsid w:val="255F3759"/>
    <w:rsid w:val="25E1E475"/>
    <w:rsid w:val="264224B9"/>
    <w:rsid w:val="265AFC23"/>
    <w:rsid w:val="26E19E7A"/>
    <w:rsid w:val="26F73437"/>
    <w:rsid w:val="27084F5B"/>
    <w:rsid w:val="279400CD"/>
    <w:rsid w:val="27EC1D1A"/>
    <w:rsid w:val="27FD8082"/>
    <w:rsid w:val="27FF64AD"/>
    <w:rsid w:val="281B43B2"/>
    <w:rsid w:val="28953530"/>
    <w:rsid w:val="2976E8E3"/>
    <w:rsid w:val="298D0CA6"/>
    <w:rsid w:val="299043B0"/>
    <w:rsid w:val="29D14297"/>
    <w:rsid w:val="29E51699"/>
    <w:rsid w:val="2A0305AE"/>
    <w:rsid w:val="2A2B2098"/>
    <w:rsid w:val="2B2E8ACB"/>
    <w:rsid w:val="2B591CC6"/>
    <w:rsid w:val="2B6847E1"/>
    <w:rsid w:val="2B825552"/>
    <w:rsid w:val="2C3CFB3E"/>
    <w:rsid w:val="2C5B0787"/>
    <w:rsid w:val="2C77C7BC"/>
    <w:rsid w:val="2C7BC79C"/>
    <w:rsid w:val="2CB93B4B"/>
    <w:rsid w:val="2D1D32F3"/>
    <w:rsid w:val="2DAE439D"/>
    <w:rsid w:val="2DD76FA3"/>
    <w:rsid w:val="2DE3FBA1"/>
    <w:rsid w:val="2E37C1B7"/>
    <w:rsid w:val="2E3887A8"/>
    <w:rsid w:val="2E7C5804"/>
    <w:rsid w:val="2E8E3394"/>
    <w:rsid w:val="2EB35714"/>
    <w:rsid w:val="2EB9B2B0"/>
    <w:rsid w:val="2EBA11F4"/>
    <w:rsid w:val="2F6C708A"/>
    <w:rsid w:val="2F6F70E8"/>
    <w:rsid w:val="2FFBBE2F"/>
    <w:rsid w:val="3005C71E"/>
    <w:rsid w:val="30367F52"/>
    <w:rsid w:val="3055E255"/>
    <w:rsid w:val="309CD1E7"/>
    <w:rsid w:val="30AB9848"/>
    <w:rsid w:val="30CDB892"/>
    <w:rsid w:val="312C84A2"/>
    <w:rsid w:val="31359691"/>
    <w:rsid w:val="316357BA"/>
    <w:rsid w:val="319779C0"/>
    <w:rsid w:val="319EC82C"/>
    <w:rsid w:val="3251835D"/>
    <w:rsid w:val="32909053"/>
    <w:rsid w:val="32CBFD74"/>
    <w:rsid w:val="32F7CD5E"/>
    <w:rsid w:val="33C532B9"/>
    <w:rsid w:val="342C60B4"/>
    <w:rsid w:val="343E0607"/>
    <w:rsid w:val="35B48004"/>
    <w:rsid w:val="360D5619"/>
    <w:rsid w:val="363B4CCE"/>
    <w:rsid w:val="3647DC65"/>
    <w:rsid w:val="367EDCED"/>
    <w:rsid w:val="36C29B62"/>
    <w:rsid w:val="36C6B952"/>
    <w:rsid w:val="36D1DD09"/>
    <w:rsid w:val="376C1A9A"/>
    <w:rsid w:val="3793BD9C"/>
    <w:rsid w:val="37A9267A"/>
    <w:rsid w:val="38279521"/>
    <w:rsid w:val="3876C057"/>
    <w:rsid w:val="38CF75AC"/>
    <w:rsid w:val="390F706D"/>
    <w:rsid w:val="398F1E5F"/>
    <w:rsid w:val="39A3C149"/>
    <w:rsid w:val="39BACC57"/>
    <w:rsid w:val="3A933B5A"/>
    <w:rsid w:val="3AA7C4A9"/>
    <w:rsid w:val="3B35703D"/>
    <w:rsid w:val="3B688A0E"/>
    <w:rsid w:val="3B68F543"/>
    <w:rsid w:val="3BC666B1"/>
    <w:rsid w:val="3BFAAB35"/>
    <w:rsid w:val="3C3C9DB0"/>
    <w:rsid w:val="3C6F3749"/>
    <w:rsid w:val="3C7B93B4"/>
    <w:rsid w:val="3E0EF7F9"/>
    <w:rsid w:val="3E51FF55"/>
    <w:rsid w:val="3EA78671"/>
    <w:rsid w:val="3F0C27BF"/>
    <w:rsid w:val="3F43853A"/>
    <w:rsid w:val="3F44EDC6"/>
    <w:rsid w:val="3F832F3B"/>
    <w:rsid w:val="3F93EDC3"/>
    <w:rsid w:val="40344476"/>
    <w:rsid w:val="40C97305"/>
    <w:rsid w:val="40DD8325"/>
    <w:rsid w:val="411636CE"/>
    <w:rsid w:val="411C4953"/>
    <w:rsid w:val="412ED747"/>
    <w:rsid w:val="41380F56"/>
    <w:rsid w:val="4236F0E0"/>
    <w:rsid w:val="4271D7A3"/>
    <w:rsid w:val="43351423"/>
    <w:rsid w:val="433BBA4B"/>
    <w:rsid w:val="436C4C73"/>
    <w:rsid w:val="43D23BC0"/>
    <w:rsid w:val="442EE62E"/>
    <w:rsid w:val="447745F5"/>
    <w:rsid w:val="447CB73F"/>
    <w:rsid w:val="44C343DA"/>
    <w:rsid w:val="455401ED"/>
    <w:rsid w:val="456E0C21"/>
    <w:rsid w:val="4592A1CA"/>
    <w:rsid w:val="459D4C37"/>
    <w:rsid w:val="45E64265"/>
    <w:rsid w:val="460B8079"/>
    <w:rsid w:val="461887A0"/>
    <w:rsid w:val="467C4C88"/>
    <w:rsid w:val="478B688F"/>
    <w:rsid w:val="47BABB00"/>
    <w:rsid w:val="47C737CA"/>
    <w:rsid w:val="489A0DF9"/>
    <w:rsid w:val="489D8744"/>
    <w:rsid w:val="48B0F060"/>
    <w:rsid w:val="48B9FC9A"/>
    <w:rsid w:val="491FF9A3"/>
    <w:rsid w:val="4963082B"/>
    <w:rsid w:val="4A8C26E5"/>
    <w:rsid w:val="4B7F06B6"/>
    <w:rsid w:val="4B9FDA8E"/>
    <w:rsid w:val="4BF1EEFB"/>
    <w:rsid w:val="4C97D22E"/>
    <w:rsid w:val="4D3CC5CF"/>
    <w:rsid w:val="4DB749D6"/>
    <w:rsid w:val="4E507CAA"/>
    <w:rsid w:val="4E84FD0A"/>
    <w:rsid w:val="4EF7AAF7"/>
    <w:rsid w:val="4F12F86A"/>
    <w:rsid w:val="4F4E9A82"/>
    <w:rsid w:val="4F8D24AB"/>
    <w:rsid w:val="4F90E930"/>
    <w:rsid w:val="4F9CDF95"/>
    <w:rsid w:val="4FBEEAFA"/>
    <w:rsid w:val="50D216B2"/>
    <w:rsid w:val="515123DF"/>
    <w:rsid w:val="51615B97"/>
    <w:rsid w:val="51A1085E"/>
    <w:rsid w:val="52459C73"/>
    <w:rsid w:val="52A93D16"/>
    <w:rsid w:val="52EE68F0"/>
    <w:rsid w:val="5441DDCB"/>
    <w:rsid w:val="5462E795"/>
    <w:rsid w:val="547E5F57"/>
    <w:rsid w:val="54A50724"/>
    <w:rsid w:val="550009BD"/>
    <w:rsid w:val="552467BC"/>
    <w:rsid w:val="55B60164"/>
    <w:rsid w:val="55BEE675"/>
    <w:rsid w:val="55C12ED2"/>
    <w:rsid w:val="566754AE"/>
    <w:rsid w:val="56BFFBED"/>
    <w:rsid w:val="576ED150"/>
    <w:rsid w:val="578E7E6D"/>
    <w:rsid w:val="579BFB15"/>
    <w:rsid w:val="57D6B24B"/>
    <w:rsid w:val="58703731"/>
    <w:rsid w:val="58820F06"/>
    <w:rsid w:val="58D6E694"/>
    <w:rsid w:val="59A2CD98"/>
    <w:rsid w:val="59E641CB"/>
    <w:rsid w:val="5A1595F9"/>
    <w:rsid w:val="5A3582A0"/>
    <w:rsid w:val="5A6859BE"/>
    <w:rsid w:val="5B193459"/>
    <w:rsid w:val="5B5B385B"/>
    <w:rsid w:val="5BAA71E8"/>
    <w:rsid w:val="5C2C4019"/>
    <w:rsid w:val="5C9F65A0"/>
    <w:rsid w:val="5CA5DA74"/>
    <w:rsid w:val="5D1E8F5B"/>
    <w:rsid w:val="5D38D59F"/>
    <w:rsid w:val="5D759503"/>
    <w:rsid w:val="5D7FCC73"/>
    <w:rsid w:val="5DD608C4"/>
    <w:rsid w:val="5E0DF18A"/>
    <w:rsid w:val="5E95D915"/>
    <w:rsid w:val="5EE23F27"/>
    <w:rsid w:val="5F8C5808"/>
    <w:rsid w:val="5F9E5158"/>
    <w:rsid w:val="60143C0E"/>
    <w:rsid w:val="602FAE2E"/>
    <w:rsid w:val="60FC0206"/>
    <w:rsid w:val="6140A481"/>
    <w:rsid w:val="61787759"/>
    <w:rsid w:val="627B56F2"/>
    <w:rsid w:val="62A1FCA0"/>
    <w:rsid w:val="636230B5"/>
    <w:rsid w:val="6386F489"/>
    <w:rsid w:val="63CAED75"/>
    <w:rsid w:val="63CF2AFE"/>
    <w:rsid w:val="65009F50"/>
    <w:rsid w:val="65325753"/>
    <w:rsid w:val="65628354"/>
    <w:rsid w:val="657BBC3A"/>
    <w:rsid w:val="658683AB"/>
    <w:rsid w:val="65AE5049"/>
    <w:rsid w:val="65B81E35"/>
    <w:rsid w:val="65C5FDB9"/>
    <w:rsid w:val="660D72E0"/>
    <w:rsid w:val="66372BA9"/>
    <w:rsid w:val="663B5B5C"/>
    <w:rsid w:val="664F4B47"/>
    <w:rsid w:val="66706EC1"/>
    <w:rsid w:val="6678E2E3"/>
    <w:rsid w:val="66C028E3"/>
    <w:rsid w:val="66D06516"/>
    <w:rsid w:val="67BA0C65"/>
    <w:rsid w:val="682BF403"/>
    <w:rsid w:val="688B5F17"/>
    <w:rsid w:val="68AA0C06"/>
    <w:rsid w:val="68B6208A"/>
    <w:rsid w:val="68CE19F4"/>
    <w:rsid w:val="68D04F9E"/>
    <w:rsid w:val="68E810E0"/>
    <w:rsid w:val="690F88CF"/>
    <w:rsid w:val="6A41B233"/>
    <w:rsid w:val="6A51F0EB"/>
    <w:rsid w:val="6AA12C89"/>
    <w:rsid w:val="6AC77F5B"/>
    <w:rsid w:val="6ACF309F"/>
    <w:rsid w:val="6AE0A423"/>
    <w:rsid w:val="6AF13E4A"/>
    <w:rsid w:val="6B56B877"/>
    <w:rsid w:val="6B583972"/>
    <w:rsid w:val="6BEDC14C"/>
    <w:rsid w:val="6BFDE642"/>
    <w:rsid w:val="6C16B6E2"/>
    <w:rsid w:val="6C40E954"/>
    <w:rsid w:val="6CAF59DC"/>
    <w:rsid w:val="6D2D2BA7"/>
    <w:rsid w:val="6D5C6613"/>
    <w:rsid w:val="6D8991AD"/>
    <w:rsid w:val="6E6DE382"/>
    <w:rsid w:val="6E80B68D"/>
    <w:rsid w:val="6EF83674"/>
    <w:rsid w:val="6F0E8143"/>
    <w:rsid w:val="6F328A71"/>
    <w:rsid w:val="70772E4D"/>
    <w:rsid w:val="708A1EFC"/>
    <w:rsid w:val="708E772F"/>
    <w:rsid w:val="70CA8BB6"/>
    <w:rsid w:val="70CEF9C7"/>
    <w:rsid w:val="713714EA"/>
    <w:rsid w:val="7148C8FB"/>
    <w:rsid w:val="71F5655B"/>
    <w:rsid w:val="725B0D16"/>
    <w:rsid w:val="726D27C6"/>
    <w:rsid w:val="72E34A1C"/>
    <w:rsid w:val="733CF8E9"/>
    <w:rsid w:val="743D65A9"/>
    <w:rsid w:val="746A94B7"/>
    <w:rsid w:val="74AF50C1"/>
    <w:rsid w:val="74CBDD5F"/>
    <w:rsid w:val="7579BD69"/>
    <w:rsid w:val="7594A392"/>
    <w:rsid w:val="76126FF2"/>
    <w:rsid w:val="763004AD"/>
    <w:rsid w:val="76CD14F5"/>
    <w:rsid w:val="7731221A"/>
    <w:rsid w:val="778221EA"/>
    <w:rsid w:val="7849D1CA"/>
    <w:rsid w:val="785CDC88"/>
    <w:rsid w:val="78676A8D"/>
    <w:rsid w:val="78B28F45"/>
    <w:rsid w:val="79498408"/>
    <w:rsid w:val="796313C4"/>
    <w:rsid w:val="79DA365B"/>
    <w:rsid w:val="7A469B26"/>
    <w:rsid w:val="7A7824D4"/>
    <w:rsid w:val="7AC0E757"/>
    <w:rsid w:val="7ACFB152"/>
    <w:rsid w:val="7B07CBC0"/>
    <w:rsid w:val="7B233763"/>
    <w:rsid w:val="7B24BBA4"/>
    <w:rsid w:val="7B617C83"/>
    <w:rsid w:val="7B92E8E9"/>
    <w:rsid w:val="7B9D5E2A"/>
    <w:rsid w:val="7BD51816"/>
    <w:rsid w:val="7BE26B87"/>
    <w:rsid w:val="7C2A9FEB"/>
    <w:rsid w:val="7C82B3A1"/>
    <w:rsid w:val="7CAFCBB5"/>
    <w:rsid w:val="7CCE40F4"/>
    <w:rsid w:val="7D3D9100"/>
    <w:rsid w:val="7DDAF141"/>
    <w:rsid w:val="7DE294A2"/>
    <w:rsid w:val="7E4794CD"/>
    <w:rsid w:val="7E509A54"/>
    <w:rsid w:val="7F09C6B1"/>
    <w:rsid w:val="7FE8F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26D8F4"/>
  <w15:chartTrackingRefBased/>
  <w15:docId w15:val="{68E9475D-DBAD-44DE-89F3-4CA5883E2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72A"/>
    <w:pPr>
      <w:spacing w:before="120" w:after="120" w:line="240" w:lineRule="auto"/>
      <w:jc w:val="both"/>
    </w:pPr>
    <w:rPr>
      <w:rFonts w:ascii="Verdana" w:eastAsia="Times New Roman" w:hAnsi="Verdana" w:cs="Times New Roman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49D5"/>
    <w:pPr>
      <w:keepNext/>
      <w:keepLines/>
      <w:spacing w:before="240" w:after="240"/>
      <w:jc w:val="center"/>
      <w:outlineLvl w:val="0"/>
    </w:pPr>
    <w:rPr>
      <w:rFonts w:eastAsiaTheme="majorEastAsia" w:cstheme="majorBidi"/>
      <w:color w:val="382573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0F0F"/>
    <w:pPr>
      <w:keepNext/>
      <w:keepLines/>
      <w:jc w:val="center"/>
      <w:outlineLvl w:val="1"/>
    </w:pPr>
    <w:rPr>
      <w:rFonts w:eastAsiaTheme="majorEastAsia" w:cstheme="majorBidi"/>
      <w:color w:val="382573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1ABA"/>
    <w:pPr>
      <w:keepNext/>
      <w:keepLines/>
      <w:outlineLvl w:val="2"/>
    </w:pPr>
    <w:rPr>
      <w:rFonts w:eastAsiaTheme="majorEastAsia" w:cstheme="majorBidi"/>
      <w:color w:val="382573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65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65E2"/>
  </w:style>
  <w:style w:type="paragraph" w:styleId="Footer">
    <w:name w:val="footer"/>
    <w:basedOn w:val="Normal"/>
    <w:link w:val="FooterChar"/>
    <w:uiPriority w:val="99"/>
    <w:unhideWhenUsed/>
    <w:rsid w:val="007A65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65E2"/>
  </w:style>
  <w:style w:type="paragraph" w:styleId="ListParagraph">
    <w:name w:val="List Paragraph"/>
    <w:basedOn w:val="Normal"/>
    <w:uiPriority w:val="34"/>
    <w:qFormat/>
    <w:rsid w:val="008C21DF"/>
    <w:pPr>
      <w:spacing w:before="0" w:after="0"/>
      <w:ind w:left="720"/>
      <w:contextualSpacing/>
    </w:pPr>
  </w:style>
  <w:style w:type="table" w:styleId="TableGrid">
    <w:name w:val="Table Grid"/>
    <w:basedOn w:val="TableNormal"/>
    <w:uiPriority w:val="59"/>
    <w:rsid w:val="00C76CD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efinition">
    <w:name w:val="(a) Definition"/>
    <w:basedOn w:val="Normal"/>
    <w:qFormat/>
    <w:rsid w:val="00DF783A"/>
    <w:pPr>
      <w:numPr>
        <w:numId w:val="19"/>
      </w:numPr>
      <w:tabs>
        <w:tab w:val="clear" w:pos="851"/>
      </w:tabs>
      <w:spacing w:after="240" w:line="312" w:lineRule="auto"/>
    </w:pPr>
  </w:style>
  <w:style w:type="paragraph" w:customStyle="1" w:styleId="iDefinition">
    <w:name w:val="(i) Definition"/>
    <w:basedOn w:val="Normal"/>
    <w:qFormat/>
    <w:rsid w:val="00DF783A"/>
    <w:pPr>
      <w:numPr>
        <w:ilvl w:val="1"/>
        <w:numId w:val="19"/>
      </w:numPr>
      <w:spacing w:after="240" w:line="312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F7F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7FA3"/>
  </w:style>
  <w:style w:type="character" w:customStyle="1" w:styleId="CommentTextChar">
    <w:name w:val="Comment Text Char"/>
    <w:basedOn w:val="DefaultParagraphFont"/>
    <w:link w:val="CommentText"/>
    <w:uiPriority w:val="99"/>
    <w:rsid w:val="002F7FA3"/>
    <w:rPr>
      <w:rFonts w:ascii="Verdana" w:eastAsia="Times New Roman" w:hAnsi="Verdana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7F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7FA3"/>
    <w:rPr>
      <w:rFonts w:ascii="Verdana" w:eastAsia="Times New Roman" w:hAnsi="Verdana" w:cs="Times New Roman"/>
      <w:b/>
      <w:bCs/>
      <w:sz w:val="20"/>
      <w:szCs w:val="20"/>
      <w:lang w:eastAsia="en-GB"/>
    </w:rPr>
  </w:style>
  <w:style w:type="character" w:customStyle="1" w:styleId="font61">
    <w:name w:val="font61"/>
    <w:basedOn w:val="DefaultParagraphFont"/>
    <w:rsid w:val="00E266C9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u w:val="none"/>
      <w:effect w:val="non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457AE7"/>
    <w:pPr>
      <w:spacing w:after="0" w:line="240" w:lineRule="auto"/>
    </w:pPr>
    <w:rPr>
      <w:rFonts w:ascii="Verdana" w:eastAsia="Times New Roman" w:hAnsi="Verdana" w:cs="Times New Roman"/>
      <w:sz w:val="20"/>
      <w:szCs w:val="20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BD6658"/>
    <w:pPr>
      <w:contextualSpacing/>
      <w:jc w:val="center"/>
    </w:pPr>
    <w:rPr>
      <w:rFonts w:eastAsiaTheme="majorEastAsia" w:cstheme="majorBidi"/>
      <w:color w:val="382573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6658"/>
    <w:rPr>
      <w:rFonts w:ascii="Verdana" w:eastAsiaTheme="majorEastAsia" w:hAnsi="Verdana" w:cstheme="majorBidi"/>
      <w:color w:val="382573"/>
      <w:spacing w:val="-10"/>
      <w:kern w:val="28"/>
      <w:sz w:val="36"/>
      <w:szCs w:val="5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F149D5"/>
    <w:rPr>
      <w:rFonts w:ascii="Verdana" w:eastAsiaTheme="majorEastAsia" w:hAnsi="Verdana" w:cstheme="majorBidi"/>
      <w:color w:val="382573"/>
      <w:sz w:val="28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A70F0F"/>
    <w:rPr>
      <w:rFonts w:ascii="Verdana" w:eastAsiaTheme="majorEastAsia" w:hAnsi="Verdana" w:cstheme="majorBidi"/>
      <w:color w:val="382573"/>
      <w:sz w:val="24"/>
      <w:szCs w:val="26"/>
      <w:lang w:eastAsia="en-GB"/>
    </w:rPr>
  </w:style>
  <w:style w:type="character" w:styleId="Emphasis">
    <w:name w:val="Emphasis"/>
    <w:basedOn w:val="DefaultParagraphFont"/>
    <w:uiPriority w:val="20"/>
    <w:qFormat/>
    <w:rsid w:val="00FC5B14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731ABA"/>
    <w:rPr>
      <w:rFonts w:ascii="Verdana" w:eastAsiaTheme="majorEastAsia" w:hAnsi="Verdana" w:cstheme="majorBidi"/>
      <w:color w:val="382573"/>
      <w:szCs w:val="24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2EE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62EE4"/>
    <w:rPr>
      <w:rFonts w:eastAsiaTheme="minorEastAsia"/>
      <w:color w:val="5A5A5A" w:themeColor="text1" w:themeTint="A5"/>
      <w:spacing w:val="15"/>
      <w:lang w:eastAsia="en-GB"/>
    </w:rPr>
  </w:style>
  <w:style w:type="table" w:styleId="GridTable5Dark-Accent5">
    <w:name w:val="Grid Table 5 Dark Accent 5"/>
    <w:basedOn w:val="TableNormal"/>
    <w:uiPriority w:val="50"/>
    <w:rsid w:val="00A720EB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PlainTable1">
    <w:name w:val="Plain Table 1"/>
    <w:basedOn w:val="TableNormal"/>
    <w:uiPriority w:val="41"/>
    <w:rsid w:val="002D0D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13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3BF0E-58D1-4157-B952-0D8F97C3AA34}"/>
      </w:docPartPr>
      <w:docPartBody>
        <w:p w:rsidR="0075382A" w:rsidRDefault="0075382A"/>
      </w:docPartBody>
    </w:docPart>
    <w:docPart>
      <w:docPartPr>
        <w:name w:val="400E3A181620441FACEB6BBF688B1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81C64-5A50-4A08-803A-428758281AE0}"/>
      </w:docPartPr>
      <w:docPartBody>
        <w:p w:rsidR="00FE62B1" w:rsidRDefault="00FE62B1"/>
      </w:docPartBody>
    </w:docPart>
    <w:docPart>
      <w:docPartPr>
        <w:name w:val="0B1EFF688C7F4DE6A65C27F9966C5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9A4C6-960B-4DBC-A46D-C966FD21E793}"/>
      </w:docPartPr>
      <w:docPartBody>
        <w:p w:rsidR="00C053F6" w:rsidRDefault="00C053F6"/>
      </w:docPartBody>
    </w:docPart>
    <w:docPart>
      <w:docPartPr>
        <w:name w:val="BBC592195C4543548DE5D7000F440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7C1B0-E9AA-4AE0-AD7C-3D6303D3E868}"/>
      </w:docPartPr>
      <w:docPartBody>
        <w:p w:rsidR="00C053F6" w:rsidRDefault="00C053F6"/>
      </w:docPartBody>
    </w:docPart>
    <w:docPart>
      <w:docPartPr>
        <w:name w:val="B44A013F8F6A4BFDA20EAB10E159F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08E83-94D2-4D48-A4CE-96E237E7DC29}"/>
      </w:docPartPr>
      <w:docPartBody>
        <w:p w:rsidR="00C053F6" w:rsidRDefault="00C053F6"/>
      </w:docPartBody>
    </w:docPart>
    <w:docPart>
      <w:docPartPr>
        <w:name w:val="60AA252FDCE743EA84F1956EDADD1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27BF0-6DE1-4121-98E9-C7A5D064CCC9}"/>
      </w:docPartPr>
      <w:docPartBody>
        <w:p w:rsidR="00C053F6" w:rsidRDefault="00C053F6"/>
      </w:docPartBody>
    </w:docPart>
    <w:docPart>
      <w:docPartPr>
        <w:name w:val="249FE57248C64590A7178E92EFE45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9E253-98B1-444D-876D-7579424F9E6A}"/>
      </w:docPartPr>
      <w:docPartBody>
        <w:p w:rsidR="00C053F6" w:rsidRDefault="00C053F6"/>
      </w:docPartBody>
    </w:docPart>
    <w:docPart>
      <w:docPartPr>
        <w:name w:val="FB31B516D66E4B13AD0DB98654D93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6E5B0-4AB8-4FCA-BEB6-6D1602B3C7EA}"/>
      </w:docPartPr>
      <w:docPartBody>
        <w:p w:rsidR="00C053F6" w:rsidRDefault="00C053F6"/>
      </w:docPartBody>
    </w:docPart>
    <w:docPart>
      <w:docPartPr>
        <w:name w:val="9F6A90A2B2504CD6B83757EEAF1E1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E39708-AA28-4F03-9D31-12019523C710}"/>
      </w:docPartPr>
      <w:docPartBody>
        <w:p w:rsidR="00C053F6" w:rsidRDefault="00C053F6"/>
      </w:docPartBody>
    </w:docPart>
    <w:docPart>
      <w:docPartPr>
        <w:name w:val="73F3CBB1F47C4952BEEECE1B9230C3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09C36-621C-4E28-9194-B8580B9B99A9}"/>
      </w:docPartPr>
      <w:docPartBody>
        <w:p w:rsidR="00C053F6" w:rsidRDefault="00C053F6"/>
      </w:docPartBody>
    </w:docPart>
    <w:docPart>
      <w:docPartPr>
        <w:name w:val="F76A8B87BE0D4C4DABBD9D42844DD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6225B-69F5-4916-93C6-909502E3A477}"/>
      </w:docPartPr>
      <w:docPartBody>
        <w:p w:rsidR="00C053F6" w:rsidRDefault="00C053F6"/>
      </w:docPartBody>
    </w:docPart>
    <w:docPart>
      <w:docPartPr>
        <w:name w:val="753DAA464E774C01A2285C497DA39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43583-91F0-4023-B408-A4C3A0377B1F}"/>
      </w:docPartPr>
      <w:docPartBody>
        <w:p w:rsidR="00C053F6" w:rsidRDefault="00C053F6"/>
      </w:docPartBody>
    </w:docPart>
    <w:docPart>
      <w:docPartPr>
        <w:name w:val="FDB91D62479E4E4C8646A39BD4A7E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57491-1318-4ECC-8F38-47CB4AB4A497}"/>
      </w:docPartPr>
      <w:docPartBody>
        <w:p w:rsidR="00C053F6" w:rsidRDefault="00C053F6"/>
      </w:docPartBody>
    </w:docPart>
    <w:docPart>
      <w:docPartPr>
        <w:name w:val="C352B397BA0147C6A2EDC461156D9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99E0D-5E21-43FA-91FA-37C787C4A39B}"/>
      </w:docPartPr>
      <w:docPartBody>
        <w:p w:rsidR="00C053F6" w:rsidRDefault="00C053F6"/>
      </w:docPartBody>
    </w:docPart>
    <w:docPart>
      <w:docPartPr>
        <w:name w:val="87203A60154047B994C09B09E0A22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5939C-78E9-481C-A67B-77BF57F99394}"/>
      </w:docPartPr>
      <w:docPartBody>
        <w:p w:rsidR="002C3953" w:rsidRDefault="002C3953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382A"/>
    <w:rsid w:val="00086FAE"/>
    <w:rsid w:val="001362E1"/>
    <w:rsid w:val="002C265B"/>
    <w:rsid w:val="002C3953"/>
    <w:rsid w:val="0032159C"/>
    <w:rsid w:val="003374DB"/>
    <w:rsid w:val="00380EC4"/>
    <w:rsid w:val="003B7D90"/>
    <w:rsid w:val="003C58A8"/>
    <w:rsid w:val="0041286A"/>
    <w:rsid w:val="004160A6"/>
    <w:rsid w:val="0046334E"/>
    <w:rsid w:val="00491F64"/>
    <w:rsid w:val="004D7783"/>
    <w:rsid w:val="005F3A0E"/>
    <w:rsid w:val="0064686A"/>
    <w:rsid w:val="006611CE"/>
    <w:rsid w:val="006B195A"/>
    <w:rsid w:val="006D5954"/>
    <w:rsid w:val="007254A2"/>
    <w:rsid w:val="00731779"/>
    <w:rsid w:val="0075382A"/>
    <w:rsid w:val="007C7D28"/>
    <w:rsid w:val="007E22F2"/>
    <w:rsid w:val="008979C4"/>
    <w:rsid w:val="009206AD"/>
    <w:rsid w:val="00946804"/>
    <w:rsid w:val="009E17B9"/>
    <w:rsid w:val="00A21DD4"/>
    <w:rsid w:val="00A542CB"/>
    <w:rsid w:val="00A618CA"/>
    <w:rsid w:val="00A87234"/>
    <w:rsid w:val="00B042D3"/>
    <w:rsid w:val="00B54BA8"/>
    <w:rsid w:val="00BB6DA3"/>
    <w:rsid w:val="00C053F6"/>
    <w:rsid w:val="00C172AD"/>
    <w:rsid w:val="00C2299F"/>
    <w:rsid w:val="00CA2AE7"/>
    <w:rsid w:val="00D243B9"/>
    <w:rsid w:val="00D46DD3"/>
    <w:rsid w:val="00D8422D"/>
    <w:rsid w:val="00D92DF3"/>
    <w:rsid w:val="00DB4D08"/>
    <w:rsid w:val="00EB4ADF"/>
    <w:rsid w:val="00F24BDD"/>
    <w:rsid w:val="00FC3FBA"/>
    <w:rsid w:val="00FE23EA"/>
    <w:rsid w:val="00FE6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a7de-9e1a-4b3d-8e58-e2a3da2946eb" xsi:nil="true"/>
    <MediaLengthInSeconds xmlns="b629c89f-1d07-4ce4-ac1e-a8df38db0735" xsi:nil="true"/>
    <lcf76f155ced4ddcb4097134ff3c332f xmlns="b629c89f-1d07-4ce4-ac1e-a8df38db0735">
      <Terms xmlns="http://schemas.microsoft.com/office/infopath/2007/PartnerControls"/>
    </lcf76f155ced4ddcb4097134ff3c332f>
    <Archive xmlns="b629c89f-1d07-4ce4-ac1e-a8df38db073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F6E4ABF56B2643AA2EB04F27044249" ma:contentTypeVersion="16" ma:contentTypeDescription="Create a new document." ma:contentTypeScope="" ma:versionID="76d619daa8f65351c75877598cb953bb">
  <xsd:schema xmlns:xsd="http://www.w3.org/2001/XMLSchema" xmlns:xs="http://www.w3.org/2001/XMLSchema" xmlns:p="http://schemas.microsoft.com/office/2006/metadata/properties" xmlns:ns2="b629c89f-1d07-4ce4-ac1e-a8df38db0735" xmlns:ns3="35b6a7de-9e1a-4b3d-8e58-e2a3da2946eb" targetNamespace="http://schemas.microsoft.com/office/2006/metadata/properties" ma:root="true" ma:fieldsID="54ecd56c8623ca19f0df3d299259fde4" ns2:_="" ns3:_="">
    <xsd:import namespace="b629c89f-1d07-4ce4-ac1e-a8df38db0735"/>
    <xsd:import namespace="35b6a7de-9e1a-4b3d-8e58-e2a3da2946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Archive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29c89f-1d07-4ce4-ac1e-a8df38db07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Archive" ma:index="12" nillable="true" ma:displayName="Archive" ma:format="Dropdown" ma:internalName="Archive">
      <xsd:simpleType>
        <xsd:restriction base="dms:Choice">
          <xsd:enumeration value="Archive"/>
        </xsd:restriction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7408edb-d5a2-42de-bdcd-94a07c4505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a7de-9e1a-4b3d-8e58-e2a3da2946eb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f097f90-d0c6-418f-9a4f-3aeff3717b8c}" ma:internalName="TaxCatchAll" ma:showField="CatchAllData" ma:web="35b6a7de-9e1a-4b3d-8e58-e2a3da2946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F49782-EF65-4562-A2F8-74D6258052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6F5927-1367-421B-A2B7-CA155F49DB5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6A27D0-EB52-4560-9770-B9D5DDD8E763}">
  <ds:schemaRefs>
    <ds:schemaRef ds:uri="b629c89f-1d07-4ce4-ac1e-a8df38db0735"/>
    <ds:schemaRef ds:uri="http://purl.org/dc/elements/1.1/"/>
    <ds:schemaRef ds:uri="http://schemas.microsoft.com/office/infopath/2007/PartnerControls"/>
    <ds:schemaRef ds:uri="35b6a7de-9e1a-4b3d-8e58-e2a3da2946eb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290B3AD-E64E-4E7E-A17B-DFEE816B4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29c89f-1d07-4ce4-ac1e-a8df38db0735"/>
    <ds:schemaRef ds:uri="35b6a7de-9e1a-4b3d-8e58-e2a3da2946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20</Words>
  <Characters>7772</Characters>
  <Application>Microsoft Office Word</Application>
  <DocSecurity>0</DocSecurity>
  <Lines>388</Lines>
  <Paragraphs>211</Paragraphs>
  <ScaleCrop>false</ScaleCrop>
  <Company/>
  <LinksUpToDate>false</LinksUpToDate>
  <CharactersWithSpaces>9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ie Balkwill</dc:creator>
  <cp:keywords/>
  <dc:description/>
  <cp:lastModifiedBy>Jared Thompson</cp:lastModifiedBy>
  <cp:revision>2</cp:revision>
  <dcterms:created xsi:type="dcterms:W3CDTF">2025-10-20T15:04:00Z</dcterms:created>
  <dcterms:modified xsi:type="dcterms:W3CDTF">2025-10-20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3EF6E4ABF56B2643AA2EB04F27044249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FileLeafRef">
    <vt:lpwstr>PSDS3 Change Request Form v03.docx</vt:lpwstr>
  </property>
  <property fmtid="{D5CDD505-2E9C-101B-9397-08002B2CF9AE}" pid="8" name="source_item_id">
    <vt:lpwstr>506975</vt:lpwstr>
  </property>
  <property fmtid="{D5CDD505-2E9C-101B-9397-08002B2CF9AE}" pid="9" name="GrammarlyDocumentId">
    <vt:lpwstr>ac0f8655-3623-444a-a8bb-4055f3241175</vt:lpwstr>
  </property>
</Properties>
</file>